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362B8FF8" w:rsidR="005E4208" w:rsidRDefault="005411E3" w:rsidP="0055103D">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w:t>
      </w:r>
      <w:proofErr w:type="spellStart"/>
      <w:r w:rsidR="00BF4F81">
        <w:rPr>
          <w:b/>
          <w:bCs/>
          <w:i/>
          <w:iCs/>
          <w:sz w:val="32"/>
          <w:szCs w:val="32"/>
        </w:rPr>
        <w:t>Sing</w:t>
      </w:r>
      <w:proofErr w:type="spellEnd"/>
      <w:r w:rsidR="00BF4F81">
        <w:rPr>
          <w:b/>
          <w:bCs/>
          <w:i/>
          <w:iCs/>
          <w:sz w:val="32"/>
          <w:szCs w:val="32"/>
        </w:rPr>
        <w:t xml:space="preserve"> In op Tweede Paasdag 2024</w:t>
      </w:r>
      <w:r w:rsidR="00C2108D" w:rsidRPr="00C2108D">
        <w:rPr>
          <w:b/>
          <w:bCs/>
          <w:i/>
          <w:iCs/>
          <w:sz w:val="32"/>
          <w:szCs w:val="32"/>
        </w:rPr>
        <w:t xml:space="preserve"> </w:t>
      </w:r>
    </w:p>
    <w:p w14:paraId="4F239DDE" w14:textId="43D1FD2D" w:rsidR="0055103D" w:rsidRDefault="00EB225C" w:rsidP="00BF4F81">
      <w:pPr>
        <w:pStyle w:val="Geenafstand"/>
        <w:pBdr>
          <w:left w:val="single" w:sz="4" w:space="4" w:color="auto"/>
          <w:bottom w:val="single" w:sz="4" w:space="1" w:color="auto"/>
        </w:pBdr>
        <w:jc w:val="center"/>
        <w:rPr>
          <w:b/>
          <w:bCs/>
          <w:sz w:val="24"/>
          <w:szCs w:val="24"/>
        </w:rPr>
      </w:pPr>
      <w:r w:rsidRPr="00C2108D">
        <w:rPr>
          <w:b/>
          <w:bCs/>
          <w:i/>
          <w:iCs/>
          <w:sz w:val="32"/>
          <w:szCs w:val="32"/>
        </w:rPr>
        <w:t xml:space="preserve">om </w:t>
      </w:r>
      <w:r w:rsidR="00BF4F81">
        <w:rPr>
          <w:b/>
          <w:bCs/>
          <w:i/>
          <w:iCs/>
          <w:sz w:val="32"/>
          <w:szCs w:val="32"/>
        </w:rPr>
        <w:t>10</w:t>
      </w:r>
      <w:r w:rsidR="00A524A5">
        <w:rPr>
          <w:b/>
          <w:bCs/>
          <w:i/>
          <w:iCs/>
          <w:sz w:val="32"/>
          <w:szCs w:val="32"/>
        </w:rPr>
        <w:t>.00</w:t>
      </w:r>
      <w:r w:rsidRPr="00C2108D">
        <w:rPr>
          <w:b/>
          <w:bCs/>
          <w:i/>
          <w:iCs/>
          <w:sz w:val="32"/>
          <w:szCs w:val="32"/>
        </w:rPr>
        <w:t xml:space="preserve"> uur </w:t>
      </w:r>
      <w:r w:rsidR="005411E3" w:rsidRPr="00C2108D">
        <w:rPr>
          <w:b/>
          <w:bCs/>
          <w:i/>
          <w:iCs/>
          <w:sz w:val="32"/>
          <w:szCs w:val="32"/>
        </w:rPr>
        <w:t xml:space="preserve">in de </w:t>
      </w:r>
      <w:proofErr w:type="spellStart"/>
      <w:r w:rsidR="00BF4F81">
        <w:rPr>
          <w:b/>
          <w:bCs/>
          <w:i/>
          <w:iCs/>
          <w:sz w:val="32"/>
          <w:szCs w:val="32"/>
        </w:rPr>
        <w:t>Emmaüskerk</w:t>
      </w:r>
      <w:proofErr w:type="spellEnd"/>
    </w:p>
    <w:p w14:paraId="4449CABD" w14:textId="1AEE1C68" w:rsidR="003C03DA" w:rsidRDefault="005411E3" w:rsidP="003C03DA">
      <w:pPr>
        <w:pStyle w:val="Geenafstand"/>
        <w:rPr>
          <w:b/>
          <w:bCs/>
          <w:sz w:val="24"/>
          <w:szCs w:val="24"/>
        </w:rPr>
      </w:pPr>
      <w:r w:rsidRPr="00BE7B14">
        <w:rPr>
          <w:b/>
          <w:bCs/>
          <w:sz w:val="24"/>
          <w:szCs w:val="24"/>
        </w:rPr>
        <w:t>Voorganger</w:t>
      </w:r>
      <w:r w:rsidR="002236F3">
        <w:rPr>
          <w:b/>
          <w:bCs/>
          <w:sz w:val="24"/>
          <w:szCs w:val="24"/>
        </w:rPr>
        <w:tab/>
      </w:r>
      <w:r w:rsidRPr="00BE7B14">
        <w:rPr>
          <w:b/>
          <w:bCs/>
          <w:sz w:val="24"/>
          <w:szCs w:val="24"/>
        </w:rPr>
        <w:t>:</w:t>
      </w:r>
      <w:r w:rsidR="002236F3">
        <w:rPr>
          <w:b/>
          <w:bCs/>
          <w:sz w:val="24"/>
          <w:szCs w:val="24"/>
        </w:rPr>
        <w:t xml:space="preserve"> </w:t>
      </w:r>
      <w:r w:rsidR="005A374C">
        <w:rPr>
          <w:b/>
          <w:bCs/>
          <w:sz w:val="24"/>
          <w:szCs w:val="24"/>
        </w:rPr>
        <w:t>D</w:t>
      </w:r>
      <w:r w:rsidR="0050299B">
        <w:rPr>
          <w:b/>
          <w:bCs/>
          <w:sz w:val="24"/>
          <w:szCs w:val="24"/>
        </w:rPr>
        <w:t>s</w:t>
      </w:r>
      <w:r w:rsidR="002236F3">
        <w:rPr>
          <w:b/>
          <w:bCs/>
          <w:sz w:val="24"/>
          <w:szCs w:val="24"/>
        </w:rPr>
        <w:t xml:space="preserve">. </w:t>
      </w:r>
      <w:r w:rsidR="00BF4F81">
        <w:rPr>
          <w:b/>
          <w:bCs/>
          <w:sz w:val="24"/>
          <w:szCs w:val="24"/>
        </w:rPr>
        <w:t xml:space="preserve">E.J. </w:t>
      </w:r>
      <w:proofErr w:type="spellStart"/>
      <w:r w:rsidR="00BF4F81">
        <w:rPr>
          <w:b/>
          <w:bCs/>
          <w:sz w:val="24"/>
          <w:szCs w:val="24"/>
        </w:rPr>
        <w:t>Hempenius</w:t>
      </w:r>
      <w:proofErr w:type="spellEnd"/>
    </w:p>
    <w:p w14:paraId="646F6627" w14:textId="77777777" w:rsidR="003C03DA" w:rsidRDefault="003C03DA" w:rsidP="003C03DA">
      <w:pPr>
        <w:pStyle w:val="Geenafstand"/>
        <w:rPr>
          <w:b/>
          <w:bCs/>
          <w:sz w:val="24"/>
          <w:szCs w:val="24"/>
        </w:rPr>
      </w:pPr>
    </w:p>
    <w:p w14:paraId="438975C5" w14:textId="3FDF83CE" w:rsidR="009F586C" w:rsidRDefault="00E046C6" w:rsidP="00BF507D">
      <w:pPr>
        <w:pStyle w:val="Geenafstand"/>
        <w:sectPr w:rsidR="009F586C" w:rsidSect="00B5640D">
          <w:footerReference w:type="default" r:id="rId8"/>
          <w:type w:val="continuous"/>
          <w:pgSz w:w="11906" w:h="16838"/>
          <w:pgMar w:top="851" w:right="1417" w:bottom="851" w:left="1417" w:header="708" w:footer="708" w:gutter="0"/>
          <w:cols w:space="708"/>
          <w:docGrid w:linePitch="360"/>
        </w:sectPr>
      </w:pPr>
      <w:bookmarkStart w:id="0" w:name="_Hlk114819402"/>
      <w:r w:rsidRPr="00E046C6">
        <w:rPr>
          <w:b/>
          <w:bCs/>
        </w:rPr>
        <w:t>Zingen</w:t>
      </w:r>
      <w:r w:rsidR="0042577B">
        <w:rPr>
          <w:b/>
          <w:bCs/>
        </w:rPr>
        <w:t xml:space="preserve"> </w:t>
      </w:r>
      <w:r w:rsidR="00BF4F81">
        <w:rPr>
          <w:b/>
          <w:bCs/>
        </w:rPr>
        <w:t>Lied 114</w:t>
      </w:r>
      <w:r w:rsidR="00BF507D">
        <w:rPr>
          <w:b/>
          <w:bCs/>
        </w:rPr>
        <w:t xml:space="preserve"> </w:t>
      </w:r>
      <w:r w:rsidR="006D4566">
        <w:rPr>
          <w:b/>
          <w:bCs/>
        </w:rPr>
        <w:t>: 1, 2, 3 en 4</w:t>
      </w:r>
      <w:r w:rsidR="002A467D">
        <w:rPr>
          <w:b/>
          <w:bCs/>
        </w:rPr>
        <w:t xml:space="preserve"> </w:t>
      </w:r>
      <w:r w:rsidR="003630DD">
        <w:rPr>
          <w:b/>
          <w:bCs/>
        </w:rPr>
        <w:t>(</w:t>
      </w:r>
      <w:r w:rsidR="00BF4F81">
        <w:rPr>
          <w:b/>
          <w:bCs/>
        </w:rPr>
        <w:t>Op Toonhoogte)</w:t>
      </w:r>
    </w:p>
    <w:bookmarkEnd w:id="0"/>
    <w:p w14:paraId="142365C3" w14:textId="77777777" w:rsidR="006D4566" w:rsidRDefault="006D4566" w:rsidP="006D4566">
      <w:pPr>
        <w:pStyle w:val="Geenafstand"/>
      </w:pPr>
      <w:r>
        <w:t>1. Hij kwam bij ons, heel gewoon,</w:t>
      </w:r>
    </w:p>
    <w:p w14:paraId="2D03AB8E" w14:textId="6EF17E84" w:rsidR="006D4566" w:rsidRDefault="006D4566" w:rsidP="006D4566">
      <w:pPr>
        <w:pStyle w:val="Geenafstand"/>
      </w:pPr>
      <w:r>
        <w:t xml:space="preserve">de Zoon van God als mensenzoon. </w:t>
      </w:r>
    </w:p>
    <w:p w14:paraId="00D92588" w14:textId="77777777" w:rsidR="006D4566" w:rsidRDefault="006D4566" w:rsidP="006D4566">
      <w:pPr>
        <w:pStyle w:val="Geenafstand"/>
      </w:pPr>
      <w:r>
        <w:t xml:space="preserve">Hij diende ons als een knecht </w:t>
      </w:r>
    </w:p>
    <w:p w14:paraId="258175B3" w14:textId="418F8C82" w:rsidR="006D4566" w:rsidRDefault="006D4566" w:rsidP="006D4566">
      <w:pPr>
        <w:pStyle w:val="Geenafstand"/>
      </w:pPr>
      <w:r>
        <w:t>en heeft zijn leven afgelegd.</w:t>
      </w:r>
    </w:p>
    <w:p w14:paraId="728D1CB5" w14:textId="77777777" w:rsidR="006D4566" w:rsidRDefault="006D4566" w:rsidP="006D4566">
      <w:pPr>
        <w:pStyle w:val="Geenafstand"/>
      </w:pPr>
    </w:p>
    <w:p w14:paraId="2A933870" w14:textId="77777777" w:rsidR="006D4566" w:rsidRPr="00CF60AB" w:rsidRDefault="006D4566" w:rsidP="006D4566">
      <w:pPr>
        <w:pStyle w:val="Geenafstand"/>
        <w:rPr>
          <w:i/>
          <w:iCs/>
        </w:rPr>
      </w:pPr>
      <w:r w:rsidRPr="00CF60AB">
        <w:rPr>
          <w:i/>
          <w:iCs/>
        </w:rPr>
        <w:t>(Refrein)</w:t>
      </w:r>
    </w:p>
    <w:p w14:paraId="6CE8F97A" w14:textId="77777777" w:rsidR="006D4566" w:rsidRPr="00CF60AB" w:rsidRDefault="006D4566" w:rsidP="006D4566">
      <w:pPr>
        <w:pStyle w:val="Geenafstand"/>
        <w:rPr>
          <w:i/>
          <w:iCs/>
        </w:rPr>
      </w:pPr>
      <w:r w:rsidRPr="00CF60AB">
        <w:rPr>
          <w:i/>
          <w:iCs/>
        </w:rPr>
        <w:t xml:space="preserve">Zie onze God, </w:t>
      </w:r>
    </w:p>
    <w:p w14:paraId="40B7A087" w14:textId="3FD94C55" w:rsidR="006D4566" w:rsidRPr="00CF60AB" w:rsidRDefault="006D4566" w:rsidP="006D4566">
      <w:pPr>
        <w:pStyle w:val="Geenafstand"/>
        <w:rPr>
          <w:i/>
          <w:iCs/>
        </w:rPr>
      </w:pPr>
      <w:r w:rsidRPr="00CF60AB">
        <w:rPr>
          <w:i/>
          <w:iCs/>
        </w:rPr>
        <w:t xml:space="preserve">de Koning-knecht, </w:t>
      </w:r>
    </w:p>
    <w:p w14:paraId="5F962166" w14:textId="3B0E2920" w:rsidR="006D4566" w:rsidRPr="00CF60AB" w:rsidRDefault="006D4566" w:rsidP="006D4566">
      <w:pPr>
        <w:pStyle w:val="Geenafstand"/>
        <w:rPr>
          <w:i/>
          <w:iCs/>
        </w:rPr>
      </w:pPr>
      <w:r w:rsidRPr="00CF60AB">
        <w:rPr>
          <w:i/>
          <w:iCs/>
        </w:rPr>
        <w:t xml:space="preserve">Hij heeft zijn leven afgelegd. </w:t>
      </w:r>
    </w:p>
    <w:p w14:paraId="1D8C3567" w14:textId="294C788F" w:rsidR="006D4566" w:rsidRPr="00CF60AB" w:rsidRDefault="006D4566" w:rsidP="006D4566">
      <w:pPr>
        <w:pStyle w:val="Geenafstand"/>
        <w:rPr>
          <w:i/>
          <w:iCs/>
        </w:rPr>
      </w:pPr>
      <w:r w:rsidRPr="00CF60AB">
        <w:rPr>
          <w:i/>
          <w:iCs/>
        </w:rPr>
        <w:t xml:space="preserve">Zijn voorbeeld roept </w:t>
      </w:r>
    </w:p>
    <w:p w14:paraId="26E960C0" w14:textId="77777777" w:rsidR="006D4566" w:rsidRPr="00CF60AB" w:rsidRDefault="006D4566" w:rsidP="006D4566">
      <w:pPr>
        <w:pStyle w:val="Geenafstand"/>
        <w:rPr>
          <w:i/>
          <w:iCs/>
        </w:rPr>
      </w:pPr>
      <w:r w:rsidRPr="00CF60AB">
        <w:rPr>
          <w:i/>
          <w:iCs/>
        </w:rPr>
        <w:t xml:space="preserve">om te dienen </w:t>
      </w:r>
      <w:proofErr w:type="spellStart"/>
      <w:r w:rsidRPr="00CF60AB">
        <w:rPr>
          <w:i/>
          <w:iCs/>
        </w:rPr>
        <w:t>ied’re</w:t>
      </w:r>
      <w:proofErr w:type="spellEnd"/>
      <w:r w:rsidRPr="00CF60AB">
        <w:rPr>
          <w:i/>
          <w:iCs/>
        </w:rPr>
        <w:t xml:space="preserve"> dag, </w:t>
      </w:r>
    </w:p>
    <w:p w14:paraId="62315F4B" w14:textId="77777777" w:rsidR="006D4566" w:rsidRPr="00CF60AB" w:rsidRDefault="006D4566" w:rsidP="006D4566">
      <w:pPr>
        <w:pStyle w:val="Geenafstand"/>
        <w:rPr>
          <w:i/>
          <w:iCs/>
        </w:rPr>
      </w:pPr>
      <w:r w:rsidRPr="00CF60AB">
        <w:rPr>
          <w:i/>
          <w:iCs/>
        </w:rPr>
        <w:t xml:space="preserve">gedragen door </w:t>
      </w:r>
    </w:p>
    <w:p w14:paraId="1B21AD45" w14:textId="77777777" w:rsidR="006D4566" w:rsidRPr="00CF60AB" w:rsidRDefault="006D4566" w:rsidP="006D4566">
      <w:pPr>
        <w:pStyle w:val="Geenafstand"/>
        <w:rPr>
          <w:i/>
          <w:iCs/>
        </w:rPr>
      </w:pPr>
      <w:r w:rsidRPr="00CF60AB">
        <w:rPr>
          <w:i/>
          <w:iCs/>
        </w:rPr>
        <w:t xml:space="preserve">zijn </w:t>
      </w:r>
      <w:proofErr w:type="spellStart"/>
      <w:r w:rsidRPr="00CF60AB">
        <w:rPr>
          <w:i/>
          <w:iCs/>
        </w:rPr>
        <w:t>liefd</w:t>
      </w:r>
      <w:proofErr w:type="spellEnd"/>
      <w:r w:rsidRPr="00CF60AB">
        <w:rPr>
          <w:i/>
          <w:iCs/>
        </w:rPr>
        <w:t>' en kracht.</w:t>
      </w:r>
    </w:p>
    <w:p w14:paraId="7600EE8E" w14:textId="77777777" w:rsidR="006D4566" w:rsidRDefault="006D4566" w:rsidP="006D4566">
      <w:pPr>
        <w:pStyle w:val="Geenafstand"/>
      </w:pPr>
    </w:p>
    <w:p w14:paraId="1CCCAA29" w14:textId="77777777" w:rsidR="006D4566" w:rsidRDefault="006D4566" w:rsidP="006D4566">
      <w:pPr>
        <w:pStyle w:val="Geenafstand"/>
      </w:pPr>
      <w:r>
        <w:t xml:space="preserve">2. En in de tuin van de pijn </w:t>
      </w:r>
    </w:p>
    <w:p w14:paraId="72A8A203" w14:textId="75B9C7CF" w:rsidR="006D4566" w:rsidRDefault="006D4566" w:rsidP="006D4566">
      <w:pPr>
        <w:pStyle w:val="Geenafstand"/>
      </w:pPr>
      <w:r>
        <w:t xml:space="preserve">verkoos Hij als een lam te zijn, </w:t>
      </w:r>
    </w:p>
    <w:p w14:paraId="4A5C32FE" w14:textId="10AF079E" w:rsidR="006D4566" w:rsidRDefault="006D4566" w:rsidP="006D4566">
      <w:pPr>
        <w:pStyle w:val="Geenafstand"/>
      </w:pPr>
      <w:r>
        <w:t xml:space="preserve">verscheurd door angst en verdriet </w:t>
      </w:r>
    </w:p>
    <w:p w14:paraId="4E1D1550" w14:textId="25C3E97A" w:rsidR="006D4566" w:rsidRDefault="006D4566" w:rsidP="006D4566">
      <w:pPr>
        <w:pStyle w:val="Geenafstand"/>
      </w:pPr>
      <w:r>
        <w:t>maar toch zei Hij: 'Uw wil geschied'.</w:t>
      </w:r>
    </w:p>
    <w:p w14:paraId="4CC76C23" w14:textId="77777777" w:rsidR="006D4566" w:rsidRDefault="006D4566" w:rsidP="006D4566">
      <w:pPr>
        <w:pStyle w:val="Geenafstand"/>
      </w:pPr>
      <w:r>
        <w:t>(Refrein)</w:t>
      </w:r>
    </w:p>
    <w:p w14:paraId="198C5EE6" w14:textId="77777777" w:rsidR="006D4566" w:rsidRDefault="006D4566" w:rsidP="006D4566">
      <w:pPr>
        <w:pStyle w:val="Geenafstand"/>
      </w:pPr>
    </w:p>
    <w:p w14:paraId="39214B69" w14:textId="77777777" w:rsidR="006D4566" w:rsidRDefault="006D4566" w:rsidP="006D4566">
      <w:pPr>
        <w:pStyle w:val="Geenafstand"/>
      </w:pPr>
      <w:r>
        <w:t xml:space="preserve">3. Zie je de wonden zo diep. </w:t>
      </w:r>
    </w:p>
    <w:p w14:paraId="4D56DB47" w14:textId="77777777" w:rsidR="006D4566" w:rsidRDefault="006D4566" w:rsidP="006D4566">
      <w:pPr>
        <w:pStyle w:val="Geenafstand"/>
      </w:pPr>
      <w:r>
        <w:t xml:space="preserve">De hand die aard’ en hemel schiep, </w:t>
      </w:r>
    </w:p>
    <w:p w14:paraId="18270E5C" w14:textId="67E0C62F" w:rsidR="006D4566" w:rsidRDefault="006D4566" w:rsidP="006D4566">
      <w:pPr>
        <w:pStyle w:val="Geenafstand"/>
      </w:pPr>
      <w:r>
        <w:t xml:space="preserve">vergaf de hand die Hem sloeg. </w:t>
      </w:r>
    </w:p>
    <w:p w14:paraId="2D5E918D" w14:textId="235DD07D" w:rsidR="006D4566" w:rsidRDefault="006D4566" w:rsidP="006D4566">
      <w:pPr>
        <w:pStyle w:val="Geenafstand"/>
      </w:pPr>
      <w:r>
        <w:t>De Man, die onze zonden droeg.</w:t>
      </w:r>
    </w:p>
    <w:p w14:paraId="2002958F" w14:textId="77777777" w:rsidR="006D4566" w:rsidRDefault="006D4566" w:rsidP="006D4566">
      <w:pPr>
        <w:pStyle w:val="Geenafstand"/>
      </w:pPr>
      <w:r>
        <w:t>(Refrein)</w:t>
      </w:r>
    </w:p>
    <w:p w14:paraId="1E303F6E" w14:textId="77777777" w:rsidR="006D4566" w:rsidRDefault="006D4566" w:rsidP="006D4566">
      <w:pPr>
        <w:pStyle w:val="Geenafstand"/>
      </w:pPr>
    </w:p>
    <w:p w14:paraId="3BFE2671" w14:textId="77777777" w:rsidR="006D4566" w:rsidRDefault="006D4566" w:rsidP="006D4566">
      <w:pPr>
        <w:pStyle w:val="Geenafstand"/>
      </w:pPr>
      <w:r>
        <w:t xml:space="preserve">4. Wij willen worden als Hij. </w:t>
      </w:r>
    </w:p>
    <w:p w14:paraId="2015A1D5" w14:textId="611414C3" w:rsidR="006D4566" w:rsidRDefault="006D4566" w:rsidP="006D4566">
      <w:pPr>
        <w:pStyle w:val="Geenafstand"/>
      </w:pPr>
      <w:r>
        <w:t xml:space="preserve">Elkanders lasten dragen wij. </w:t>
      </w:r>
    </w:p>
    <w:p w14:paraId="78EE279E" w14:textId="77777777" w:rsidR="006D4566" w:rsidRDefault="006D4566" w:rsidP="006D4566">
      <w:pPr>
        <w:pStyle w:val="Geenafstand"/>
      </w:pPr>
      <w:r>
        <w:t xml:space="preserve">Wie is er </w:t>
      </w:r>
      <w:proofErr w:type="spellStart"/>
      <w:r>
        <w:t>need'rig</w:t>
      </w:r>
      <w:proofErr w:type="spellEnd"/>
      <w:r>
        <w:t xml:space="preserve"> en klein? </w:t>
      </w:r>
    </w:p>
    <w:p w14:paraId="6372BDED" w14:textId="77777777" w:rsidR="006D4566" w:rsidRDefault="006D4566" w:rsidP="006D4566">
      <w:pPr>
        <w:pStyle w:val="Geenafstand"/>
      </w:pPr>
      <w:r>
        <w:t>Die zal bij ons de grootste zijn.</w:t>
      </w:r>
    </w:p>
    <w:p w14:paraId="43ED0BBB" w14:textId="77777777" w:rsidR="006D4566" w:rsidRPr="000A0812" w:rsidRDefault="006D4566" w:rsidP="006D4566">
      <w:pPr>
        <w:pStyle w:val="Geenafstand"/>
      </w:pPr>
      <w:r w:rsidRPr="000A0812">
        <w:t>(Refrein)</w:t>
      </w:r>
    </w:p>
    <w:p w14:paraId="77E7EE94" w14:textId="77777777" w:rsidR="006D4566" w:rsidRPr="000A0812" w:rsidRDefault="006D4566" w:rsidP="006D4566">
      <w:pPr>
        <w:pStyle w:val="Geenafstand"/>
      </w:pPr>
    </w:p>
    <w:p w14:paraId="6B4FA117" w14:textId="6BBEF25B" w:rsidR="006D4566" w:rsidRPr="006D4566" w:rsidRDefault="006D4566" w:rsidP="006D4566">
      <w:pPr>
        <w:pStyle w:val="Geenafstand"/>
        <w:rPr>
          <w:b/>
          <w:bCs/>
        </w:rPr>
      </w:pPr>
      <w:bookmarkStart w:id="1" w:name="_Hlk162291373"/>
      <w:r w:rsidRPr="006D4566">
        <w:rPr>
          <w:b/>
          <w:bCs/>
        </w:rPr>
        <w:t>Zingen Lied 11</w:t>
      </w:r>
      <w:r>
        <w:rPr>
          <w:b/>
          <w:bCs/>
        </w:rPr>
        <w:t>5</w:t>
      </w:r>
      <w:r w:rsidR="007906EC">
        <w:rPr>
          <w:b/>
          <w:bCs/>
        </w:rPr>
        <w:t>: 1, 2, 3 en 4</w:t>
      </w:r>
      <w:r w:rsidRPr="006D4566">
        <w:rPr>
          <w:b/>
          <w:bCs/>
        </w:rPr>
        <w:t>(Op Toonhoogte)</w:t>
      </w:r>
    </w:p>
    <w:bookmarkEnd w:id="1"/>
    <w:p w14:paraId="06C4083E" w14:textId="77777777" w:rsidR="006D4566" w:rsidRDefault="006D4566" w:rsidP="006D4566">
      <w:pPr>
        <w:pStyle w:val="Geenafstand"/>
      </w:pPr>
      <w:r>
        <w:t>1. Ik wil zingen van mijn Heiland,</w:t>
      </w:r>
    </w:p>
    <w:p w14:paraId="297CD84A" w14:textId="77777777" w:rsidR="006D4566" w:rsidRDefault="006D4566" w:rsidP="006D4566">
      <w:pPr>
        <w:pStyle w:val="Geenafstand"/>
      </w:pPr>
      <w:r>
        <w:t>van zijn liefde, wondergroot,</w:t>
      </w:r>
    </w:p>
    <w:p w14:paraId="35825757" w14:textId="77777777" w:rsidR="006D4566" w:rsidRDefault="006D4566" w:rsidP="006D4566">
      <w:pPr>
        <w:pStyle w:val="Geenafstand"/>
      </w:pPr>
      <w:r>
        <w:t xml:space="preserve">die </w:t>
      </w:r>
      <w:proofErr w:type="spellStart"/>
      <w:r>
        <w:t>zichzelve</w:t>
      </w:r>
      <w:proofErr w:type="spellEnd"/>
      <w:r>
        <w:t xml:space="preserve"> gaf aan 't kruishout,</w:t>
      </w:r>
    </w:p>
    <w:p w14:paraId="645D70E1" w14:textId="77777777" w:rsidR="006D4566" w:rsidRDefault="006D4566" w:rsidP="006D4566">
      <w:pPr>
        <w:pStyle w:val="Geenafstand"/>
      </w:pPr>
      <w:r>
        <w:t>en mij redde van de dood.</w:t>
      </w:r>
    </w:p>
    <w:p w14:paraId="6FC0647E" w14:textId="77777777" w:rsidR="006D4566" w:rsidRDefault="006D4566" w:rsidP="006D4566">
      <w:pPr>
        <w:pStyle w:val="Geenafstand"/>
      </w:pPr>
    </w:p>
    <w:p w14:paraId="42DC202C" w14:textId="77777777" w:rsidR="006D4566" w:rsidRPr="00CF60AB" w:rsidRDefault="006D4566" w:rsidP="006D4566">
      <w:pPr>
        <w:pStyle w:val="Geenafstand"/>
        <w:rPr>
          <w:i/>
          <w:iCs/>
        </w:rPr>
      </w:pPr>
      <w:r w:rsidRPr="00CF60AB">
        <w:rPr>
          <w:i/>
          <w:iCs/>
        </w:rPr>
        <w:t xml:space="preserve">(Refrein) </w:t>
      </w:r>
    </w:p>
    <w:p w14:paraId="11CB0F21" w14:textId="77777777" w:rsidR="006D4566" w:rsidRPr="00CF60AB" w:rsidRDefault="006D4566" w:rsidP="006D4566">
      <w:pPr>
        <w:pStyle w:val="Geenafstand"/>
        <w:rPr>
          <w:i/>
          <w:iCs/>
        </w:rPr>
      </w:pPr>
      <w:r w:rsidRPr="00CF60AB">
        <w:rPr>
          <w:i/>
          <w:iCs/>
        </w:rPr>
        <w:t>Zing, o zing van mijn Verlosser,</w:t>
      </w:r>
    </w:p>
    <w:p w14:paraId="361021FB" w14:textId="77777777" w:rsidR="006D4566" w:rsidRPr="00CF60AB" w:rsidRDefault="006D4566" w:rsidP="006D4566">
      <w:pPr>
        <w:pStyle w:val="Geenafstand"/>
        <w:rPr>
          <w:i/>
          <w:iCs/>
        </w:rPr>
      </w:pPr>
      <w:r w:rsidRPr="00CF60AB">
        <w:rPr>
          <w:i/>
          <w:iCs/>
        </w:rPr>
        <w:t>met zijn bloed kocht Hij ook mij,</w:t>
      </w:r>
    </w:p>
    <w:p w14:paraId="23F46E7B" w14:textId="77777777" w:rsidR="006D4566" w:rsidRPr="00CF60AB" w:rsidRDefault="006D4566" w:rsidP="006D4566">
      <w:pPr>
        <w:pStyle w:val="Geenafstand"/>
        <w:rPr>
          <w:i/>
          <w:iCs/>
        </w:rPr>
      </w:pPr>
      <w:r w:rsidRPr="00CF60AB">
        <w:rPr>
          <w:i/>
          <w:iCs/>
        </w:rPr>
        <w:t>aan het kruis schonk Hij genade,</w:t>
      </w:r>
    </w:p>
    <w:p w14:paraId="733F256B" w14:textId="77777777" w:rsidR="006D4566" w:rsidRPr="00CF60AB" w:rsidRDefault="006D4566" w:rsidP="006D4566">
      <w:pPr>
        <w:pStyle w:val="Geenafstand"/>
        <w:rPr>
          <w:i/>
          <w:iCs/>
        </w:rPr>
      </w:pPr>
      <w:r w:rsidRPr="00CF60AB">
        <w:rPr>
          <w:i/>
          <w:iCs/>
        </w:rPr>
        <w:t>droeg mijn schuld en ik was vrij.</w:t>
      </w:r>
    </w:p>
    <w:p w14:paraId="588B77AD" w14:textId="77777777" w:rsidR="006D4566" w:rsidRDefault="006D4566" w:rsidP="006D4566">
      <w:pPr>
        <w:pStyle w:val="Geenafstand"/>
      </w:pPr>
    </w:p>
    <w:p w14:paraId="797B00C9" w14:textId="77777777" w:rsidR="006D4566" w:rsidRDefault="006D4566" w:rsidP="006D4566">
      <w:pPr>
        <w:pStyle w:val="Geenafstand"/>
      </w:pPr>
      <w:r>
        <w:t>2. 'k Wil het wonder gaan verhalen,</w:t>
      </w:r>
    </w:p>
    <w:p w14:paraId="7EDA1028" w14:textId="77777777" w:rsidR="006D4566" w:rsidRDefault="006D4566" w:rsidP="006D4566">
      <w:pPr>
        <w:pStyle w:val="Geenafstand"/>
      </w:pPr>
      <w:r>
        <w:t>hoe Hij op zich nam mijn straf;</w:t>
      </w:r>
    </w:p>
    <w:p w14:paraId="0EAAD987" w14:textId="77777777" w:rsidR="006D4566" w:rsidRDefault="006D4566" w:rsidP="006D4566">
      <w:pPr>
        <w:pStyle w:val="Geenafstand"/>
      </w:pPr>
      <w:r>
        <w:t>hoe in liefde en genade,</w:t>
      </w:r>
    </w:p>
    <w:p w14:paraId="4B67C16C" w14:textId="77777777" w:rsidR="006D4566" w:rsidRDefault="006D4566" w:rsidP="006D4566">
      <w:pPr>
        <w:pStyle w:val="Geenafstand"/>
      </w:pPr>
      <w:r>
        <w:t>Hij 't rantsoen gewillig gaf.</w:t>
      </w:r>
    </w:p>
    <w:p w14:paraId="66741A9B" w14:textId="77777777" w:rsidR="006D4566" w:rsidRDefault="006D4566" w:rsidP="006D4566">
      <w:pPr>
        <w:pStyle w:val="Geenafstand"/>
      </w:pPr>
      <w:r>
        <w:t>(Refrein)</w:t>
      </w:r>
    </w:p>
    <w:p w14:paraId="0F2DAC5D" w14:textId="77777777" w:rsidR="006D4566" w:rsidRDefault="006D4566" w:rsidP="006D4566">
      <w:pPr>
        <w:pStyle w:val="Geenafstand"/>
      </w:pPr>
    </w:p>
    <w:p w14:paraId="663A2F85" w14:textId="77777777" w:rsidR="006D4566" w:rsidRDefault="006D4566" w:rsidP="006D4566">
      <w:pPr>
        <w:pStyle w:val="Geenafstand"/>
      </w:pPr>
      <w:r>
        <w:t xml:space="preserve">3. 'k Wil mijn </w:t>
      </w:r>
      <w:proofErr w:type="spellStart"/>
      <w:r>
        <w:t>dierb're</w:t>
      </w:r>
      <w:proofErr w:type="spellEnd"/>
      <w:r>
        <w:t xml:space="preserve"> Heiland prijzen,</w:t>
      </w:r>
    </w:p>
    <w:p w14:paraId="613DE2F2" w14:textId="77777777" w:rsidR="006D4566" w:rsidRDefault="006D4566" w:rsidP="006D4566">
      <w:pPr>
        <w:pStyle w:val="Geenafstand"/>
      </w:pPr>
      <w:r>
        <w:t>spreken van zijn grote kracht;</w:t>
      </w:r>
    </w:p>
    <w:p w14:paraId="1E3851C1" w14:textId="77777777" w:rsidR="006D4566" w:rsidRDefault="006D4566" w:rsidP="006D4566">
      <w:pPr>
        <w:pStyle w:val="Geenafstand"/>
      </w:pPr>
      <w:r>
        <w:t>Hij kan overwinning geven</w:t>
      </w:r>
    </w:p>
    <w:p w14:paraId="71A52BE8" w14:textId="77777777" w:rsidR="006D4566" w:rsidRDefault="006D4566" w:rsidP="006D4566">
      <w:pPr>
        <w:pStyle w:val="Geenafstand"/>
      </w:pPr>
      <w:r>
        <w:t>over zond' en satans macht.</w:t>
      </w:r>
    </w:p>
    <w:p w14:paraId="68925878" w14:textId="77777777" w:rsidR="006D4566" w:rsidRDefault="006D4566" w:rsidP="006D4566">
      <w:pPr>
        <w:pStyle w:val="Geenafstand"/>
      </w:pPr>
      <w:r>
        <w:t>(Refrein)</w:t>
      </w:r>
    </w:p>
    <w:p w14:paraId="5158D0BB" w14:textId="77777777" w:rsidR="006D4566" w:rsidRDefault="006D4566" w:rsidP="006D4566">
      <w:pPr>
        <w:pStyle w:val="Geenafstand"/>
      </w:pPr>
    </w:p>
    <w:p w14:paraId="574C674E" w14:textId="77777777" w:rsidR="006D4566" w:rsidRDefault="006D4566" w:rsidP="006D4566">
      <w:pPr>
        <w:pStyle w:val="Geenafstand"/>
      </w:pPr>
      <w:r>
        <w:t>4. Ik wil zingen van mijn Heiland,</w:t>
      </w:r>
    </w:p>
    <w:p w14:paraId="2923FF38" w14:textId="77777777" w:rsidR="006D4566" w:rsidRDefault="006D4566" w:rsidP="006D4566">
      <w:pPr>
        <w:pStyle w:val="Geenafstand"/>
      </w:pPr>
      <w:r>
        <w:t>hoe Hij smarten leed en pijn,</w:t>
      </w:r>
    </w:p>
    <w:p w14:paraId="6502BFB0" w14:textId="77777777" w:rsidR="006D4566" w:rsidRDefault="006D4566" w:rsidP="006D4566">
      <w:pPr>
        <w:pStyle w:val="Geenafstand"/>
      </w:pPr>
      <w:r>
        <w:t>om mij 't leven weer te geven,</w:t>
      </w:r>
    </w:p>
    <w:p w14:paraId="3580B38E" w14:textId="77777777" w:rsidR="006D4566" w:rsidRDefault="006D4566" w:rsidP="006D4566">
      <w:pPr>
        <w:pStyle w:val="Geenafstand"/>
      </w:pPr>
      <w:r>
        <w:t>eeuwig eens bij Hem te zijn.</w:t>
      </w:r>
    </w:p>
    <w:p w14:paraId="257528A7" w14:textId="77777777" w:rsidR="006D4566" w:rsidRDefault="006D4566" w:rsidP="006D4566">
      <w:pPr>
        <w:pStyle w:val="Geenafstand"/>
      </w:pPr>
      <w:r>
        <w:t>(Refrein)</w:t>
      </w:r>
    </w:p>
    <w:p w14:paraId="1CA78348" w14:textId="77777777" w:rsidR="00BF507D" w:rsidRDefault="00BF507D" w:rsidP="00BF507D">
      <w:pPr>
        <w:pStyle w:val="Geenafstand"/>
        <w:sectPr w:rsidR="00BF507D" w:rsidSect="00B5640D">
          <w:type w:val="continuous"/>
          <w:pgSz w:w="11906" w:h="16838"/>
          <w:pgMar w:top="851" w:right="1417" w:bottom="851" w:left="1417" w:header="708" w:footer="708" w:gutter="0"/>
          <w:cols w:space="708"/>
          <w:docGrid w:linePitch="360"/>
        </w:sectPr>
      </w:pPr>
    </w:p>
    <w:p w14:paraId="17331F69" w14:textId="77777777" w:rsidR="00BF4F81" w:rsidRDefault="00BF4F81" w:rsidP="00004CA1">
      <w:pPr>
        <w:pStyle w:val="Geenafstand"/>
        <w:rPr>
          <w:b/>
          <w:bCs/>
        </w:rPr>
        <w:sectPr w:rsidR="00BF4F81" w:rsidSect="00B5640D">
          <w:type w:val="continuous"/>
          <w:pgSz w:w="11906" w:h="16838"/>
          <w:pgMar w:top="851" w:right="1417" w:bottom="851" w:left="1417" w:header="708" w:footer="708" w:gutter="0"/>
          <w:cols w:space="708"/>
          <w:docGrid w:linePitch="360"/>
        </w:sectPr>
      </w:pPr>
    </w:p>
    <w:p w14:paraId="771BD0C0" w14:textId="04FA3999" w:rsidR="005411E3" w:rsidRDefault="007906EC" w:rsidP="00004CA1">
      <w:pPr>
        <w:pStyle w:val="Geenafstand"/>
        <w:rPr>
          <w:b/>
          <w:bCs/>
        </w:rPr>
      </w:pPr>
      <w:r>
        <w:rPr>
          <w:b/>
          <w:bCs/>
        </w:rPr>
        <w:t>Stiltemoment</w:t>
      </w:r>
    </w:p>
    <w:p w14:paraId="18D41A89" w14:textId="1C0ACAD8" w:rsidR="00FA53D1" w:rsidRDefault="00FA53D1" w:rsidP="00B57CF8">
      <w:pPr>
        <w:pStyle w:val="Geenafstand"/>
        <w:rPr>
          <w:b/>
          <w:bCs/>
        </w:rPr>
      </w:pPr>
    </w:p>
    <w:p w14:paraId="3536D3DD" w14:textId="2F02D9F2" w:rsidR="00767B88" w:rsidRDefault="007906EC" w:rsidP="00E96934">
      <w:pPr>
        <w:pStyle w:val="Geenafstand"/>
        <w:sectPr w:rsidR="00767B88" w:rsidSect="00B5640D">
          <w:type w:val="continuous"/>
          <w:pgSz w:w="11906" w:h="16838"/>
          <w:pgMar w:top="851" w:right="1417" w:bottom="851" w:left="1417" w:header="708" w:footer="708" w:gutter="0"/>
          <w:cols w:space="708"/>
          <w:docGrid w:linePitch="360"/>
        </w:sectPr>
      </w:pPr>
      <w:bookmarkStart w:id="2" w:name="_Hlk152862302"/>
      <w:r w:rsidRPr="007906EC">
        <w:rPr>
          <w:b/>
          <w:bCs/>
        </w:rPr>
        <w:t>Zingen Lied 1</w:t>
      </w:r>
      <w:r>
        <w:rPr>
          <w:b/>
          <w:bCs/>
        </w:rPr>
        <w:t>82</w:t>
      </w:r>
      <w:r w:rsidRPr="007906EC">
        <w:rPr>
          <w:b/>
          <w:bCs/>
        </w:rPr>
        <w:t>: 1, 2, 3 en 4(Op Toonhoogte)</w:t>
      </w:r>
    </w:p>
    <w:bookmarkEnd w:id="2"/>
    <w:p w14:paraId="414D4605" w14:textId="77777777" w:rsidR="007906EC" w:rsidRDefault="007906EC" w:rsidP="007906EC">
      <w:pPr>
        <w:pStyle w:val="Geenafstand"/>
      </w:pPr>
      <w:r>
        <w:t>1. Genade, zo oneindig groot,</w:t>
      </w:r>
    </w:p>
    <w:p w14:paraId="4C83F7C5" w14:textId="77777777" w:rsidR="007906EC" w:rsidRDefault="007906EC" w:rsidP="007906EC">
      <w:pPr>
        <w:pStyle w:val="Geenafstand"/>
      </w:pPr>
      <w:r>
        <w:t>dat ik, die ’t niet verdien,</w:t>
      </w:r>
    </w:p>
    <w:p w14:paraId="7DC5251E" w14:textId="77777777" w:rsidR="007906EC" w:rsidRDefault="007906EC" w:rsidP="007906EC">
      <w:pPr>
        <w:pStyle w:val="Geenafstand"/>
      </w:pPr>
      <w:r>
        <w:t>het leven vond, want ik was dood</w:t>
      </w:r>
    </w:p>
    <w:p w14:paraId="0F2DE6F6" w14:textId="77777777" w:rsidR="007906EC" w:rsidRDefault="007906EC" w:rsidP="007906EC">
      <w:pPr>
        <w:pStyle w:val="Geenafstand"/>
      </w:pPr>
      <w:r>
        <w:t>en blind, maar nu kan ‘k zien.</w:t>
      </w:r>
    </w:p>
    <w:p w14:paraId="4303AC7F" w14:textId="77777777" w:rsidR="007906EC" w:rsidRDefault="007906EC" w:rsidP="007906EC">
      <w:pPr>
        <w:pStyle w:val="Geenafstand"/>
      </w:pPr>
      <w:r>
        <w:t>2. Genade, die mij heeft geleerd</w:t>
      </w:r>
    </w:p>
    <w:p w14:paraId="7EFD6D42" w14:textId="77777777" w:rsidR="007906EC" w:rsidRDefault="007906EC" w:rsidP="007906EC">
      <w:pPr>
        <w:pStyle w:val="Geenafstand"/>
      </w:pPr>
      <w:r>
        <w:t>te vrezen voor het kwaad.</w:t>
      </w:r>
    </w:p>
    <w:p w14:paraId="5B55771C" w14:textId="77777777" w:rsidR="007906EC" w:rsidRDefault="007906EC" w:rsidP="007906EC">
      <w:pPr>
        <w:pStyle w:val="Geenafstand"/>
      </w:pPr>
      <w:r>
        <w:t>Maar ook, als ik mij tot Hem keer,</w:t>
      </w:r>
    </w:p>
    <w:p w14:paraId="78C74A01" w14:textId="77777777" w:rsidR="007906EC" w:rsidRDefault="007906EC" w:rsidP="007906EC">
      <w:pPr>
        <w:pStyle w:val="Geenafstand"/>
      </w:pPr>
      <w:r>
        <w:t>dat God mij nooit verlaat.</w:t>
      </w:r>
    </w:p>
    <w:p w14:paraId="5D9011AA" w14:textId="77777777" w:rsidR="007906EC" w:rsidRDefault="007906EC" w:rsidP="007906EC">
      <w:pPr>
        <w:pStyle w:val="Geenafstand"/>
        <w:sectPr w:rsidR="007906EC" w:rsidSect="00B5640D">
          <w:type w:val="continuous"/>
          <w:pgSz w:w="11906" w:h="16838"/>
          <w:pgMar w:top="851" w:right="1417" w:bottom="851" w:left="1417" w:header="708" w:footer="708" w:gutter="0"/>
          <w:cols w:num="2" w:space="708"/>
          <w:docGrid w:linePitch="360"/>
        </w:sectPr>
      </w:pPr>
    </w:p>
    <w:p w14:paraId="106F0A98" w14:textId="77777777" w:rsidR="007906EC" w:rsidRDefault="007906EC" w:rsidP="007906EC">
      <w:pPr>
        <w:pStyle w:val="Geenafstand"/>
      </w:pPr>
    </w:p>
    <w:p w14:paraId="7B0296EC" w14:textId="77777777" w:rsidR="007906EC" w:rsidRDefault="007906EC" w:rsidP="007906EC">
      <w:pPr>
        <w:pStyle w:val="Geenafstand"/>
        <w:sectPr w:rsidR="007906EC" w:rsidSect="00B5640D">
          <w:type w:val="continuous"/>
          <w:pgSz w:w="11906" w:h="16838"/>
          <w:pgMar w:top="851" w:right="1417" w:bottom="851" w:left="1417" w:header="708" w:footer="708" w:gutter="0"/>
          <w:cols w:space="708"/>
          <w:docGrid w:linePitch="360"/>
        </w:sectPr>
      </w:pPr>
    </w:p>
    <w:p w14:paraId="0EF61102" w14:textId="77777777" w:rsidR="007906EC" w:rsidRDefault="007906EC" w:rsidP="007906EC">
      <w:pPr>
        <w:pStyle w:val="Geenafstand"/>
      </w:pPr>
      <w:r>
        <w:t>3. Want Jezus droeg mijn zondelast</w:t>
      </w:r>
    </w:p>
    <w:p w14:paraId="10F73E84" w14:textId="77777777" w:rsidR="007906EC" w:rsidRDefault="007906EC" w:rsidP="007906EC">
      <w:pPr>
        <w:pStyle w:val="Geenafstand"/>
      </w:pPr>
      <w:r>
        <w:t>en tranen aan het kruis.</w:t>
      </w:r>
    </w:p>
    <w:p w14:paraId="7825F7AF" w14:textId="77777777" w:rsidR="007906EC" w:rsidRDefault="007906EC" w:rsidP="007906EC">
      <w:pPr>
        <w:pStyle w:val="Geenafstand"/>
      </w:pPr>
      <w:r>
        <w:t>Hij houdt mij door genade vast</w:t>
      </w:r>
    </w:p>
    <w:p w14:paraId="639BFB71" w14:textId="77777777" w:rsidR="007906EC" w:rsidRDefault="007906EC" w:rsidP="007906EC">
      <w:pPr>
        <w:pStyle w:val="Geenafstand"/>
      </w:pPr>
      <w:r>
        <w:t>en brengt mij veilig thuis.</w:t>
      </w:r>
    </w:p>
    <w:p w14:paraId="720A1C74" w14:textId="77777777" w:rsidR="007906EC" w:rsidRDefault="007906EC" w:rsidP="007906EC">
      <w:pPr>
        <w:pStyle w:val="Geenafstand"/>
      </w:pPr>
    </w:p>
    <w:p w14:paraId="08F27865" w14:textId="77777777" w:rsidR="007906EC" w:rsidRDefault="007906EC" w:rsidP="007906EC">
      <w:pPr>
        <w:pStyle w:val="Geenafstand"/>
      </w:pPr>
      <w:r>
        <w:t>4. Als ik daar in zijn heerlijkheid</w:t>
      </w:r>
    </w:p>
    <w:p w14:paraId="59015DAF" w14:textId="77777777" w:rsidR="007906EC" w:rsidRDefault="007906EC" w:rsidP="007906EC">
      <w:pPr>
        <w:pStyle w:val="Geenafstand"/>
      </w:pPr>
      <w:r>
        <w:t>mag stralen als de zon,</w:t>
      </w:r>
    </w:p>
    <w:p w14:paraId="2473D5BF" w14:textId="77777777" w:rsidR="007906EC" w:rsidRDefault="007906EC" w:rsidP="007906EC">
      <w:pPr>
        <w:pStyle w:val="Geenafstand"/>
      </w:pPr>
      <w:r>
        <w:t>dan prijs ik Hem in eeuwigheid</w:t>
      </w:r>
      <w:r>
        <w:tab/>
        <w:t>)</w:t>
      </w:r>
    </w:p>
    <w:p w14:paraId="6A01C1CA" w14:textId="0ADBCBB1" w:rsidR="007906EC" w:rsidRDefault="007906EC" w:rsidP="007906EC">
      <w:pPr>
        <w:pStyle w:val="Geenafstand"/>
        <w:rPr>
          <w:b/>
          <w:bCs/>
        </w:rPr>
        <w:sectPr w:rsidR="007906EC" w:rsidSect="00B5640D">
          <w:type w:val="continuous"/>
          <w:pgSz w:w="11906" w:h="16838"/>
          <w:pgMar w:top="851" w:right="1417" w:bottom="851" w:left="1417" w:header="708" w:footer="708" w:gutter="0"/>
          <w:cols w:num="2" w:space="708"/>
          <w:docGrid w:linePitch="360"/>
        </w:sectPr>
      </w:pPr>
      <w:r>
        <w:t>dat ik genade vond.</w:t>
      </w:r>
      <w:r>
        <w:tab/>
      </w:r>
      <w:r>
        <w:tab/>
      </w:r>
      <w:r>
        <w:tab/>
        <w:t>) 2x</w:t>
      </w:r>
    </w:p>
    <w:p w14:paraId="570FB3FD" w14:textId="69A53628" w:rsidR="005260A8" w:rsidRDefault="007906EC" w:rsidP="0086479B">
      <w:pPr>
        <w:pStyle w:val="Geenafstand"/>
        <w:rPr>
          <w:b/>
          <w:bCs/>
        </w:rPr>
      </w:pPr>
      <w:r>
        <w:rPr>
          <w:b/>
          <w:bCs/>
        </w:rPr>
        <w:t>Gebed</w:t>
      </w:r>
    </w:p>
    <w:p w14:paraId="340EF76B" w14:textId="77777777" w:rsidR="008C321C" w:rsidRDefault="008C321C" w:rsidP="0086479B">
      <w:pPr>
        <w:pStyle w:val="Geenafstand"/>
        <w:rPr>
          <w:b/>
          <w:bCs/>
        </w:rPr>
      </w:pPr>
    </w:p>
    <w:p w14:paraId="6867B761" w14:textId="239A2DD2" w:rsidR="00D85E63" w:rsidRDefault="00D85E63" w:rsidP="0086479B">
      <w:pPr>
        <w:pStyle w:val="Geenafstand"/>
        <w:rPr>
          <w:b/>
          <w:bCs/>
        </w:rPr>
      </w:pPr>
      <w:r w:rsidRPr="00D85E63">
        <w:rPr>
          <w:b/>
          <w:bCs/>
        </w:rPr>
        <w:t>Schriftlezing</w:t>
      </w:r>
      <w:r>
        <w:rPr>
          <w:b/>
          <w:bCs/>
        </w:rPr>
        <w:t>: Lucas 24: 1 - 12</w:t>
      </w:r>
    </w:p>
    <w:p w14:paraId="665416B2" w14:textId="77777777" w:rsidR="000A0812" w:rsidRPr="000A0812" w:rsidRDefault="000A0812" w:rsidP="000A0812">
      <w:pPr>
        <w:pStyle w:val="Geenafstand"/>
      </w:pPr>
      <w:r w:rsidRPr="000A0812">
        <w:t>1En op de eerste dag van de week gingen zij, heel vroeg in de morgen, naar het graf en brachten de specerijen mee die zij gereedgemaakt hadden, en sommigen gingen met hen mee.</w:t>
      </w:r>
    </w:p>
    <w:p w14:paraId="42F78674" w14:textId="77777777" w:rsidR="000A0812" w:rsidRPr="000A0812" w:rsidRDefault="000A0812" w:rsidP="000A0812">
      <w:pPr>
        <w:pStyle w:val="Geenafstand"/>
      </w:pPr>
      <w:r w:rsidRPr="000A0812">
        <w:t>2Zij nu vonden de steen afgewenteld van het graf.</w:t>
      </w:r>
    </w:p>
    <w:p w14:paraId="2CEDD72D" w14:textId="77777777" w:rsidR="000A0812" w:rsidRPr="000A0812" w:rsidRDefault="000A0812" w:rsidP="000A0812">
      <w:pPr>
        <w:pStyle w:val="Geenafstand"/>
      </w:pPr>
      <w:r w:rsidRPr="000A0812">
        <w:t>3En toen ze naar binnen gegaan waren, vonden zij het lichaam van de Heere Jezus niet.</w:t>
      </w:r>
    </w:p>
    <w:p w14:paraId="3B649451" w14:textId="77777777" w:rsidR="000A0812" w:rsidRPr="000A0812" w:rsidRDefault="000A0812" w:rsidP="000A0812">
      <w:pPr>
        <w:pStyle w:val="Geenafstand"/>
      </w:pPr>
      <w:r w:rsidRPr="000A0812">
        <w:t>4En het gebeurde toen ze daarover in twijfel waren, zie, twee mannen stonden bij hen in blinkende gewaden.</w:t>
      </w:r>
    </w:p>
    <w:p w14:paraId="1C9ABF65" w14:textId="77777777" w:rsidR="000A0812" w:rsidRPr="000A0812" w:rsidRDefault="000A0812" w:rsidP="000A0812">
      <w:pPr>
        <w:pStyle w:val="Geenafstand"/>
      </w:pPr>
      <w:r w:rsidRPr="000A0812">
        <w:t>5En toen zij zeer bevreesd werden en het gezicht naar de grond bogen, zeiden die tegen hen: Waarom zoekt u de Levende bij de doden?</w:t>
      </w:r>
    </w:p>
    <w:p w14:paraId="77AD429B" w14:textId="77777777" w:rsidR="000A0812" w:rsidRPr="000A0812" w:rsidRDefault="000A0812" w:rsidP="000A0812">
      <w:pPr>
        <w:pStyle w:val="Geenafstand"/>
      </w:pPr>
      <w:r w:rsidRPr="000A0812">
        <w:t>6Hij is hier niet, maar Hij is opgewekt. Herinner u hoe Hij tot u gesproken heeft, toen Hij nog in Galilea was:</w:t>
      </w:r>
    </w:p>
    <w:p w14:paraId="4CE127FF" w14:textId="77777777" w:rsidR="000A0812" w:rsidRPr="000A0812" w:rsidRDefault="000A0812" w:rsidP="000A0812">
      <w:pPr>
        <w:pStyle w:val="Geenafstand"/>
      </w:pPr>
      <w:r w:rsidRPr="000A0812">
        <w:t>7De Zoon des mensen moet overgeleverd worden in handen van zondige mensen en gekruisigd worden en op de derde dag opstaan.</w:t>
      </w:r>
    </w:p>
    <w:p w14:paraId="74C84CDB" w14:textId="77777777" w:rsidR="000A0812" w:rsidRPr="000A0812" w:rsidRDefault="000A0812" w:rsidP="000A0812">
      <w:pPr>
        <w:pStyle w:val="Geenafstand"/>
      </w:pPr>
      <w:r w:rsidRPr="000A0812">
        <w:t>8En zij herinnerden zich Zijn woorden.</w:t>
      </w:r>
    </w:p>
    <w:p w14:paraId="43396AFD" w14:textId="77777777" w:rsidR="000A0812" w:rsidRPr="000A0812" w:rsidRDefault="000A0812" w:rsidP="000A0812">
      <w:pPr>
        <w:pStyle w:val="Geenafstand"/>
      </w:pPr>
      <w:r w:rsidRPr="000A0812">
        <w:t>9En toen zij teruggekeerd waren van het graf, berichtten ze dit alles aan de elf discipelen en aan alle anderen.</w:t>
      </w:r>
    </w:p>
    <w:p w14:paraId="0CCA4873" w14:textId="77777777" w:rsidR="000A0812" w:rsidRPr="000A0812" w:rsidRDefault="000A0812" w:rsidP="000A0812">
      <w:pPr>
        <w:pStyle w:val="Geenafstand"/>
      </w:pPr>
      <w:r w:rsidRPr="000A0812">
        <w:t>10En het waren Maria Magdalena, Johanna en Maria, de moeder van Jakobus, en de anderen die bij hen waren, die dit tegen de apostelen zeiden.</w:t>
      </w:r>
    </w:p>
    <w:p w14:paraId="474A23C4" w14:textId="77777777" w:rsidR="000A0812" w:rsidRPr="000A0812" w:rsidRDefault="000A0812" w:rsidP="000A0812">
      <w:pPr>
        <w:pStyle w:val="Geenafstand"/>
      </w:pPr>
      <w:r w:rsidRPr="000A0812">
        <w:t>11En hun woorden leken hun kletspraat en zij geloofden hen niet.</w:t>
      </w:r>
    </w:p>
    <w:p w14:paraId="36DFF0BD" w14:textId="024AF4B1" w:rsidR="00D85E63" w:rsidRPr="000A0812" w:rsidRDefault="000A0812" w:rsidP="000A0812">
      <w:pPr>
        <w:pStyle w:val="Geenafstand"/>
      </w:pPr>
      <w:r w:rsidRPr="000A0812">
        <w:t>12Maar Petrus stond op en snelde naar het graf en toen hij zich vooroverboog, zag hij alleen de linnen doeken liggen. En hij ging weg en verwonderde zich over wat er gebeurd was.</w:t>
      </w:r>
    </w:p>
    <w:p w14:paraId="7874D575" w14:textId="77777777" w:rsidR="00767B88" w:rsidRPr="000A0812" w:rsidRDefault="00767B88" w:rsidP="00767B88">
      <w:pPr>
        <w:pStyle w:val="Geenafstand"/>
      </w:pPr>
    </w:p>
    <w:p w14:paraId="42DBF63B" w14:textId="77777777" w:rsidR="00C15E96" w:rsidRPr="00C15E96" w:rsidRDefault="00C15E96" w:rsidP="00C15E96">
      <w:pPr>
        <w:pStyle w:val="Geenafstand"/>
        <w:rPr>
          <w:b/>
          <w:bCs/>
        </w:rPr>
      </w:pPr>
      <w:r w:rsidRPr="00C15E96">
        <w:rPr>
          <w:b/>
          <w:bCs/>
        </w:rPr>
        <w:t>Kindermoment</w:t>
      </w:r>
    </w:p>
    <w:p w14:paraId="6062D44D" w14:textId="77777777" w:rsidR="00974372" w:rsidRDefault="00974372" w:rsidP="005A374C">
      <w:pPr>
        <w:pStyle w:val="Geenafstand"/>
        <w:sectPr w:rsidR="00974372" w:rsidSect="00B5640D">
          <w:type w:val="continuous"/>
          <w:pgSz w:w="11906" w:h="16838"/>
          <w:pgMar w:top="851" w:right="1417" w:bottom="851" w:left="1417" w:header="708" w:footer="708" w:gutter="0"/>
          <w:cols w:space="708"/>
          <w:docGrid w:linePitch="360"/>
        </w:sectPr>
      </w:pPr>
      <w:bookmarkStart w:id="3" w:name="_Hlk151650351"/>
    </w:p>
    <w:p w14:paraId="5B8752A7" w14:textId="77777777" w:rsidR="00974372" w:rsidRPr="00974372" w:rsidRDefault="00974372" w:rsidP="005A374C">
      <w:pPr>
        <w:pStyle w:val="Geenafstand"/>
      </w:pPr>
    </w:p>
    <w:p w14:paraId="742B089A" w14:textId="77777777" w:rsidR="00974372" w:rsidRDefault="00974372" w:rsidP="005A374C">
      <w:pPr>
        <w:pStyle w:val="Geenafstand"/>
        <w:rPr>
          <w:b/>
          <w:bCs/>
        </w:rPr>
      </w:pPr>
    </w:p>
    <w:bookmarkEnd w:id="3"/>
    <w:p w14:paraId="037AA84F" w14:textId="77777777" w:rsidR="00666FE3" w:rsidRPr="00D52349" w:rsidRDefault="00666FE3" w:rsidP="00306B10">
      <w:pPr>
        <w:pStyle w:val="Geenafstand"/>
        <w:rPr>
          <w:b/>
          <w:bCs/>
          <w:u w:val="single"/>
        </w:rPr>
        <w:sectPr w:rsidR="00666FE3" w:rsidRPr="00D52349" w:rsidSect="00B5640D">
          <w:type w:val="continuous"/>
          <w:pgSz w:w="11906" w:h="16838"/>
          <w:pgMar w:top="851" w:right="1417" w:bottom="851" w:left="1417" w:header="708" w:footer="708" w:gutter="0"/>
          <w:cols w:num="2" w:space="708"/>
          <w:docGrid w:linePitch="360"/>
        </w:sectPr>
      </w:pPr>
    </w:p>
    <w:p w14:paraId="039F3587" w14:textId="77777777" w:rsidR="00867C25" w:rsidRDefault="00867C25" w:rsidP="005001A5">
      <w:pPr>
        <w:pStyle w:val="Geenafstand"/>
        <w:rPr>
          <w:b/>
          <w:bCs/>
          <w:u w:val="single"/>
        </w:rPr>
      </w:pPr>
    </w:p>
    <w:p w14:paraId="7A25C9BB" w14:textId="77777777" w:rsidR="000A0812" w:rsidRDefault="000A0812" w:rsidP="005001A5">
      <w:pPr>
        <w:pStyle w:val="Geenafstand"/>
        <w:rPr>
          <w:b/>
          <w:bCs/>
          <w:u w:val="single"/>
        </w:rPr>
      </w:pPr>
    </w:p>
    <w:p w14:paraId="535D55ED" w14:textId="77777777" w:rsidR="000A0812" w:rsidRDefault="000A0812" w:rsidP="005001A5">
      <w:pPr>
        <w:pStyle w:val="Geenafstand"/>
        <w:rPr>
          <w:b/>
          <w:bCs/>
          <w:u w:val="single"/>
        </w:rPr>
      </w:pPr>
    </w:p>
    <w:p w14:paraId="287F0997" w14:textId="77777777" w:rsidR="000A0812" w:rsidRDefault="000A0812" w:rsidP="005001A5">
      <w:pPr>
        <w:pStyle w:val="Geenafstand"/>
        <w:rPr>
          <w:b/>
          <w:bCs/>
          <w:u w:val="single"/>
        </w:rPr>
      </w:pPr>
    </w:p>
    <w:p w14:paraId="1DC74FDD" w14:textId="77777777" w:rsidR="000A0812" w:rsidRDefault="000A0812" w:rsidP="005001A5">
      <w:pPr>
        <w:pStyle w:val="Geenafstand"/>
        <w:rPr>
          <w:b/>
          <w:bCs/>
          <w:u w:val="single"/>
        </w:rPr>
      </w:pPr>
    </w:p>
    <w:p w14:paraId="6FC9E69C" w14:textId="77777777" w:rsidR="000A0812" w:rsidRDefault="000A0812" w:rsidP="00EB5FD6">
      <w:pPr>
        <w:pStyle w:val="Geenafstand"/>
        <w:rPr>
          <w:b/>
          <w:bCs/>
          <w:u w:val="single"/>
        </w:rPr>
        <w:sectPr w:rsidR="000A0812" w:rsidSect="00B5640D">
          <w:type w:val="continuous"/>
          <w:pgSz w:w="11906" w:h="16838"/>
          <w:pgMar w:top="851" w:right="1417" w:bottom="851" w:left="1417" w:header="708" w:footer="708" w:gutter="0"/>
          <w:cols w:num="2" w:space="708"/>
          <w:docGrid w:linePitch="360"/>
        </w:sectPr>
      </w:pPr>
      <w:bookmarkStart w:id="4" w:name="_Hlk162292093"/>
    </w:p>
    <w:p w14:paraId="3250B65F" w14:textId="44D01E13" w:rsidR="00EB5FD6" w:rsidRPr="00EB5FD6" w:rsidRDefault="00EB5FD6" w:rsidP="00EB5FD6">
      <w:pPr>
        <w:pStyle w:val="Geenafstand"/>
        <w:rPr>
          <w:b/>
          <w:bCs/>
          <w:u w:val="single"/>
        </w:rPr>
      </w:pPr>
      <w:r w:rsidRPr="00EB5FD6">
        <w:rPr>
          <w:b/>
          <w:bCs/>
          <w:u w:val="single"/>
        </w:rPr>
        <w:lastRenderedPageBreak/>
        <w:t xml:space="preserve">Zingen Lied </w:t>
      </w:r>
      <w:r>
        <w:rPr>
          <w:b/>
          <w:bCs/>
          <w:u w:val="single"/>
        </w:rPr>
        <w:t>427</w:t>
      </w:r>
      <w:r w:rsidRPr="00EB5FD6">
        <w:rPr>
          <w:b/>
          <w:bCs/>
          <w:u w:val="single"/>
        </w:rPr>
        <w:t xml:space="preserve">: 1, 2, 3 </w:t>
      </w:r>
      <w:r>
        <w:rPr>
          <w:b/>
          <w:bCs/>
          <w:u w:val="single"/>
        </w:rPr>
        <w:t>, 4, 5, 6 en 7</w:t>
      </w:r>
      <w:r w:rsidRPr="00EB5FD6">
        <w:rPr>
          <w:b/>
          <w:bCs/>
          <w:u w:val="single"/>
        </w:rPr>
        <w:t xml:space="preserve">(Op Toonhoogte) </w:t>
      </w:r>
    </w:p>
    <w:bookmarkEnd w:id="4"/>
    <w:p w14:paraId="47D4457E" w14:textId="4935B8F0" w:rsidR="00EB5FD6" w:rsidRDefault="00EB5FD6" w:rsidP="00EB5FD6">
      <w:pPr>
        <w:pStyle w:val="Geenafstand"/>
      </w:pPr>
    </w:p>
    <w:p w14:paraId="357ABCBB" w14:textId="77777777" w:rsidR="00EB5FD6" w:rsidRPr="00CF60AB" w:rsidRDefault="00EB5FD6" w:rsidP="00EB5FD6">
      <w:pPr>
        <w:pStyle w:val="Geenafstand"/>
        <w:rPr>
          <w:i/>
          <w:iCs/>
        </w:rPr>
      </w:pPr>
      <w:r w:rsidRPr="00CF60AB">
        <w:rPr>
          <w:i/>
          <w:iCs/>
        </w:rPr>
        <w:t>(Refrein)</w:t>
      </w:r>
    </w:p>
    <w:p w14:paraId="40A71020" w14:textId="77777777" w:rsidR="00EB5FD6" w:rsidRPr="00CF60AB" w:rsidRDefault="00EB5FD6" w:rsidP="00EB5FD6">
      <w:pPr>
        <w:pStyle w:val="Geenafstand"/>
        <w:rPr>
          <w:i/>
          <w:iCs/>
        </w:rPr>
      </w:pPr>
      <w:r w:rsidRPr="00CF60AB">
        <w:rPr>
          <w:i/>
          <w:iCs/>
        </w:rPr>
        <w:t>De Heer is waarlijk opgestaan.</w:t>
      </w:r>
    </w:p>
    <w:p w14:paraId="64226C52" w14:textId="77777777" w:rsidR="00EB5FD6" w:rsidRPr="00CF60AB" w:rsidRDefault="00EB5FD6" w:rsidP="00EB5FD6">
      <w:pPr>
        <w:pStyle w:val="Geenafstand"/>
        <w:rPr>
          <w:i/>
          <w:iCs/>
        </w:rPr>
      </w:pPr>
      <w:r w:rsidRPr="00CF60AB">
        <w:rPr>
          <w:i/>
          <w:iCs/>
        </w:rPr>
        <w:t>Halleluja.</w:t>
      </w:r>
    </w:p>
    <w:p w14:paraId="17A277AF" w14:textId="77777777" w:rsidR="00EB5FD6" w:rsidRDefault="00EB5FD6" w:rsidP="00EB5FD6">
      <w:pPr>
        <w:pStyle w:val="Geenafstand"/>
      </w:pPr>
    </w:p>
    <w:p w14:paraId="4ED62BA5" w14:textId="77777777" w:rsidR="00EB5FD6" w:rsidRDefault="00EB5FD6" w:rsidP="00EB5FD6">
      <w:pPr>
        <w:pStyle w:val="Geenafstand"/>
      </w:pPr>
      <w:r>
        <w:t>1. Jezus deed de dood teniet,</w:t>
      </w:r>
    </w:p>
    <w:p w14:paraId="09554631" w14:textId="77777777" w:rsidR="00EB5FD6" w:rsidRDefault="00EB5FD6" w:rsidP="00EB5FD6">
      <w:pPr>
        <w:pStyle w:val="Geenafstand"/>
      </w:pPr>
      <w:r>
        <w:t>zing daarom het hoogste lied.</w:t>
      </w:r>
    </w:p>
    <w:p w14:paraId="277272D6" w14:textId="77777777" w:rsidR="00EB5FD6" w:rsidRDefault="00EB5FD6" w:rsidP="00EB5FD6">
      <w:pPr>
        <w:pStyle w:val="Geenafstand"/>
      </w:pPr>
      <w:r>
        <w:t>(Refrein)</w:t>
      </w:r>
    </w:p>
    <w:p w14:paraId="6CAC3596" w14:textId="77777777" w:rsidR="00EB5FD6" w:rsidRDefault="00EB5FD6" w:rsidP="00EB5FD6">
      <w:pPr>
        <w:pStyle w:val="Geenafstand"/>
      </w:pPr>
    </w:p>
    <w:p w14:paraId="25909E06" w14:textId="77777777" w:rsidR="00EB5FD6" w:rsidRDefault="00EB5FD6" w:rsidP="00EB5FD6">
      <w:pPr>
        <w:pStyle w:val="Geenafstand"/>
      </w:pPr>
      <w:r>
        <w:t>2. Vrouwen uit Jeruzalem,</w:t>
      </w:r>
    </w:p>
    <w:p w14:paraId="380B20A0" w14:textId="77777777" w:rsidR="00EB5FD6" w:rsidRDefault="00EB5FD6" w:rsidP="00EB5FD6">
      <w:pPr>
        <w:pStyle w:val="Geenafstand"/>
      </w:pPr>
      <w:r>
        <w:t>kwamen vroeg en zochten Hem.</w:t>
      </w:r>
    </w:p>
    <w:p w14:paraId="1DEF68CD" w14:textId="77777777" w:rsidR="00EB5FD6" w:rsidRDefault="00EB5FD6" w:rsidP="00EB5FD6">
      <w:pPr>
        <w:pStyle w:val="Geenafstand"/>
      </w:pPr>
      <w:r>
        <w:t>(Refrein)</w:t>
      </w:r>
    </w:p>
    <w:p w14:paraId="04944FAD" w14:textId="77777777" w:rsidR="00EB5FD6" w:rsidRDefault="00EB5FD6" w:rsidP="00EB5FD6">
      <w:pPr>
        <w:pStyle w:val="Geenafstand"/>
      </w:pPr>
    </w:p>
    <w:p w14:paraId="48C15319" w14:textId="77777777" w:rsidR="00EB5FD6" w:rsidRDefault="00EB5FD6" w:rsidP="00EB5FD6">
      <w:pPr>
        <w:pStyle w:val="Geenafstand"/>
      </w:pPr>
      <w:r>
        <w:t>3. En hoe groot was hun verdriet,</w:t>
      </w:r>
    </w:p>
    <w:p w14:paraId="3B9DC936" w14:textId="77777777" w:rsidR="00EB5FD6" w:rsidRDefault="00EB5FD6" w:rsidP="00EB5FD6">
      <w:pPr>
        <w:pStyle w:val="Geenafstand"/>
      </w:pPr>
      <w:r>
        <w:t>want zij vonden Jezus niet.</w:t>
      </w:r>
    </w:p>
    <w:p w14:paraId="2F3D025F" w14:textId="77777777" w:rsidR="00EB5FD6" w:rsidRDefault="00EB5FD6" w:rsidP="00EB5FD6">
      <w:pPr>
        <w:pStyle w:val="Geenafstand"/>
      </w:pPr>
      <w:r>
        <w:t>(Refrein)</w:t>
      </w:r>
    </w:p>
    <w:p w14:paraId="5290C39D" w14:textId="77777777" w:rsidR="00EB5FD6" w:rsidRDefault="00EB5FD6" w:rsidP="00EB5FD6">
      <w:pPr>
        <w:pStyle w:val="Geenafstand"/>
      </w:pPr>
    </w:p>
    <w:p w14:paraId="16AD345B" w14:textId="77777777" w:rsidR="00EB5FD6" w:rsidRDefault="00EB5FD6" w:rsidP="00EB5FD6">
      <w:pPr>
        <w:pStyle w:val="Geenafstand"/>
      </w:pPr>
      <w:r>
        <w:t>4. Maar een engel sprak hen aan:</w:t>
      </w:r>
    </w:p>
    <w:p w14:paraId="0DBE4421" w14:textId="77777777" w:rsidR="00EB5FD6" w:rsidRDefault="00EB5FD6" w:rsidP="00EB5FD6">
      <w:pPr>
        <w:pStyle w:val="Geenafstand"/>
      </w:pPr>
      <w:r>
        <w:t>'Die gij zoekt is opgestaan.'</w:t>
      </w:r>
    </w:p>
    <w:p w14:paraId="57485AE3" w14:textId="77777777" w:rsidR="00EB5FD6" w:rsidRDefault="00EB5FD6" w:rsidP="00EB5FD6">
      <w:pPr>
        <w:pStyle w:val="Geenafstand"/>
      </w:pPr>
      <w:r>
        <w:t>(Refrein)</w:t>
      </w:r>
    </w:p>
    <w:p w14:paraId="0DD39973" w14:textId="77777777" w:rsidR="00EB5FD6" w:rsidRDefault="00EB5FD6" w:rsidP="00EB5FD6">
      <w:pPr>
        <w:pStyle w:val="Geenafstand"/>
      </w:pPr>
    </w:p>
    <w:p w14:paraId="09B2823C" w14:textId="77777777" w:rsidR="00EB5FD6" w:rsidRDefault="00EB5FD6" w:rsidP="00EB5FD6">
      <w:pPr>
        <w:pStyle w:val="Geenafstand"/>
      </w:pPr>
      <w:r>
        <w:t>5. Denkt toch aan zijn eigen woord,</w:t>
      </w:r>
    </w:p>
    <w:p w14:paraId="203AE6C7" w14:textId="77777777" w:rsidR="00EB5FD6" w:rsidRDefault="00EB5FD6" w:rsidP="00EB5FD6">
      <w:pPr>
        <w:pStyle w:val="Geenafstand"/>
      </w:pPr>
      <w:r>
        <w:t>dat gij vroeger hebt gehoord.</w:t>
      </w:r>
    </w:p>
    <w:p w14:paraId="0EB435DD" w14:textId="77777777" w:rsidR="00EB5FD6" w:rsidRDefault="00EB5FD6" w:rsidP="00EB5FD6">
      <w:pPr>
        <w:pStyle w:val="Geenafstand"/>
      </w:pPr>
      <w:r>
        <w:t>(Refrein)</w:t>
      </w:r>
    </w:p>
    <w:p w14:paraId="32832365" w14:textId="77777777" w:rsidR="00EB5FD6" w:rsidRDefault="00EB5FD6" w:rsidP="00EB5FD6">
      <w:pPr>
        <w:pStyle w:val="Geenafstand"/>
      </w:pPr>
    </w:p>
    <w:p w14:paraId="6BF1B7CD" w14:textId="77777777" w:rsidR="00EB5FD6" w:rsidRDefault="00EB5FD6" w:rsidP="00EB5FD6">
      <w:pPr>
        <w:pStyle w:val="Geenafstand"/>
      </w:pPr>
      <w:r>
        <w:t>6. Hij, de grote Mensenzoon,</w:t>
      </w:r>
    </w:p>
    <w:p w14:paraId="332512B5" w14:textId="77777777" w:rsidR="00EB5FD6" w:rsidRDefault="00EB5FD6" w:rsidP="00EB5FD6">
      <w:pPr>
        <w:pStyle w:val="Geenafstand"/>
      </w:pPr>
      <w:r>
        <w:t>gaat door 't graf heen naar zijn troon.</w:t>
      </w:r>
    </w:p>
    <w:p w14:paraId="304B7E80" w14:textId="77777777" w:rsidR="00EB5FD6" w:rsidRDefault="00EB5FD6" w:rsidP="00EB5FD6">
      <w:pPr>
        <w:pStyle w:val="Geenafstand"/>
      </w:pPr>
      <w:r>
        <w:t>(Refrein)</w:t>
      </w:r>
    </w:p>
    <w:p w14:paraId="5B40B8AF" w14:textId="77777777" w:rsidR="00EB5FD6" w:rsidRDefault="00EB5FD6" w:rsidP="00EB5FD6">
      <w:pPr>
        <w:pStyle w:val="Geenafstand"/>
      </w:pPr>
    </w:p>
    <w:p w14:paraId="5CF9F6A7" w14:textId="77777777" w:rsidR="00EB5FD6" w:rsidRDefault="00EB5FD6" w:rsidP="00EB5FD6">
      <w:pPr>
        <w:pStyle w:val="Geenafstand"/>
      </w:pPr>
      <w:r>
        <w:t>7. Zoekt Hem bij de doden niet,</w:t>
      </w:r>
    </w:p>
    <w:p w14:paraId="7C783FC7" w14:textId="77777777" w:rsidR="00EB5FD6" w:rsidRDefault="00EB5FD6" w:rsidP="00EB5FD6">
      <w:pPr>
        <w:pStyle w:val="Geenafstand"/>
      </w:pPr>
      <w:r>
        <w:t>maar zingt mee het hoogste lied.</w:t>
      </w:r>
    </w:p>
    <w:p w14:paraId="2C33B0B4" w14:textId="77777777" w:rsidR="00EB5FD6" w:rsidRDefault="00EB5FD6" w:rsidP="00EB5FD6">
      <w:pPr>
        <w:pStyle w:val="Geenafstand"/>
      </w:pPr>
      <w:r>
        <w:t>(Refrein)</w:t>
      </w:r>
    </w:p>
    <w:p w14:paraId="560EA329" w14:textId="77777777" w:rsidR="00EB5FD6" w:rsidRDefault="00EB5FD6" w:rsidP="00EB5FD6">
      <w:pPr>
        <w:pStyle w:val="Geenafstand"/>
      </w:pPr>
    </w:p>
    <w:p w14:paraId="02882AAC" w14:textId="77777777" w:rsidR="00EB5FD6" w:rsidRDefault="00EB5FD6" w:rsidP="00EB5FD6">
      <w:pPr>
        <w:pStyle w:val="Geenafstand"/>
      </w:pPr>
    </w:p>
    <w:p w14:paraId="3CD9C6E6" w14:textId="1067CE0C" w:rsidR="00EB5FD6" w:rsidRPr="00EB5FD6" w:rsidRDefault="00EB5FD6" w:rsidP="00EB5FD6">
      <w:pPr>
        <w:pStyle w:val="Geenafstand"/>
        <w:rPr>
          <w:b/>
          <w:bCs/>
        </w:rPr>
      </w:pPr>
      <w:bookmarkStart w:id="5" w:name="_Hlk162292153"/>
      <w:r w:rsidRPr="00EB5FD6">
        <w:rPr>
          <w:b/>
          <w:bCs/>
        </w:rPr>
        <w:t>Zingen Lied 431: 1, 2, en 3 (Op Toonhoogte)</w:t>
      </w:r>
    </w:p>
    <w:bookmarkEnd w:id="5"/>
    <w:p w14:paraId="6D6C8973" w14:textId="77777777" w:rsidR="00EB5FD6" w:rsidRDefault="00EB5FD6" w:rsidP="00EB5FD6">
      <w:pPr>
        <w:pStyle w:val="Geenafstand"/>
      </w:pPr>
      <w:r>
        <w:t>1. Jezus, ik wil U bedanken</w:t>
      </w:r>
    </w:p>
    <w:p w14:paraId="77E1E421" w14:textId="77777777" w:rsidR="00EB5FD6" w:rsidRDefault="00EB5FD6" w:rsidP="00EB5FD6">
      <w:pPr>
        <w:pStyle w:val="Geenafstand"/>
      </w:pPr>
      <w:r>
        <w:t>voor wat U voor mij hebt gedaan.</w:t>
      </w:r>
    </w:p>
    <w:p w14:paraId="2FF9C0CC" w14:textId="77777777" w:rsidR="00EB5FD6" w:rsidRDefault="00EB5FD6" w:rsidP="00EB5FD6">
      <w:pPr>
        <w:pStyle w:val="Geenafstand"/>
      </w:pPr>
      <w:r>
        <w:t xml:space="preserve">Omdat U voor mij bent gestorven </w:t>
      </w:r>
    </w:p>
    <w:p w14:paraId="1B6620DD" w14:textId="77777777" w:rsidR="00EB5FD6" w:rsidRDefault="00EB5FD6" w:rsidP="00EB5FD6">
      <w:pPr>
        <w:pStyle w:val="Geenafstand"/>
      </w:pPr>
      <w:r>
        <w:t>maar ook weer bent opgestaan.</w:t>
      </w:r>
    </w:p>
    <w:p w14:paraId="38076E17" w14:textId="77777777" w:rsidR="00EB5FD6" w:rsidRDefault="00EB5FD6" w:rsidP="00EB5FD6">
      <w:pPr>
        <w:pStyle w:val="Geenafstand"/>
      </w:pPr>
    </w:p>
    <w:p w14:paraId="10173DDA" w14:textId="77777777" w:rsidR="00EB5FD6" w:rsidRPr="00CF60AB" w:rsidRDefault="00EB5FD6" w:rsidP="00EB5FD6">
      <w:pPr>
        <w:pStyle w:val="Geenafstand"/>
        <w:rPr>
          <w:i/>
          <w:iCs/>
        </w:rPr>
      </w:pPr>
      <w:r w:rsidRPr="00CF60AB">
        <w:rPr>
          <w:i/>
          <w:iCs/>
        </w:rPr>
        <w:t>(Refrein)</w:t>
      </w:r>
    </w:p>
    <w:p w14:paraId="66AC9156" w14:textId="77777777" w:rsidR="00EB5FD6" w:rsidRPr="00CF60AB" w:rsidRDefault="00EB5FD6" w:rsidP="00EB5FD6">
      <w:pPr>
        <w:pStyle w:val="Geenafstand"/>
        <w:rPr>
          <w:i/>
          <w:iCs/>
        </w:rPr>
      </w:pPr>
      <w:r w:rsidRPr="00CF60AB">
        <w:rPr>
          <w:i/>
          <w:iCs/>
        </w:rPr>
        <w:t>Jezus, ik dank U, U gaf Uzelf voor mij.</w:t>
      </w:r>
    </w:p>
    <w:p w14:paraId="0550727A" w14:textId="77777777" w:rsidR="00EB5FD6" w:rsidRPr="00CF60AB" w:rsidRDefault="00EB5FD6" w:rsidP="00EB5FD6">
      <w:pPr>
        <w:pStyle w:val="Geenafstand"/>
        <w:rPr>
          <w:i/>
          <w:iCs/>
        </w:rPr>
      </w:pPr>
      <w:r w:rsidRPr="00CF60AB">
        <w:rPr>
          <w:i/>
          <w:iCs/>
        </w:rPr>
        <w:t>Jezus, ik dank U en geef mijzelf aan U,</w:t>
      </w:r>
    </w:p>
    <w:p w14:paraId="7A446AD0" w14:textId="77777777" w:rsidR="00EB5FD6" w:rsidRPr="00CF60AB" w:rsidRDefault="00EB5FD6" w:rsidP="00EB5FD6">
      <w:pPr>
        <w:pStyle w:val="Geenafstand"/>
        <w:rPr>
          <w:i/>
          <w:iCs/>
        </w:rPr>
      </w:pPr>
      <w:r w:rsidRPr="00CF60AB">
        <w:rPr>
          <w:i/>
          <w:iCs/>
        </w:rPr>
        <w:t>ik geef mijzelf aan U.</w:t>
      </w:r>
    </w:p>
    <w:p w14:paraId="2DC2AC1E" w14:textId="77777777" w:rsidR="00EB5FD6" w:rsidRDefault="00EB5FD6" w:rsidP="00EB5FD6">
      <w:pPr>
        <w:pStyle w:val="Geenafstand"/>
      </w:pPr>
    </w:p>
    <w:p w14:paraId="2051CCCC" w14:textId="77777777" w:rsidR="00EB5FD6" w:rsidRDefault="00EB5FD6" w:rsidP="00EB5FD6">
      <w:pPr>
        <w:pStyle w:val="Geenafstand"/>
      </w:pPr>
      <w:r>
        <w:t xml:space="preserve">2. U werd geschopt en geslagen, </w:t>
      </w:r>
    </w:p>
    <w:p w14:paraId="7D2A760A" w14:textId="77777777" w:rsidR="00EB5FD6" w:rsidRDefault="00EB5FD6" w:rsidP="00EB5FD6">
      <w:pPr>
        <w:pStyle w:val="Geenafstand"/>
      </w:pPr>
      <w:r>
        <w:t>Ze lachten en scholden U uit.</w:t>
      </w:r>
    </w:p>
    <w:p w14:paraId="60FF45DB" w14:textId="77777777" w:rsidR="00EB5FD6" w:rsidRDefault="00EB5FD6" w:rsidP="00EB5FD6">
      <w:pPr>
        <w:pStyle w:val="Geenafstand"/>
      </w:pPr>
      <w:r>
        <w:t>En zelfs door uw vrienden verlaten,</w:t>
      </w:r>
    </w:p>
    <w:p w14:paraId="3C27D5E0" w14:textId="77777777" w:rsidR="00EB5FD6" w:rsidRDefault="00EB5FD6" w:rsidP="00EB5FD6">
      <w:pPr>
        <w:pStyle w:val="Geenafstand"/>
      </w:pPr>
      <w:r>
        <w:t>hing U voor mij aan het kruis.</w:t>
      </w:r>
    </w:p>
    <w:p w14:paraId="5F44BAC1" w14:textId="77777777" w:rsidR="00EB5FD6" w:rsidRDefault="00EB5FD6" w:rsidP="00EB5FD6">
      <w:pPr>
        <w:pStyle w:val="Geenafstand"/>
      </w:pPr>
      <w:r>
        <w:t>(Refrein)</w:t>
      </w:r>
    </w:p>
    <w:p w14:paraId="6ABD69C8" w14:textId="77777777" w:rsidR="00EB5FD6" w:rsidRDefault="00EB5FD6" w:rsidP="00EB5FD6">
      <w:pPr>
        <w:pStyle w:val="Geenafstand"/>
      </w:pPr>
    </w:p>
    <w:p w14:paraId="7F901E88" w14:textId="77777777" w:rsidR="00EB5FD6" w:rsidRDefault="00EB5FD6" w:rsidP="00EB5FD6">
      <w:pPr>
        <w:pStyle w:val="Geenafstand"/>
      </w:pPr>
      <w:r>
        <w:t xml:space="preserve">3. U hebt mijn zonden gedragen </w:t>
      </w:r>
    </w:p>
    <w:p w14:paraId="56F0316E" w14:textId="77777777" w:rsidR="00EB5FD6" w:rsidRDefault="00EB5FD6" w:rsidP="00EB5FD6">
      <w:pPr>
        <w:pStyle w:val="Geenafstand"/>
      </w:pPr>
      <w:r>
        <w:t>en ook al mijn pijn en verdriet.</w:t>
      </w:r>
    </w:p>
    <w:p w14:paraId="57A523B3" w14:textId="77777777" w:rsidR="00EB5FD6" w:rsidRDefault="00EB5FD6" w:rsidP="00EB5FD6">
      <w:pPr>
        <w:pStyle w:val="Geenafstand"/>
      </w:pPr>
      <w:r>
        <w:t>Dat U zoveel van mij kon houden,</w:t>
      </w:r>
    </w:p>
    <w:p w14:paraId="75576297" w14:textId="77777777" w:rsidR="00EB5FD6" w:rsidRDefault="00EB5FD6" w:rsidP="00EB5FD6">
      <w:pPr>
        <w:pStyle w:val="Geenafstand"/>
      </w:pPr>
      <w:r>
        <w:lastRenderedPageBreak/>
        <w:t>nee Heer, dat begrijp ik niet.</w:t>
      </w:r>
    </w:p>
    <w:p w14:paraId="346E2F85" w14:textId="77777777" w:rsidR="00EB5FD6" w:rsidRDefault="00EB5FD6" w:rsidP="00EB5FD6">
      <w:pPr>
        <w:pStyle w:val="Geenafstand"/>
      </w:pPr>
      <w:r>
        <w:t>(Refrein)</w:t>
      </w:r>
    </w:p>
    <w:p w14:paraId="0221D41E" w14:textId="77777777" w:rsidR="00EB5FD6" w:rsidRDefault="00EB5FD6" w:rsidP="00EB5FD6">
      <w:pPr>
        <w:pStyle w:val="Geenafstand"/>
      </w:pPr>
    </w:p>
    <w:p w14:paraId="79B9A443" w14:textId="52DB6F30" w:rsidR="00EB5FD6" w:rsidRPr="00EB5FD6" w:rsidRDefault="00EB5FD6" w:rsidP="00EB5FD6">
      <w:pPr>
        <w:pStyle w:val="Geenafstand"/>
        <w:rPr>
          <w:b/>
          <w:bCs/>
        </w:rPr>
      </w:pPr>
      <w:bookmarkStart w:id="6" w:name="_Hlk162292257"/>
      <w:r w:rsidRPr="00EB5FD6">
        <w:rPr>
          <w:b/>
          <w:bCs/>
        </w:rPr>
        <w:t>Zingen Lied 432: 1, 2, en 3 (Op Toonhoogte)</w:t>
      </w:r>
    </w:p>
    <w:bookmarkEnd w:id="6"/>
    <w:p w14:paraId="58794759" w14:textId="77777777" w:rsidR="00EB5FD6" w:rsidRDefault="00EB5FD6" w:rsidP="00EB5FD6">
      <w:pPr>
        <w:pStyle w:val="Geenafstand"/>
      </w:pPr>
      <w:r>
        <w:t xml:space="preserve">1. Klap in je handen van blijdschap: </w:t>
      </w:r>
    </w:p>
    <w:p w14:paraId="3FB2F39B" w14:textId="77777777" w:rsidR="00EB5FD6" w:rsidRDefault="00EB5FD6" w:rsidP="00EB5FD6">
      <w:pPr>
        <w:pStyle w:val="Geenafstand"/>
      </w:pPr>
      <w:r>
        <w:t>Dit is de dag die God ons geeft.</w:t>
      </w:r>
    </w:p>
    <w:p w14:paraId="4F3845B8" w14:textId="77777777" w:rsidR="00EB5FD6" w:rsidRDefault="00EB5FD6" w:rsidP="00EB5FD6">
      <w:pPr>
        <w:pStyle w:val="Geenafstand"/>
      </w:pPr>
      <w:r>
        <w:t>Dit is de dag van je leven,</w:t>
      </w:r>
    </w:p>
    <w:p w14:paraId="3CD77777" w14:textId="77777777" w:rsidR="00EB5FD6" w:rsidRDefault="00EB5FD6" w:rsidP="00EB5FD6">
      <w:pPr>
        <w:pStyle w:val="Geenafstand"/>
      </w:pPr>
      <w:r>
        <w:t>dit is het feest dat Jezus leeft.</w:t>
      </w:r>
    </w:p>
    <w:p w14:paraId="310EDEFB" w14:textId="77777777" w:rsidR="00EB5FD6" w:rsidRDefault="00EB5FD6" w:rsidP="00EB5FD6">
      <w:pPr>
        <w:pStyle w:val="Geenafstand"/>
      </w:pPr>
    </w:p>
    <w:p w14:paraId="228D195A" w14:textId="77777777" w:rsidR="00EB5FD6" w:rsidRPr="00CF60AB" w:rsidRDefault="00EB5FD6" w:rsidP="00EB5FD6">
      <w:pPr>
        <w:pStyle w:val="Geenafstand"/>
        <w:rPr>
          <w:i/>
          <w:iCs/>
        </w:rPr>
      </w:pPr>
      <w:r w:rsidRPr="00CF60AB">
        <w:rPr>
          <w:i/>
          <w:iCs/>
        </w:rPr>
        <w:t>(Refrein)</w:t>
      </w:r>
    </w:p>
    <w:p w14:paraId="1A126731" w14:textId="77777777" w:rsidR="00EB5FD6" w:rsidRPr="00CF60AB" w:rsidRDefault="00EB5FD6" w:rsidP="00EB5FD6">
      <w:pPr>
        <w:pStyle w:val="Geenafstand"/>
        <w:rPr>
          <w:i/>
          <w:iCs/>
        </w:rPr>
      </w:pPr>
      <w:r w:rsidRPr="00CF60AB">
        <w:rPr>
          <w:i/>
          <w:iCs/>
        </w:rPr>
        <w:t xml:space="preserve">Jezus is opgestaan, </w:t>
      </w:r>
    </w:p>
    <w:p w14:paraId="4F0D7FF1" w14:textId="77777777" w:rsidR="00EB5FD6" w:rsidRPr="00CF60AB" w:rsidRDefault="00EB5FD6" w:rsidP="00EB5FD6">
      <w:pPr>
        <w:pStyle w:val="Geenafstand"/>
        <w:rPr>
          <w:i/>
          <w:iCs/>
        </w:rPr>
      </w:pPr>
      <w:r w:rsidRPr="00CF60AB">
        <w:rPr>
          <w:i/>
          <w:iCs/>
        </w:rPr>
        <w:t>en Hij leeft: halleluja!</w:t>
      </w:r>
    </w:p>
    <w:p w14:paraId="53F222C8" w14:textId="77777777" w:rsidR="00EB5FD6" w:rsidRPr="00CF60AB" w:rsidRDefault="00EB5FD6" w:rsidP="00EB5FD6">
      <w:pPr>
        <w:pStyle w:val="Geenafstand"/>
        <w:rPr>
          <w:i/>
          <w:iCs/>
        </w:rPr>
      </w:pPr>
      <w:r w:rsidRPr="00CF60AB">
        <w:rPr>
          <w:i/>
          <w:iCs/>
        </w:rPr>
        <w:t xml:space="preserve">Jezus is opgestaan, </w:t>
      </w:r>
    </w:p>
    <w:p w14:paraId="0B2D3185" w14:textId="77777777" w:rsidR="00EB5FD6" w:rsidRDefault="00EB5FD6" w:rsidP="00EB5FD6">
      <w:pPr>
        <w:pStyle w:val="Geenafstand"/>
      </w:pPr>
      <w:r w:rsidRPr="00CF60AB">
        <w:rPr>
          <w:i/>
          <w:iCs/>
        </w:rPr>
        <w:t>en Hij leeft: halleluja</w:t>
      </w:r>
      <w:r>
        <w:t>!</w:t>
      </w:r>
    </w:p>
    <w:p w14:paraId="5FD16D24" w14:textId="77777777" w:rsidR="00EB5FD6" w:rsidRDefault="00EB5FD6" w:rsidP="00EB5FD6">
      <w:pPr>
        <w:pStyle w:val="Geenafstand"/>
      </w:pPr>
    </w:p>
    <w:p w14:paraId="0054F644" w14:textId="77777777" w:rsidR="00EB5FD6" w:rsidRDefault="00EB5FD6" w:rsidP="00EB5FD6">
      <w:pPr>
        <w:pStyle w:val="Geenafstand"/>
      </w:pPr>
      <w:r>
        <w:t>2. Klop de deur bij de mensen:</w:t>
      </w:r>
    </w:p>
    <w:p w14:paraId="56784FAA" w14:textId="77777777" w:rsidR="00EB5FD6" w:rsidRDefault="00EB5FD6" w:rsidP="00EB5FD6">
      <w:pPr>
        <w:pStyle w:val="Geenafstand"/>
      </w:pPr>
      <w:r>
        <w:t>Dit is de dag die God ons geeft.</w:t>
      </w:r>
    </w:p>
    <w:p w14:paraId="6095191B" w14:textId="77777777" w:rsidR="00EB5FD6" w:rsidRDefault="00EB5FD6" w:rsidP="00EB5FD6">
      <w:pPr>
        <w:pStyle w:val="Geenafstand"/>
      </w:pPr>
      <w:r>
        <w:t>Kom uit je donkere huizen,</w:t>
      </w:r>
    </w:p>
    <w:p w14:paraId="52F0FBB2" w14:textId="77777777" w:rsidR="00EB5FD6" w:rsidRDefault="00EB5FD6" w:rsidP="00EB5FD6">
      <w:pPr>
        <w:pStyle w:val="Geenafstand"/>
      </w:pPr>
      <w:r>
        <w:t>kom naar het feest dat Jezus leeft.</w:t>
      </w:r>
    </w:p>
    <w:p w14:paraId="01F4C22C" w14:textId="77777777" w:rsidR="00EB5FD6" w:rsidRDefault="00EB5FD6" w:rsidP="00EB5FD6">
      <w:pPr>
        <w:pStyle w:val="Geenafstand"/>
      </w:pPr>
      <w:r>
        <w:t>(Refrein)</w:t>
      </w:r>
    </w:p>
    <w:p w14:paraId="25C9B1AE" w14:textId="77777777" w:rsidR="00EB5FD6" w:rsidRDefault="00EB5FD6" w:rsidP="00EB5FD6">
      <w:pPr>
        <w:pStyle w:val="Geenafstand"/>
      </w:pPr>
    </w:p>
    <w:p w14:paraId="45B233AF" w14:textId="77777777" w:rsidR="00EB5FD6" w:rsidRDefault="00EB5FD6" w:rsidP="00EB5FD6">
      <w:pPr>
        <w:pStyle w:val="Geenafstand"/>
      </w:pPr>
      <w:r>
        <w:t>3. Zing op de straten en pleinen:</w:t>
      </w:r>
    </w:p>
    <w:p w14:paraId="60759863" w14:textId="77777777" w:rsidR="00EB5FD6" w:rsidRDefault="00EB5FD6" w:rsidP="00EB5FD6">
      <w:pPr>
        <w:pStyle w:val="Geenafstand"/>
      </w:pPr>
      <w:r>
        <w:t>Dit is de dag die God ons geeft.</w:t>
      </w:r>
    </w:p>
    <w:p w14:paraId="1A6409AD" w14:textId="77777777" w:rsidR="00EB5FD6" w:rsidRDefault="00EB5FD6" w:rsidP="00EB5FD6">
      <w:pPr>
        <w:pStyle w:val="Geenafstand"/>
      </w:pPr>
      <w:r>
        <w:t>Zing van het licht en het leven,</w:t>
      </w:r>
    </w:p>
    <w:p w14:paraId="0AD3E10E" w14:textId="77777777" w:rsidR="00EB5FD6" w:rsidRDefault="00EB5FD6" w:rsidP="00EB5FD6">
      <w:pPr>
        <w:pStyle w:val="Geenafstand"/>
      </w:pPr>
      <w:r>
        <w:t>zing van het feest dat Jezus leeft.</w:t>
      </w:r>
    </w:p>
    <w:p w14:paraId="7D6D9A31" w14:textId="77777777" w:rsidR="00EB5FD6" w:rsidRDefault="00EB5FD6" w:rsidP="00EB5FD6">
      <w:pPr>
        <w:pStyle w:val="Geenafstand"/>
      </w:pPr>
      <w:r>
        <w:t>(Refrein)</w:t>
      </w:r>
    </w:p>
    <w:p w14:paraId="70C14E45" w14:textId="77777777" w:rsidR="00EB5FD6" w:rsidRDefault="00EB5FD6" w:rsidP="00EB5FD6">
      <w:pPr>
        <w:pStyle w:val="Geenafstand"/>
      </w:pPr>
    </w:p>
    <w:p w14:paraId="7C1CAE1A" w14:textId="7EEE9DC1" w:rsidR="009964C9" w:rsidRPr="009964C9" w:rsidRDefault="009964C9" w:rsidP="009964C9">
      <w:pPr>
        <w:pStyle w:val="Geenafstand"/>
        <w:rPr>
          <w:b/>
          <w:bCs/>
        </w:rPr>
      </w:pPr>
      <w:r w:rsidRPr="009964C9">
        <w:rPr>
          <w:b/>
          <w:bCs/>
        </w:rPr>
        <w:t xml:space="preserve">Zingen Lied </w:t>
      </w:r>
      <w:r>
        <w:rPr>
          <w:b/>
          <w:bCs/>
        </w:rPr>
        <w:t>553</w:t>
      </w:r>
      <w:r w:rsidRPr="009964C9">
        <w:rPr>
          <w:b/>
          <w:bCs/>
        </w:rPr>
        <w:t xml:space="preserve">: 1, en </w:t>
      </w:r>
      <w:r>
        <w:rPr>
          <w:b/>
          <w:bCs/>
        </w:rPr>
        <w:t>2</w:t>
      </w:r>
      <w:r w:rsidRPr="009964C9">
        <w:rPr>
          <w:b/>
          <w:bCs/>
        </w:rPr>
        <w:t xml:space="preserve"> (Op Toonhoogte)</w:t>
      </w:r>
    </w:p>
    <w:p w14:paraId="25ACD80F" w14:textId="77777777" w:rsidR="009964C9" w:rsidRDefault="009964C9" w:rsidP="009964C9">
      <w:pPr>
        <w:pStyle w:val="Geenafstand"/>
        <w:sectPr w:rsidR="009964C9" w:rsidSect="00B5640D">
          <w:type w:val="continuous"/>
          <w:pgSz w:w="11906" w:h="16838"/>
          <w:pgMar w:top="851" w:right="1417" w:bottom="851" w:left="1417" w:header="708" w:footer="708" w:gutter="0"/>
          <w:cols w:space="708"/>
          <w:docGrid w:linePitch="360"/>
        </w:sectPr>
      </w:pPr>
    </w:p>
    <w:p w14:paraId="595EBE22" w14:textId="77777777" w:rsidR="009964C9" w:rsidRDefault="009964C9" w:rsidP="009964C9">
      <w:pPr>
        <w:pStyle w:val="Geenafstand"/>
      </w:pPr>
      <w:r>
        <w:t xml:space="preserve">1. Vertel het aan de mensen </w:t>
      </w:r>
    </w:p>
    <w:p w14:paraId="22B106E1" w14:textId="77777777" w:rsidR="009964C9" w:rsidRDefault="009964C9" w:rsidP="009964C9">
      <w:pPr>
        <w:pStyle w:val="Geenafstand"/>
      </w:pPr>
      <w:r>
        <w:t>wie liefde heeft: Jezus!</w:t>
      </w:r>
    </w:p>
    <w:p w14:paraId="7C61A81F" w14:textId="77777777" w:rsidR="009964C9" w:rsidRDefault="009964C9" w:rsidP="009964C9">
      <w:pPr>
        <w:pStyle w:val="Geenafstand"/>
      </w:pPr>
      <w:r>
        <w:t xml:space="preserve">Vertel het aan de mensen </w:t>
      </w:r>
    </w:p>
    <w:p w14:paraId="497BAAEB" w14:textId="77777777" w:rsidR="009964C9" w:rsidRDefault="009964C9" w:rsidP="009964C9">
      <w:pPr>
        <w:pStyle w:val="Geenafstand"/>
      </w:pPr>
      <w:r>
        <w:t>wie vrede geeft: Jezus!</w:t>
      </w:r>
    </w:p>
    <w:p w14:paraId="2858C460" w14:textId="77777777" w:rsidR="009964C9" w:rsidRDefault="009964C9" w:rsidP="009964C9">
      <w:pPr>
        <w:pStyle w:val="Geenafstand"/>
      </w:pPr>
      <w:r>
        <w:t>Vertel het aan de mensen,</w:t>
      </w:r>
    </w:p>
    <w:p w14:paraId="707269E5" w14:textId="77777777" w:rsidR="009964C9" w:rsidRDefault="009964C9" w:rsidP="009964C9">
      <w:pPr>
        <w:pStyle w:val="Geenafstand"/>
      </w:pPr>
      <w:r>
        <w:t>dat Jezus leeft;</w:t>
      </w:r>
    </w:p>
    <w:p w14:paraId="705559EB" w14:textId="77777777" w:rsidR="009964C9" w:rsidRDefault="009964C9" w:rsidP="009964C9">
      <w:pPr>
        <w:pStyle w:val="Geenafstand"/>
      </w:pPr>
      <w:r>
        <w:t>vertel het aan de mensen.</w:t>
      </w:r>
    </w:p>
    <w:p w14:paraId="15678396" w14:textId="77777777" w:rsidR="009964C9" w:rsidRDefault="009964C9" w:rsidP="009964C9">
      <w:pPr>
        <w:pStyle w:val="Geenafstand"/>
      </w:pPr>
    </w:p>
    <w:p w14:paraId="3F2FC4AB" w14:textId="77777777" w:rsidR="009964C9" w:rsidRDefault="009964C9" w:rsidP="009964C9">
      <w:pPr>
        <w:pStyle w:val="Geenafstand"/>
      </w:pPr>
      <w:r>
        <w:t xml:space="preserve">2. Want iedereen moet weten </w:t>
      </w:r>
    </w:p>
    <w:p w14:paraId="2698B049" w14:textId="77777777" w:rsidR="009964C9" w:rsidRDefault="009964C9" w:rsidP="009964C9">
      <w:pPr>
        <w:pStyle w:val="Geenafstand"/>
      </w:pPr>
      <w:r>
        <w:t>wie liefde heeft: Jezus!</w:t>
      </w:r>
    </w:p>
    <w:p w14:paraId="4AAFA408" w14:textId="77777777" w:rsidR="009964C9" w:rsidRDefault="009964C9" w:rsidP="009964C9">
      <w:pPr>
        <w:pStyle w:val="Geenafstand"/>
      </w:pPr>
      <w:r>
        <w:t xml:space="preserve">Want iedereen moet weten </w:t>
      </w:r>
    </w:p>
    <w:p w14:paraId="4F3493A2" w14:textId="77777777" w:rsidR="009964C9" w:rsidRDefault="009964C9" w:rsidP="009964C9">
      <w:pPr>
        <w:pStyle w:val="Geenafstand"/>
      </w:pPr>
      <w:r>
        <w:t>wie vrede geeft: Jezus!</w:t>
      </w:r>
    </w:p>
    <w:p w14:paraId="2F1087B1" w14:textId="77777777" w:rsidR="009964C9" w:rsidRDefault="009964C9" w:rsidP="009964C9">
      <w:pPr>
        <w:pStyle w:val="Geenafstand"/>
      </w:pPr>
      <w:r>
        <w:t xml:space="preserve">Want iedereen moet weten, </w:t>
      </w:r>
    </w:p>
    <w:p w14:paraId="283262F9" w14:textId="77777777" w:rsidR="009964C9" w:rsidRDefault="009964C9" w:rsidP="009964C9">
      <w:pPr>
        <w:pStyle w:val="Geenafstand"/>
      </w:pPr>
      <w:r>
        <w:t>dat Jezus leeft.</w:t>
      </w:r>
    </w:p>
    <w:p w14:paraId="300BC3D9" w14:textId="77777777" w:rsidR="009964C9" w:rsidRDefault="009964C9" w:rsidP="009964C9">
      <w:pPr>
        <w:pStyle w:val="Geenafstand"/>
      </w:pPr>
      <w:r>
        <w:t>Iedereen moet weten.</w:t>
      </w:r>
    </w:p>
    <w:p w14:paraId="4E652A0E" w14:textId="77777777" w:rsidR="009964C9" w:rsidRDefault="009964C9" w:rsidP="009964C9">
      <w:pPr>
        <w:pStyle w:val="Geenafstand"/>
      </w:pPr>
    </w:p>
    <w:p w14:paraId="72E976FC" w14:textId="77777777" w:rsidR="009964C9" w:rsidRDefault="009964C9" w:rsidP="00EB5FD6">
      <w:pPr>
        <w:pStyle w:val="Geenafstand"/>
        <w:sectPr w:rsidR="009964C9" w:rsidSect="00B5640D">
          <w:type w:val="continuous"/>
          <w:pgSz w:w="11906" w:h="16838"/>
          <w:pgMar w:top="851" w:right="1417" w:bottom="851" w:left="1417" w:header="708" w:footer="708" w:gutter="0"/>
          <w:cols w:num="2" w:space="708"/>
          <w:docGrid w:linePitch="360"/>
        </w:sectPr>
      </w:pPr>
    </w:p>
    <w:p w14:paraId="602A8A51" w14:textId="6E1C2329" w:rsidR="00EB5FD6" w:rsidRPr="00EB5FD6" w:rsidRDefault="00EB5FD6" w:rsidP="00EB5FD6">
      <w:pPr>
        <w:pStyle w:val="Geenafstand"/>
        <w:rPr>
          <w:b/>
          <w:bCs/>
          <w:u w:val="single"/>
        </w:rPr>
      </w:pPr>
      <w:bookmarkStart w:id="7" w:name="_Hlk162292653"/>
      <w:r w:rsidRPr="00EB5FD6">
        <w:rPr>
          <w:b/>
          <w:bCs/>
          <w:u w:val="single"/>
        </w:rPr>
        <w:t>Schriftlezing:</w:t>
      </w:r>
      <w:r>
        <w:rPr>
          <w:b/>
          <w:bCs/>
          <w:u w:val="single"/>
        </w:rPr>
        <w:t xml:space="preserve"> Lucas 24: 13  - 27</w:t>
      </w:r>
      <w:r w:rsidRPr="00EB5FD6">
        <w:rPr>
          <w:b/>
          <w:bCs/>
          <w:u w:val="single"/>
        </w:rPr>
        <w:t xml:space="preserve"> </w:t>
      </w:r>
    </w:p>
    <w:bookmarkEnd w:id="7"/>
    <w:p w14:paraId="674F9C5E" w14:textId="77777777" w:rsidR="000A0812" w:rsidRDefault="000A0812" w:rsidP="000A0812">
      <w:pPr>
        <w:pStyle w:val="Geenafstand"/>
      </w:pPr>
      <w:r>
        <w:t xml:space="preserve">13En zie, twee van hen gingen op diezelfde dag naar een dorp dat zestig stadiën van Jeruzalem verwijderd was en waarvan de naam </w:t>
      </w:r>
      <w:proofErr w:type="spellStart"/>
      <w:r>
        <w:t>Emmaüs</w:t>
      </w:r>
      <w:proofErr w:type="spellEnd"/>
      <w:r>
        <w:t xml:space="preserve"> was.</w:t>
      </w:r>
    </w:p>
    <w:p w14:paraId="742EAC65" w14:textId="77777777" w:rsidR="000A0812" w:rsidRDefault="000A0812" w:rsidP="000A0812">
      <w:pPr>
        <w:pStyle w:val="Geenafstand"/>
      </w:pPr>
      <w:r>
        <w:t>14En zij spraken met elkaar over al deze dingen die gebeurd waren.</w:t>
      </w:r>
    </w:p>
    <w:p w14:paraId="3D988E43" w14:textId="77777777" w:rsidR="000A0812" w:rsidRDefault="000A0812" w:rsidP="000A0812">
      <w:pPr>
        <w:pStyle w:val="Geenafstand"/>
      </w:pPr>
      <w:r>
        <w:t>15En het gebeurde, terwijl zij met elkaar spraken en van gedachten wisselden, dat Jezus Zelf bij hen kwam en met hen meeliep.</w:t>
      </w:r>
    </w:p>
    <w:p w14:paraId="209665A7" w14:textId="77777777" w:rsidR="000A0812" w:rsidRDefault="000A0812" w:rsidP="000A0812">
      <w:pPr>
        <w:pStyle w:val="Geenafstand"/>
      </w:pPr>
      <w:r>
        <w:t>16Maar hun ogen werden gesloten gehouden, zodat zij Hem niet herkenden.</w:t>
      </w:r>
    </w:p>
    <w:p w14:paraId="44C66BD1" w14:textId="77777777" w:rsidR="000A0812" w:rsidRDefault="000A0812" w:rsidP="000A0812">
      <w:pPr>
        <w:pStyle w:val="Geenafstand"/>
      </w:pPr>
      <w:r>
        <w:t>17En Hij zei tegen hen: Wat zijn dit voor gesprekken die u al lopend met elkaar voert en waarom ziet u er zo bedroefd uit?</w:t>
      </w:r>
    </w:p>
    <w:p w14:paraId="0B231AF4" w14:textId="77777777" w:rsidR="000A0812" w:rsidRDefault="000A0812" w:rsidP="000A0812">
      <w:pPr>
        <w:pStyle w:val="Geenafstand"/>
      </w:pPr>
      <w:r>
        <w:t xml:space="preserve">18En de één, van wie de naam </w:t>
      </w:r>
      <w:proofErr w:type="spellStart"/>
      <w:r>
        <w:t>Kleopas</w:t>
      </w:r>
      <w:proofErr w:type="spellEnd"/>
      <w:r>
        <w:t xml:space="preserve"> was, antwoordde en zei tegen Hem: Bent U als enige een vreemdeling in Jeruzalem dat U niet weet welke dingen daar in deze dagen gebeurd zijn?</w:t>
      </w:r>
    </w:p>
    <w:p w14:paraId="5CCDB6F0" w14:textId="77777777" w:rsidR="000A0812" w:rsidRDefault="000A0812" w:rsidP="000A0812">
      <w:pPr>
        <w:pStyle w:val="Geenafstand"/>
      </w:pPr>
      <w:r>
        <w:t>19En Hij zei tegen hen: Welke dan? En zij zeiden tegen Hem: De dingen met betrekking tot Jezus de Nazarener, Die een Profeet was, machtig in werken en woorden voor God en heel het volk;</w:t>
      </w:r>
    </w:p>
    <w:p w14:paraId="5AF00D25" w14:textId="77777777" w:rsidR="000A0812" w:rsidRDefault="000A0812" w:rsidP="000A0812">
      <w:pPr>
        <w:pStyle w:val="Geenafstand"/>
      </w:pPr>
      <w:r>
        <w:t xml:space="preserve">20en hoe onze </w:t>
      </w:r>
      <w:proofErr w:type="spellStart"/>
      <w:r>
        <w:t>overpriesters</w:t>
      </w:r>
      <w:proofErr w:type="spellEnd"/>
      <w:r>
        <w:t xml:space="preserve"> en leiders Hem overgeleverd hebben om Hem ter dood te veroordelen, en Hem gekruisigd hebben.</w:t>
      </w:r>
    </w:p>
    <w:p w14:paraId="46353D3A" w14:textId="77777777" w:rsidR="000A0812" w:rsidRDefault="000A0812" w:rsidP="000A0812">
      <w:pPr>
        <w:pStyle w:val="Geenafstand"/>
      </w:pPr>
      <w:r>
        <w:t>21En wij hoopten dat Hij het was Die Israël zou verlossen. Maar al met al is het vandaag de derde dag sinds deze dingen gebeurd zijn.</w:t>
      </w:r>
    </w:p>
    <w:p w14:paraId="037AAC6C" w14:textId="77777777" w:rsidR="000A0812" w:rsidRDefault="000A0812" w:rsidP="000A0812">
      <w:pPr>
        <w:pStyle w:val="Geenafstand"/>
      </w:pPr>
      <w:r>
        <w:t>22Maar ook hebben sommige vrouwen uit ons midden, die vroeg in de morgen bij het graf geweest zijn, ons versteld doen staan.</w:t>
      </w:r>
    </w:p>
    <w:p w14:paraId="14355041" w14:textId="77777777" w:rsidR="000A0812" w:rsidRDefault="000A0812" w:rsidP="000A0812">
      <w:pPr>
        <w:pStyle w:val="Geenafstand"/>
      </w:pPr>
      <w:r>
        <w:lastRenderedPageBreak/>
        <w:t>23En toen zij Zijn lichaam niet vonden, kwamen ze zeggen dat ze zelfs een verschijning van engelen gezien hadden, die zeiden dat Hij leeft.</w:t>
      </w:r>
    </w:p>
    <w:p w14:paraId="5C5476BF" w14:textId="77777777" w:rsidR="000A0812" w:rsidRDefault="000A0812" w:rsidP="000A0812">
      <w:pPr>
        <w:pStyle w:val="Geenafstand"/>
      </w:pPr>
      <w:r>
        <w:t>24En sommigen van hen die bij ons waren, gingen naar het graf en troffen het ook zo aan als de vrouwen gezegd hadden, maar Hem zagen zij niet.</w:t>
      </w:r>
    </w:p>
    <w:p w14:paraId="2F5C72E0" w14:textId="77777777" w:rsidR="000A0812" w:rsidRDefault="000A0812" w:rsidP="000A0812">
      <w:pPr>
        <w:pStyle w:val="Geenafstand"/>
      </w:pPr>
      <w:r>
        <w:t xml:space="preserve">25En Hij zei tegen hen: O </w:t>
      </w:r>
      <w:proofErr w:type="spellStart"/>
      <w:r>
        <w:t>onverstandigen</w:t>
      </w:r>
      <w:proofErr w:type="spellEnd"/>
      <w:r>
        <w:t xml:space="preserve"> en </w:t>
      </w:r>
      <w:proofErr w:type="spellStart"/>
      <w:r>
        <w:t>tragen</w:t>
      </w:r>
      <w:proofErr w:type="spellEnd"/>
      <w:r>
        <w:t xml:space="preserve"> van hart! Dat u niet gelooft al wat de profeten gesproken hebben!</w:t>
      </w:r>
    </w:p>
    <w:p w14:paraId="08AFCE06" w14:textId="77777777" w:rsidR="000A0812" w:rsidRDefault="000A0812" w:rsidP="000A0812">
      <w:pPr>
        <w:pStyle w:val="Geenafstand"/>
      </w:pPr>
      <w:r>
        <w:t>26Moest de Christus dit niet lijden en zo in Zijn heerlijkheid ingaan?</w:t>
      </w:r>
    </w:p>
    <w:p w14:paraId="7CA95F46" w14:textId="5B7F7D11" w:rsidR="005001A5" w:rsidRDefault="000A0812" w:rsidP="000A0812">
      <w:pPr>
        <w:pStyle w:val="Geenafstand"/>
      </w:pPr>
      <w:r>
        <w:t>27En Hij begon bij Mozes en al de profeten en legde hun uit wat in al de Schriften over Hem geschreven was.</w:t>
      </w:r>
    </w:p>
    <w:p w14:paraId="2526126E" w14:textId="77777777" w:rsidR="009964C9" w:rsidRDefault="009964C9" w:rsidP="005001A5">
      <w:pPr>
        <w:pStyle w:val="Geenafstand"/>
        <w:rPr>
          <w:b/>
          <w:bCs/>
        </w:rPr>
      </w:pPr>
    </w:p>
    <w:p w14:paraId="61AF664A" w14:textId="0186A2F4" w:rsidR="00EB5FD6" w:rsidRPr="00EB5FD6" w:rsidRDefault="00EB5FD6" w:rsidP="005001A5">
      <w:pPr>
        <w:pStyle w:val="Geenafstand"/>
        <w:rPr>
          <w:b/>
          <w:bCs/>
        </w:rPr>
      </w:pPr>
      <w:r w:rsidRPr="00EB5FD6">
        <w:rPr>
          <w:b/>
          <w:bCs/>
        </w:rPr>
        <w:t xml:space="preserve">Zingen Lied </w:t>
      </w:r>
      <w:r>
        <w:rPr>
          <w:b/>
          <w:bCs/>
        </w:rPr>
        <w:t>112</w:t>
      </w:r>
      <w:r w:rsidRPr="00EB5FD6">
        <w:rPr>
          <w:b/>
          <w:bCs/>
        </w:rPr>
        <w:t>: 1, 2, en 3 (Op Toonhoogte)</w:t>
      </w:r>
    </w:p>
    <w:p w14:paraId="50985961" w14:textId="77777777" w:rsidR="00EB5FD6" w:rsidRDefault="00EB5FD6" w:rsidP="00EB5FD6">
      <w:pPr>
        <w:pStyle w:val="Geenafstand"/>
      </w:pPr>
      <w:r>
        <w:t>1. God dank! Laat iedereen het horen:</w:t>
      </w:r>
    </w:p>
    <w:p w14:paraId="7FA9BD52" w14:textId="77777777" w:rsidR="00EB5FD6" w:rsidRDefault="00EB5FD6" w:rsidP="00EB5FD6">
      <w:pPr>
        <w:pStyle w:val="Geenafstand"/>
      </w:pPr>
      <w:r>
        <w:t>Christus is waarlijk opgestaan!</w:t>
      </w:r>
    </w:p>
    <w:p w14:paraId="2DD0DFE3" w14:textId="77777777" w:rsidR="00EB5FD6" w:rsidRDefault="00EB5FD6" w:rsidP="00EB5FD6">
      <w:pPr>
        <w:pStyle w:val="Geenafstand"/>
      </w:pPr>
      <w:r>
        <w:t>Wij gaan niet in de nacht verloren -</w:t>
      </w:r>
    </w:p>
    <w:p w14:paraId="4129CCEC" w14:textId="77777777" w:rsidR="00EB5FD6" w:rsidRDefault="00EB5FD6" w:rsidP="00EB5FD6">
      <w:pPr>
        <w:pStyle w:val="Geenafstand"/>
      </w:pPr>
      <w:r>
        <w:t>Pasen: de grote dag breekt aan!</w:t>
      </w:r>
    </w:p>
    <w:p w14:paraId="7BA7622E" w14:textId="77777777" w:rsidR="00EB5FD6" w:rsidRDefault="00EB5FD6" w:rsidP="00EB5FD6">
      <w:pPr>
        <w:pStyle w:val="Geenafstand"/>
      </w:pPr>
      <w:r>
        <w:t>Geen grafsteen houdt het zonlicht tegen,</w:t>
      </w:r>
    </w:p>
    <w:p w14:paraId="5F6E86DB" w14:textId="77777777" w:rsidR="00EB5FD6" w:rsidRDefault="00EB5FD6" w:rsidP="00EB5FD6">
      <w:pPr>
        <w:pStyle w:val="Geenafstand"/>
      </w:pPr>
      <w:r>
        <w:t>een engel kondigt stralend aan:</w:t>
      </w:r>
    </w:p>
    <w:p w14:paraId="2E385B0C" w14:textId="77777777" w:rsidR="00EB5FD6" w:rsidRDefault="00EB5FD6" w:rsidP="00EB5FD6">
      <w:pPr>
        <w:pStyle w:val="Geenafstand"/>
      </w:pPr>
      <w:r>
        <w:t xml:space="preserve">Ziet waar zijn lichaam heeft gelegen, </w:t>
      </w:r>
    </w:p>
    <w:p w14:paraId="4309ACE2" w14:textId="77777777" w:rsidR="00EB5FD6" w:rsidRDefault="00EB5FD6" w:rsidP="00EB5FD6">
      <w:pPr>
        <w:pStyle w:val="Geenafstand"/>
      </w:pPr>
      <w:r>
        <w:t>waarlijk, de Heer is opgestaan!</w:t>
      </w:r>
    </w:p>
    <w:p w14:paraId="653A258D" w14:textId="77777777" w:rsidR="00EB5FD6" w:rsidRDefault="00EB5FD6" w:rsidP="00EB5FD6">
      <w:pPr>
        <w:pStyle w:val="Geenafstand"/>
      </w:pPr>
    </w:p>
    <w:p w14:paraId="02BF8F0F" w14:textId="77777777" w:rsidR="00EB5FD6" w:rsidRDefault="00EB5FD6" w:rsidP="00EB5FD6">
      <w:pPr>
        <w:pStyle w:val="Geenafstand"/>
      </w:pPr>
      <w:r>
        <w:t xml:space="preserve">2. Wij hadden alle hoop verloren, </w:t>
      </w:r>
    </w:p>
    <w:p w14:paraId="09DFD718" w14:textId="77777777" w:rsidR="00EB5FD6" w:rsidRDefault="00EB5FD6" w:rsidP="00EB5FD6">
      <w:pPr>
        <w:pStyle w:val="Geenafstand"/>
      </w:pPr>
      <w:r>
        <w:t>niemand van ons zag toekomst meer;</w:t>
      </w:r>
    </w:p>
    <w:p w14:paraId="6B4B6060" w14:textId="77777777" w:rsidR="00EB5FD6" w:rsidRDefault="00EB5FD6" w:rsidP="00EB5FD6">
      <w:pPr>
        <w:pStyle w:val="Geenafstand"/>
      </w:pPr>
      <w:r>
        <w:t>leeg was ons hart, als nooit tevoren</w:t>
      </w:r>
    </w:p>
    <w:p w14:paraId="45BD3D99" w14:textId="77777777" w:rsidR="00EB5FD6" w:rsidRDefault="00EB5FD6" w:rsidP="00EB5FD6">
      <w:pPr>
        <w:pStyle w:val="Geenafstand"/>
      </w:pPr>
      <w:r>
        <w:t>zo eenzaam, zonder onze Heer.</w:t>
      </w:r>
    </w:p>
    <w:p w14:paraId="07F0F585" w14:textId="77777777" w:rsidR="00EB5FD6" w:rsidRDefault="00EB5FD6" w:rsidP="00EB5FD6">
      <w:pPr>
        <w:pStyle w:val="Geenafstand"/>
      </w:pPr>
      <w:r>
        <w:t xml:space="preserve">Hopeloos donker was ons leven, </w:t>
      </w:r>
    </w:p>
    <w:p w14:paraId="4207A81D" w14:textId="77777777" w:rsidR="00EB5FD6" w:rsidRDefault="00EB5FD6" w:rsidP="00EB5FD6">
      <w:pPr>
        <w:pStyle w:val="Geenafstand"/>
      </w:pPr>
      <w:r>
        <w:t>een bange droom, een lange nacht;</w:t>
      </w:r>
    </w:p>
    <w:p w14:paraId="3AC92E3D" w14:textId="77777777" w:rsidR="00EB5FD6" w:rsidRDefault="00EB5FD6" w:rsidP="00EB5FD6">
      <w:pPr>
        <w:pStyle w:val="Geenafstand"/>
      </w:pPr>
      <w:r>
        <w:t>waar was ons laatste licht gebleven:</w:t>
      </w:r>
    </w:p>
    <w:p w14:paraId="52FF9B7F" w14:textId="77777777" w:rsidR="00EB5FD6" w:rsidRDefault="00EB5FD6" w:rsidP="00EB5FD6">
      <w:pPr>
        <w:pStyle w:val="Geenafstand"/>
      </w:pPr>
      <w:r>
        <w:t>Christus, die ons de toekomst bracht?</w:t>
      </w:r>
    </w:p>
    <w:p w14:paraId="32FD3FF6" w14:textId="77777777" w:rsidR="00EB5FD6" w:rsidRDefault="00EB5FD6" w:rsidP="00EB5FD6">
      <w:pPr>
        <w:pStyle w:val="Geenafstand"/>
      </w:pPr>
    </w:p>
    <w:p w14:paraId="388B9EA1" w14:textId="77777777" w:rsidR="00EB5FD6" w:rsidRDefault="00EB5FD6" w:rsidP="00EB5FD6">
      <w:pPr>
        <w:pStyle w:val="Geenafstand"/>
      </w:pPr>
      <w:r>
        <w:t>3. God dank! De hemel heeft gesproken:</w:t>
      </w:r>
    </w:p>
    <w:p w14:paraId="5F514D4B" w14:textId="77777777" w:rsidR="00EB5FD6" w:rsidRDefault="00EB5FD6" w:rsidP="00EB5FD6">
      <w:pPr>
        <w:pStyle w:val="Geenafstand"/>
      </w:pPr>
      <w:r>
        <w:t>Wie zoekt gij toch? Hij is hier niet!</w:t>
      </w:r>
    </w:p>
    <w:p w14:paraId="4D0F2909" w14:textId="77777777" w:rsidR="00EB5FD6" w:rsidRDefault="00EB5FD6" w:rsidP="00EB5FD6">
      <w:pPr>
        <w:pStyle w:val="Geenafstand"/>
      </w:pPr>
      <w:r>
        <w:t>Een nieuwe lente is ontloken,</w:t>
      </w:r>
    </w:p>
    <w:p w14:paraId="59A62299" w14:textId="77777777" w:rsidR="00EB5FD6" w:rsidRDefault="00EB5FD6" w:rsidP="00EB5FD6">
      <w:pPr>
        <w:pStyle w:val="Geenafstand"/>
      </w:pPr>
      <w:r>
        <w:t>vreugde begraaft het diepst verdriet.</w:t>
      </w:r>
    </w:p>
    <w:p w14:paraId="558A29BD" w14:textId="77777777" w:rsidR="00EB5FD6" w:rsidRDefault="00EB5FD6" w:rsidP="00EB5FD6">
      <w:pPr>
        <w:pStyle w:val="Geenafstand"/>
      </w:pPr>
      <w:r>
        <w:t>God lof! De nacht is overwonnen,</w:t>
      </w:r>
    </w:p>
    <w:p w14:paraId="30700F8D" w14:textId="77777777" w:rsidR="00EB5FD6" w:rsidRDefault="00EB5FD6" w:rsidP="00EB5FD6">
      <w:pPr>
        <w:pStyle w:val="Geenafstand"/>
      </w:pPr>
      <w:r>
        <w:t>het daglicht krijgt voorgoed ruim baan,</w:t>
      </w:r>
    </w:p>
    <w:p w14:paraId="56117089" w14:textId="77777777" w:rsidR="00EB5FD6" w:rsidRDefault="00EB5FD6" w:rsidP="00EB5FD6">
      <w:pPr>
        <w:pStyle w:val="Geenafstand"/>
      </w:pPr>
      <w:r>
        <w:t>De toekomst is vandaag begonnen –</w:t>
      </w:r>
    </w:p>
    <w:p w14:paraId="76170937" w14:textId="77777777" w:rsidR="00EB5FD6" w:rsidRDefault="00EB5FD6" w:rsidP="00EB5FD6">
      <w:pPr>
        <w:pStyle w:val="Geenafstand"/>
      </w:pPr>
      <w:r>
        <w:t>waarlijk, de Heer is opgestaan!</w:t>
      </w:r>
    </w:p>
    <w:p w14:paraId="18A54E02" w14:textId="77777777" w:rsidR="00EB5FD6" w:rsidRDefault="00EB5FD6" w:rsidP="00EB5FD6">
      <w:pPr>
        <w:pStyle w:val="Geenafstand"/>
      </w:pPr>
    </w:p>
    <w:p w14:paraId="76C2D14E" w14:textId="16875E09" w:rsidR="00EB5FD6" w:rsidRPr="00EB5FD6" w:rsidRDefault="00EB5FD6" w:rsidP="00EB5FD6">
      <w:pPr>
        <w:pStyle w:val="Geenafstand"/>
        <w:rPr>
          <w:b/>
          <w:bCs/>
        </w:rPr>
      </w:pPr>
      <w:bookmarkStart w:id="8" w:name="_Hlk162292507"/>
      <w:r w:rsidRPr="00EB5FD6">
        <w:rPr>
          <w:b/>
          <w:bCs/>
        </w:rPr>
        <w:t>Zingen Lied 1</w:t>
      </w:r>
      <w:r w:rsidR="002A467D">
        <w:rPr>
          <w:b/>
          <w:bCs/>
        </w:rPr>
        <w:t>08</w:t>
      </w:r>
      <w:r w:rsidRPr="00EB5FD6">
        <w:rPr>
          <w:b/>
          <w:bCs/>
        </w:rPr>
        <w:t>: 1, 2, 3 en 4 (Op Toonhoogte)</w:t>
      </w:r>
    </w:p>
    <w:bookmarkEnd w:id="8"/>
    <w:p w14:paraId="5EA3F6E2" w14:textId="77777777" w:rsidR="000A0812" w:rsidRDefault="000A0812" w:rsidP="00EB5FD6">
      <w:pPr>
        <w:pStyle w:val="Geenafstand"/>
        <w:sectPr w:rsidR="000A0812" w:rsidSect="00B5640D">
          <w:type w:val="continuous"/>
          <w:pgSz w:w="11906" w:h="16838"/>
          <w:pgMar w:top="851" w:right="1417" w:bottom="851" w:left="1417" w:header="708" w:footer="708" w:gutter="0"/>
          <w:cols w:space="708"/>
          <w:docGrid w:linePitch="360"/>
        </w:sectPr>
      </w:pPr>
    </w:p>
    <w:p w14:paraId="4F077069" w14:textId="77777777" w:rsidR="00EB5FD6" w:rsidRDefault="00EB5FD6" w:rsidP="00EB5FD6">
      <w:pPr>
        <w:pStyle w:val="Geenafstand"/>
      </w:pPr>
      <w:r>
        <w:t>1. Daar juicht een toon, daar klinkt een stem,</w:t>
      </w:r>
    </w:p>
    <w:p w14:paraId="6B704D19" w14:textId="77777777" w:rsidR="00EB5FD6" w:rsidRDefault="00EB5FD6" w:rsidP="00EB5FD6">
      <w:pPr>
        <w:pStyle w:val="Geenafstand"/>
      </w:pPr>
      <w:r>
        <w:t>die galmt door gans Jeruzalem.</w:t>
      </w:r>
    </w:p>
    <w:p w14:paraId="4E4AB9EF" w14:textId="77777777" w:rsidR="00EB5FD6" w:rsidRDefault="00EB5FD6" w:rsidP="00EB5FD6">
      <w:pPr>
        <w:pStyle w:val="Geenafstand"/>
      </w:pPr>
      <w:r>
        <w:t>Een heerlijk morgenlicht breekt aan,</w:t>
      </w:r>
    </w:p>
    <w:p w14:paraId="23CBD76C" w14:textId="77777777" w:rsidR="00EB5FD6" w:rsidRDefault="00EB5FD6" w:rsidP="00EB5FD6">
      <w:pPr>
        <w:pStyle w:val="Geenafstand"/>
      </w:pPr>
      <w:r>
        <w:t>de Zoon van God is opgestaan.</w:t>
      </w:r>
    </w:p>
    <w:p w14:paraId="5E141CA7" w14:textId="77777777" w:rsidR="00EB5FD6" w:rsidRDefault="00EB5FD6" w:rsidP="00EB5FD6">
      <w:pPr>
        <w:pStyle w:val="Geenafstand"/>
      </w:pPr>
    </w:p>
    <w:p w14:paraId="449C2B61" w14:textId="77777777" w:rsidR="00EB5FD6" w:rsidRDefault="00EB5FD6" w:rsidP="00EB5FD6">
      <w:pPr>
        <w:pStyle w:val="Geenafstand"/>
      </w:pPr>
      <w:r>
        <w:t>2. Geen graf hield Davids Zoon omkneld,</w:t>
      </w:r>
    </w:p>
    <w:p w14:paraId="3638F39E" w14:textId="77777777" w:rsidR="00EB5FD6" w:rsidRDefault="00EB5FD6" w:rsidP="00EB5FD6">
      <w:pPr>
        <w:pStyle w:val="Geenafstand"/>
      </w:pPr>
      <w:r>
        <w:t>Hij overwon, die sterke Held!</w:t>
      </w:r>
    </w:p>
    <w:p w14:paraId="41E6C3E6" w14:textId="77777777" w:rsidR="00EB5FD6" w:rsidRDefault="00EB5FD6" w:rsidP="00EB5FD6">
      <w:pPr>
        <w:pStyle w:val="Geenafstand"/>
      </w:pPr>
      <w:r>
        <w:t>Hij steeg uit 't graf door 's Vaders kracht,</w:t>
      </w:r>
    </w:p>
    <w:p w14:paraId="4CF61DAE" w14:textId="77777777" w:rsidR="00EB5FD6" w:rsidRDefault="00EB5FD6" w:rsidP="00EB5FD6">
      <w:pPr>
        <w:pStyle w:val="Geenafstand"/>
      </w:pPr>
      <w:r>
        <w:t>want Hij is God, bekleed met macht.</w:t>
      </w:r>
    </w:p>
    <w:p w14:paraId="53432A9F" w14:textId="77777777" w:rsidR="000A0812" w:rsidRDefault="000A0812" w:rsidP="00EB5FD6">
      <w:pPr>
        <w:pStyle w:val="Geenafstand"/>
        <w:sectPr w:rsidR="000A0812" w:rsidSect="00B5640D">
          <w:type w:val="continuous"/>
          <w:pgSz w:w="11906" w:h="16838"/>
          <w:pgMar w:top="851" w:right="1417" w:bottom="851" w:left="1417" w:header="708" w:footer="708" w:gutter="0"/>
          <w:cols w:num="2" w:space="708"/>
          <w:docGrid w:linePitch="360"/>
        </w:sectPr>
      </w:pPr>
    </w:p>
    <w:p w14:paraId="01F2AED0" w14:textId="77777777" w:rsidR="00EB5FD6" w:rsidRDefault="00EB5FD6" w:rsidP="00EB5FD6">
      <w:pPr>
        <w:pStyle w:val="Geenafstand"/>
      </w:pPr>
      <w:r>
        <w:t>3. Nu jaagt de dood geen angst meer aan,</w:t>
      </w:r>
    </w:p>
    <w:p w14:paraId="56292093" w14:textId="77777777" w:rsidR="00EB5FD6" w:rsidRDefault="00EB5FD6" w:rsidP="00EB5FD6">
      <w:pPr>
        <w:pStyle w:val="Geenafstand"/>
      </w:pPr>
      <w:r>
        <w:t>want alles, alles is voldaan.</w:t>
      </w:r>
    </w:p>
    <w:p w14:paraId="02D39E65" w14:textId="77777777" w:rsidR="00EB5FD6" w:rsidRDefault="00EB5FD6" w:rsidP="00EB5FD6">
      <w:pPr>
        <w:pStyle w:val="Geenafstand"/>
      </w:pPr>
      <w:r>
        <w:t>Die in 't geloof op Jezus ziet,</w:t>
      </w:r>
    </w:p>
    <w:p w14:paraId="0B703DE5" w14:textId="77777777" w:rsidR="00EB5FD6" w:rsidRDefault="00EB5FD6" w:rsidP="00EB5FD6">
      <w:pPr>
        <w:pStyle w:val="Geenafstand"/>
      </w:pPr>
      <w:r>
        <w:t>die vreest voor dood en helle niet.</w:t>
      </w:r>
    </w:p>
    <w:p w14:paraId="6C032C52" w14:textId="77777777" w:rsidR="00EB5FD6" w:rsidRDefault="00EB5FD6" w:rsidP="00EB5FD6">
      <w:pPr>
        <w:pStyle w:val="Geenafstand"/>
      </w:pPr>
    </w:p>
    <w:p w14:paraId="50C8241D" w14:textId="77777777" w:rsidR="00EB5FD6" w:rsidRDefault="00EB5FD6" w:rsidP="00EB5FD6">
      <w:pPr>
        <w:pStyle w:val="Geenafstand"/>
      </w:pPr>
      <w:r>
        <w:t>4. Want nu de Heer is opgestaan,</w:t>
      </w:r>
    </w:p>
    <w:p w14:paraId="291E5177" w14:textId="77777777" w:rsidR="00EB5FD6" w:rsidRDefault="00EB5FD6" w:rsidP="00EB5FD6">
      <w:pPr>
        <w:pStyle w:val="Geenafstand"/>
      </w:pPr>
      <w:r>
        <w:t>nu vangt het nieuwe leven aan.</w:t>
      </w:r>
    </w:p>
    <w:p w14:paraId="0B280F69" w14:textId="77777777" w:rsidR="00EB5FD6" w:rsidRDefault="00EB5FD6" w:rsidP="00EB5FD6">
      <w:pPr>
        <w:pStyle w:val="Geenafstand"/>
      </w:pPr>
      <w:r>
        <w:t>Een leven, door zijn dood bereid,</w:t>
      </w:r>
    </w:p>
    <w:p w14:paraId="1AE3E612" w14:textId="77777777" w:rsidR="00EB5FD6" w:rsidRDefault="00EB5FD6" w:rsidP="00EB5FD6">
      <w:pPr>
        <w:pStyle w:val="Geenafstand"/>
      </w:pPr>
      <w:r>
        <w:t>een leven in zijn heerlijkheid.</w:t>
      </w:r>
    </w:p>
    <w:p w14:paraId="346CDDEC" w14:textId="77777777" w:rsidR="000A0812" w:rsidRDefault="000A0812" w:rsidP="00EB5FD6">
      <w:pPr>
        <w:pStyle w:val="Geenafstand"/>
        <w:sectPr w:rsidR="000A0812" w:rsidSect="00B5640D">
          <w:type w:val="continuous"/>
          <w:pgSz w:w="11906" w:h="16838"/>
          <w:pgMar w:top="851" w:right="1417" w:bottom="851" w:left="1417" w:header="708" w:footer="708" w:gutter="0"/>
          <w:cols w:num="2" w:space="708"/>
          <w:docGrid w:linePitch="360"/>
        </w:sectPr>
      </w:pPr>
    </w:p>
    <w:p w14:paraId="0B935CB1" w14:textId="4C21685D" w:rsidR="00EB5FD6" w:rsidRPr="00EB5FD6" w:rsidRDefault="00EB5FD6" w:rsidP="00EB5FD6">
      <w:pPr>
        <w:pStyle w:val="Geenafstand"/>
        <w:rPr>
          <w:b/>
          <w:bCs/>
        </w:rPr>
      </w:pPr>
      <w:r w:rsidRPr="00EB5FD6">
        <w:rPr>
          <w:b/>
          <w:bCs/>
        </w:rPr>
        <w:t>Zingen Lied 11</w:t>
      </w:r>
      <w:r w:rsidR="002A467D">
        <w:rPr>
          <w:b/>
          <w:bCs/>
        </w:rPr>
        <w:t>1</w:t>
      </w:r>
      <w:r w:rsidRPr="00EB5FD6">
        <w:rPr>
          <w:b/>
          <w:bCs/>
        </w:rPr>
        <w:t xml:space="preserve">: 1, 2 en </w:t>
      </w:r>
      <w:r>
        <w:rPr>
          <w:b/>
          <w:bCs/>
        </w:rPr>
        <w:t>3</w:t>
      </w:r>
      <w:r w:rsidRPr="00EB5FD6">
        <w:rPr>
          <w:b/>
          <w:bCs/>
        </w:rPr>
        <w:t xml:space="preserve"> (Op Toonhoogte)</w:t>
      </w:r>
    </w:p>
    <w:p w14:paraId="4F9C7F2E" w14:textId="77777777" w:rsidR="00EB5FD6" w:rsidRDefault="00EB5FD6" w:rsidP="00EB5FD6">
      <w:pPr>
        <w:pStyle w:val="Geenafstand"/>
      </w:pPr>
      <w:r>
        <w:t>1. Geprezen zij de Heer die eeuwig leeft.</w:t>
      </w:r>
      <w:r>
        <w:tab/>
      </w:r>
    </w:p>
    <w:p w14:paraId="41C7F3C2" w14:textId="77777777" w:rsidR="00EB5FD6" w:rsidRDefault="00EB5FD6" w:rsidP="00EB5FD6">
      <w:pPr>
        <w:pStyle w:val="Geenafstand"/>
      </w:pPr>
      <w:r>
        <w:t>Die vol ontferming ieder troost</w:t>
      </w:r>
    </w:p>
    <w:p w14:paraId="2EDF3078" w14:textId="77777777" w:rsidR="00EB5FD6" w:rsidRDefault="00EB5FD6" w:rsidP="00EB5FD6">
      <w:pPr>
        <w:pStyle w:val="Geenafstand"/>
      </w:pPr>
      <w:r>
        <w:t>en alle schuld vergeeft.</w:t>
      </w:r>
    </w:p>
    <w:p w14:paraId="43534103" w14:textId="77777777" w:rsidR="00EB5FD6" w:rsidRDefault="00EB5FD6" w:rsidP="00EB5FD6">
      <w:pPr>
        <w:pStyle w:val="Geenafstand"/>
      </w:pPr>
      <w:r>
        <w:t>Die heel het aards gebeuren vast in handen heeft.</w:t>
      </w:r>
    </w:p>
    <w:p w14:paraId="3B0F9C7A" w14:textId="77777777" w:rsidR="00EB5FD6" w:rsidRPr="00CF60AB" w:rsidRDefault="00EB5FD6" w:rsidP="00EB5FD6">
      <w:pPr>
        <w:pStyle w:val="Geenafstand"/>
        <w:rPr>
          <w:i/>
          <w:iCs/>
        </w:rPr>
      </w:pPr>
      <w:r w:rsidRPr="00CF60AB">
        <w:rPr>
          <w:i/>
          <w:iCs/>
        </w:rPr>
        <w:t>(Refrein)</w:t>
      </w:r>
    </w:p>
    <w:p w14:paraId="60F2D2F4" w14:textId="77777777" w:rsidR="00EB5FD6" w:rsidRPr="00CF60AB" w:rsidRDefault="00EB5FD6" w:rsidP="00EB5FD6">
      <w:pPr>
        <w:pStyle w:val="Geenafstand"/>
        <w:rPr>
          <w:i/>
          <w:iCs/>
        </w:rPr>
      </w:pPr>
      <w:r w:rsidRPr="00CF60AB">
        <w:rPr>
          <w:i/>
          <w:iCs/>
        </w:rPr>
        <w:lastRenderedPageBreak/>
        <w:t>Hem zij de glorie, want Hij die overwon,</w:t>
      </w:r>
    </w:p>
    <w:p w14:paraId="5E93C44A" w14:textId="77777777" w:rsidR="00EB5FD6" w:rsidRPr="00CF60AB" w:rsidRDefault="00EB5FD6" w:rsidP="00EB5FD6">
      <w:pPr>
        <w:pStyle w:val="Geenafstand"/>
        <w:rPr>
          <w:i/>
          <w:iCs/>
        </w:rPr>
      </w:pPr>
      <w:r w:rsidRPr="00CF60AB">
        <w:rPr>
          <w:i/>
          <w:iCs/>
        </w:rPr>
        <w:t>zal nooit verlaten wat zijn hand begon.</w:t>
      </w:r>
    </w:p>
    <w:p w14:paraId="65DE2911" w14:textId="77777777" w:rsidR="00EB5FD6" w:rsidRPr="00CF60AB" w:rsidRDefault="00EB5FD6" w:rsidP="00EB5FD6">
      <w:pPr>
        <w:pStyle w:val="Geenafstand"/>
        <w:rPr>
          <w:i/>
          <w:iCs/>
        </w:rPr>
      </w:pPr>
      <w:r w:rsidRPr="00CF60AB">
        <w:rPr>
          <w:i/>
          <w:iCs/>
        </w:rPr>
        <w:t>Halleluja, geprezen zij het Lam,</w:t>
      </w:r>
    </w:p>
    <w:p w14:paraId="16DA5761" w14:textId="77777777" w:rsidR="00EB5FD6" w:rsidRPr="00CF60AB" w:rsidRDefault="00EB5FD6" w:rsidP="00EB5FD6">
      <w:pPr>
        <w:pStyle w:val="Geenafstand"/>
        <w:rPr>
          <w:i/>
          <w:iCs/>
        </w:rPr>
      </w:pPr>
      <w:r w:rsidRPr="00CF60AB">
        <w:rPr>
          <w:i/>
          <w:iCs/>
        </w:rPr>
        <w:t>dat de schuld der wereld op Zich nam.</w:t>
      </w:r>
      <w:r w:rsidRPr="00CF60AB">
        <w:rPr>
          <w:i/>
          <w:iCs/>
        </w:rPr>
        <w:tab/>
      </w:r>
    </w:p>
    <w:p w14:paraId="6B20B412" w14:textId="77777777" w:rsidR="00CF60AB" w:rsidRDefault="00CF60AB" w:rsidP="00EB5FD6">
      <w:pPr>
        <w:pStyle w:val="Geenafstand"/>
      </w:pPr>
    </w:p>
    <w:p w14:paraId="0FF9A6FA" w14:textId="24123FA7" w:rsidR="00EB5FD6" w:rsidRDefault="00EB5FD6" w:rsidP="00EB5FD6">
      <w:pPr>
        <w:pStyle w:val="Geenafstand"/>
      </w:pPr>
      <w:r>
        <w:t>2. Verdreven is de schaduw van de nacht,</w:t>
      </w:r>
    </w:p>
    <w:p w14:paraId="77878422" w14:textId="77777777" w:rsidR="00EB5FD6" w:rsidRDefault="00EB5FD6" w:rsidP="00EB5FD6">
      <w:pPr>
        <w:pStyle w:val="Geenafstand"/>
      </w:pPr>
      <w:r>
        <w:t>en wie Hem wil aanvaarden</w:t>
      </w:r>
    </w:p>
    <w:p w14:paraId="24E4F8DA" w14:textId="77777777" w:rsidR="00EB5FD6" w:rsidRDefault="00EB5FD6" w:rsidP="00EB5FD6">
      <w:pPr>
        <w:pStyle w:val="Geenafstand"/>
      </w:pPr>
      <w:r>
        <w:t>wordt eens veilig thuisgebracht.</w:t>
      </w:r>
    </w:p>
    <w:p w14:paraId="7F2B7744" w14:textId="77777777" w:rsidR="00EB5FD6" w:rsidRDefault="00EB5FD6" w:rsidP="00EB5FD6">
      <w:pPr>
        <w:pStyle w:val="Geenafstand"/>
      </w:pPr>
      <w:r>
        <w:t>Voor hem geldt ook dit wonder: alles is volbracht.</w:t>
      </w:r>
    </w:p>
    <w:p w14:paraId="418B751F" w14:textId="77777777" w:rsidR="00EB5FD6" w:rsidRDefault="00EB5FD6" w:rsidP="00EB5FD6">
      <w:pPr>
        <w:pStyle w:val="Geenafstand"/>
      </w:pPr>
      <w:r>
        <w:t>(Refrein)</w:t>
      </w:r>
    </w:p>
    <w:p w14:paraId="40E92E53" w14:textId="77777777" w:rsidR="00EB5FD6" w:rsidRDefault="00EB5FD6" w:rsidP="00EB5FD6">
      <w:pPr>
        <w:pStyle w:val="Geenafstand"/>
      </w:pPr>
      <w:r>
        <w:t>3. Hij doet ons dankbaar schouwen in het licht,</w:t>
      </w:r>
    </w:p>
    <w:p w14:paraId="4CA2F3DA" w14:textId="77777777" w:rsidR="00EB5FD6" w:rsidRDefault="00EB5FD6" w:rsidP="00EB5FD6">
      <w:pPr>
        <w:pStyle w:val="Geenafstand"/>
      </w:pPr>
      <w:r>
        <w:t>dat uitstraalt van het kruis,</w:t>
      </w:r>
    </w:p>
    <w:p w14:paraId="2271D9E6" w14:textId="77777777" w:rsidR="00EB5FD6" w:rsidRDefault="00EB5FD6" w:rsidP="00EB5FD6">
      <w:pPr>
        <w:pStyle w:val="Geenafstand"/>
      </w:pPr>
      <w:r>
        <w:t>dat eens voor ons werd opgericht.</w:t>
      </w:r>
    </w:p>
    <w:p w14:paraId="04C10F05" w14:textId="77777777" w:rsidR="00EB5FD6" w:rsidRDefault="00EB5FD6" w:rsidP="00EB5FD6">
      <w:pPr>
        <w:pStyle w:val="Geenafstand"/>
      </w:pPr>
      <w:r>
        <w:t xml:space="preserve">En voor ons oog verrijst een heerlijk </w:t>
      </w:r>
      <w:proofErr w:type="spellStart"/>
      <w:r>
        <w:t>verge¬zicht</w:t>
      </w:r>
      <w:proofErr w:type="spellEnd"/>
      <w:r>
        <w:t>.</w:t>
      </w:r>
    </w:p>
    <w:p w14:paraId="7D69EAB6" w14:textId="77777777" w:rsidR="00EB5FD6" w:rsidRDefault="00EB5FD6" w:rsidP="00EB5FD6">
      <w:pPr>
        <w:pStyle w:val="Geenafstand"/>
      </w:pPr>
      <w:r>
        <w:t>(Refrein)</w:t>
      </w:r>
    </w:p>
    <w:p w14:paraId="5B8E6377" w14:textId="77777777" w:rsidR="00EB5FD6" w:rsidRDefault="00EB5FD6" w:rsidP="00B57CF8">
      <w:pPr>
        <w:pStyle w:val="Geenafstand"/>
        <w:rPr>
          <w:b/>
          <w:bCs/>
        </w:rPr>
      </w:pPr>
    </w:p>
    <w:p w14:paraId="52585303" w14:textId="77777777" w:rsidR="007D5CD3" w:rsidRDefault="007D5CD3" w:rsidP="00B57CF8">
      <w:pPr>
        <w:pStyle w:val="Geenafstand"/>
        <w:sectPr w:rsidR="007D5CD3" w:rsidSect="00B5640D">
          <w:type w:val="continuous"/>
          <w:pgSz w:w="11906" w:h="16838"/>
          <w:pgMar w:top="851" w:right="1417" w:bottom="851" w:left="1417" w:header="708" w:footer="708" w:gutter="0"/>
          <w:cols w:space="708"/>
          <w:docGrid w:linePitch="360"/>
        </w:sectPr>
      </w:pPr>
    </w:p>
    <w:p w14:paraId="609CC7F3" w14:textId="77777777" w:rsidR="000A0812" w:rsidRDefault="005231CF" w:rsidP="000A0812">
      <w:pPr>
        <w:pStyle w:val="Geenafstand"/>
        <w:rPr>
          <w:b/>
          <w:bCs/>
        </w:rPr>
      </w:pPr>
      <w:r w:rsidRPr="005231CF">
        <w:rPr>
          <w:b/>
          <w:bCs/>
        </w:rPr>
        <w:t xml:space="preserve">Zingen </w:t>
      </w:r>
      <w:r w:rsidR="00E92D66">
        <w:rPr>
          <w:b/>
          <w:bCs/>
        </w:rPr>
        <w:t>Psalm</w:t>
      </w:r>
      <w:r w:rsidR="00306637">
        <w:rPr>
          <w:b/>
          <w:bCs/>
        </w:rPr>
        <w:t xml:space="preserve"> </w:t>
      </w:r>
      <w:r w:rsidR="00EB5FD6">
        <w:rPr>
          <w:b/>
          <w:bCs/>
        </w:rPr>
        <w:t>21</w:t>
      </w:r>
      <w:r w:rsidRPr="005231CF">
        <w:rPr>
          <w:b/>
          <w:bCs/>
        </w:rPr>
        <w:t xml:space="preserve"> :</w:t>
      </w:r>
      <w:r>
        <w:rPr>
          <w:b/>
          <w:bCs/>
        </w:rPr>
        <w:t xml:space="preserve"> 1</w:t>
      </w:r>
      <w:r w:rsidR="00EB5FD6">
        <w:rPr>
          <w:b/>
          <w:bCs/>
        </w:rPr>
        <w:t xml:space="preserve">, 4 </w:t>
      </w:r>
      <w:r w:rsidR="00E92D66">
        <w:rPr>
          <w:b/>
          <w:bCs/>
        </w:rPr>
        <w:t>en</w:t>
      </w:r>
      <w:r>
        <w:rPr>
          <w:b/>
          <w:bCs/>
        </w:rPr>
        <w:t xml:space="preserve"> </w:t>
      </w:r>
      <w:r w:rsidR="00EB5FD6">
        <w:rPr>
          <w:b/>
          <w:bCs/>
        </w:rPr>
        <w:t>5</w:t>
      </w:r>
      <w:r w:rsidR="00E92D66">
        <w:rPr>
          <w:b/>
          <w:bCs/>
        </w:rPr>
        <w:t xml:space="preserve"> </w:t>
      </w:r>
      <w:r w:rsidRPr="005231CF">
        <w:rPr>
          <w:b/>
          <w:bCs/>
        </w:rPr>
        <w:t>(</w:t>
      </w:r>
      <w:r w:rsidR="00EB5FD6">
        <w:rPr>
          <w:b/>
          <w:bCs/>
        </w:rPr>
        <w:t>OB</w:t>
      </w:r>
      <w:r w:rsidRPr="005231CF">
        <w:rPr>
          <w:b/>
          <w:bCs/>
        </w:rPr>
        <w:t>)</w:t>
      </w:r>
    </w:p>
    <w:p w14:paraId="367DB2CF" w14:textId="77777777" w:rsidR="000A0812" w:rsidRDefault="000A0812" w:rsidP="000A0812">
      <w:pPr>
        <w:pStyle w:val="Geenafstand"/>
        <w:sectPr w:rsidR="000A0812" w:rsidSect="00B5640D">
          <w:type w:val="continuous"/>
          <w:pgSz w:w="11906" w:h="16838"/>
          <w:pgMar w:top="851" w:right="1417" w:bottom="851" w:left="1417" w:header="708" w:footer="708" w:gutter="0"/>
          <w:cols w:space="708"/>
          <w:docGrid w:linePitch="360"/>
        </w:sectPr>
      </w:pPr>
    </w:p>
    <w:p w14:paraId="62FA9690" w14:textId="37E73D7E" w:rsidR="000A0812" w:rsidRPr="000A0812" w:rsidRDefault="000A0812" w:rsidP="000A0812">
      <w:pPr>
        <w:pStyle w:val="Geenafstand"/>
      </w:pPr>
      <w:r w:rsidRPr="000A0812">
        <w:t>1.</w:t>
      </w:r>
    </w:p>
    <w:p w14:paraId="24F05F4D" w14:textId="77777777" w:rsidR="000A0812" w:rsidRPr="000A0812" w:rsidRDefault="000A0812" w:rsidP="000A0812">
      <w:pPr>
        <w:pStyle w:val="Geenafstand"/>
      </w:pPr>
      <w:r w:rsidRPr="000A0812">
        <w:t>O HEER, de Koning is verheugd</w:t>
      </w:r>
    </w:p>
    <w:p w14:paraId="3484D50E" w14:textId="77777777" w:rsidR="000A0812" w:rsidRPr="000A0812" w:rsidRDefault="000A0812" w:rsidP="000A0812">
      <w:pPr>
        <w:pStyle w:val="Geenafstand"/>
      </w:pPr>
      <w:r w:rsidRPr="000A0812">
        <w:t>Om Uw geducht vermogen;</w:t>
      </w:r>
    </w:p>
    <w:p w14:paraId="66EE49E2" w14:textId="77777777" w:rsidR="000A0812" w:rsidRPr="000A0812" w:rsidRDefault="000A0812" w:rsidP="000A0812">
      <w:pPr>
        <w:pStyle w:val="Geenafstand"/>
      </w:pPr>
      <w:r w:rsidRPr="000A0812">
        <w:t>Uw heil zweeft hem voor d' ogen;</w:t>
      </w:r>
    </w:p>
    <w:p w14:paraId="5E954E19" w14:textId="77777777" w:rsidR="000A0812" w:rsidRPr="000A0812" w:rsidRDefault="000A0812" w:rsidP="000A0812">
      <w:pPr>
        <w:pStyle w:val="Geenafstand"/>
      </w:pPr>
      <w:r w:rsidRPr="000A0812">
        <w:t xml:space="preserve">En met wat blijde </w:t>
      </w:r>
      <w:proofErr w:type="spellStart"/>
      <w:r w:rsidRPr="000A0812">
        <w:t>zielevreugd</w:t>
      </w:r>
      <w:proofErr w:type="spellEnd"/>
    </w:p>
    <w:p w14:paraId="20E1FD9C" w14:textId="77777777" w:rsidR="000A0812" w:rsidRPr="000A0812" w:rsidRDefault="000A0812" w:rsidP="000A0812">
      <w:pPr>
        <w:pStyle w:val="Geenafstand"/>
      </w:pPr>
      <w:r w:rsidRPr="000A0812">
        <w:t xml:space="preserve">Zal hij, door al Uw </w:t>
      </w:r>
      <w:proofErr w:type="spellStart"/>
      <w:r w:rsidRPr="000A0812">
        <w:t>daân</w:t>
      </w:r>
      <w:proofErr w:type="spellEnd"/>
    </w:p>
    <w:p w14:paraId="47FD0FA0" w14:textId="18CB0C10" w:rsidR="000A0812" w:rsidRPr="000A0812" w:rsidRDefault="000A0812" w:rsidP="000A0812">
      <w:pPr>
        <w:pStyle w:val="Geenafstand"/>
      </w:pPr>
      <w:r w:rsidRPr="000A0812">
        <w:t xml:space="preserve">Verrukt, ten </w:t>
      </w:r>
      <w:proofErr w:type="spellStart"/>
      <w:r w:rsidRPr="000A0812">
        <w:t>reie</w:t>
      </w:r>
      <w:proofErr w:type="spellEnd"/>
      <w:r w:rsidRPr="000A0812">
        <w:t xml:space="preserve"> gaan!</w:t>
      </w:r>
    </w:p>
    <w:p w14:paraId="0030ADF5" w14:textId="77777777" w:rsidR="000A0812" w:rsidRDefault="000A0812" w:rsidP="000A0812">
      <w:pPr>
        <w:pStyle w:val="Geenafstand"/>
      </w:pPr>
    </w:p>
    <w:p w14:paraId="78AEAF26" w14:textId="0B62C517" w:rsidR="000A0812" w:rsidRDefault="000A0812" w:rsidP="000A0812">
      <w:pPr>
        <w:pStyle w:val="Geenafstand"/>
      </w:pPr>
      <w:r>
        <w:t>4.</w:t>
      </w:r>
    </w:p>
    <w:p w14:paraId="76A9B09C" w14:textId="77777777" w:rsidR="000A0812" w:rsidRDefault="000A0812" w:rsidP="000A0812">
      <w:pPr>
        <w:pStyle w:val="Geenafstand"/>
      </w:pPr>
      <w:r>
        <w:t>Hij heeft, o God, van U begeerd</w:t>
      </w:r>
    </w:p>
    <w:p w14:paraId="66E942C9" w14:textId="77777777" w:rsidR="000A0812" w:rsidRDefault="000A0812" w:rsidP="000A0812">
      <w:pPr>
        <w:pStyle w:val="Geenafstand"/>
      </w:pPr>
      <w:r>
        <w:t xml:space="preserve">Het </w:t>
      </w:r>
      <w:proofErr w:type="spellStart"/>
      <w:r>
        <w:t>onvergank'lijk</w:t>
      </w:r>
      <w:proofErr w:type="spellEnd"/>
      <w:r>
        <w:t xml:space="preserve"> leven;</w:t>
      </w:r>
    </w:p>
    <w:p w14:paraId="1DB40B70" w14:textId="77777777" w:rsidR="000A0812" w:rsidRDefault="000A0812" w:rsidP="000A0812">
      <w:pPr>
        <w:pStyle w:val="Geenafstand"/>
      </w:pPr>
      <w:r>
        <w:t>Gij hebt het hem gegeven.</w:t>
      </w:r>
    </w:p>
    <w:p w14:paraId="1F27892D" w14:textId="77777777" w:rsidR="000A0812" w:rsidRDefault="000A0812" w:rsidP="000A0812">
      <w:pPr>
        <w:pStyle w:val="Geenafstand"/>
      </w:pPr>
      <w:r>
        <w:t xml:space="preserve">Zo zijn de dagen hem </w:t>
      </w:r>
      <w:proofErr w:type="spellStart"/>
      <w:r>
        <w:t>vermeêrd</w:t>
      </w:r>
      <w:proofErr w:type="spellEnd"/>
      <w:r>
        <w:t>;</w:t>
      </w:r>
    </w:p>
    <w:p w14:paraId="4AC653BF" w14:textId="77777777" w:rsidR="000A0812" w:rsidRDefault="000A0812" w:rsidP="000A0812">
      <w:pPr>
        <w:pStyle w:val="Geenafstand"/>
      </w:pPr>
      <w:r>
        <w:t>Zo leeft de Vorst altoos;</w:t>
      </w:r>
    </w:p>
    <w:p w14:paraId="3DB76219" w14:textId="35879C68" w:rsidR="000A0812" w:rsidRDefault="000A0812" w:rsidP="000A0812">
      <w:pPr>
        <w:pStyle w:val="Geenafstand"/>
      </w:pPr>
      <w:r>
        <w:t>Zo leeft hij eindeloos.</w:t>
      </w:r>
    </w:p>
    <w:p w14:paraId="0F417017" w14:textId="77777777" w:rsidR="000A0812" w:rsidRDefault="000A0812" w:rsidP="000A0812">
      <w:pPr>
        <w:pStyle w:val="Geenafstand"/>
        <w:sectPr w:rsidR="000A0812" w:rsidSect="00B5640D">
          <w:type w:val="continuous"/>
          <w:pgSz w:w="11906" w:h="16838"/>
          <w:pgMar w:top="851" w:right="1417" w:bottom="851" w:left="1417" w:header="708" w:footer="708" w:gutter="0"/>
          <w:cols w:num="2" w:space="708"/>
          <w:docGrid w:linePitch="360"/>
        </w:sectPr>
      </w:pPr>
    </w:p>
    <w:p w14:paraId="27BA8C3B" w14:textId="09408609" w:rsidR="000A0812" w:rsidRDefault="000A0812" w:rsidP="000A0812">
      <w:pPr>
        <w:pStyle w:val="Geenafstand"/>
      </w:pPr>
      <w:r>
        <w:t>5.</w:t>
      </w:r>
    </w:p>
    <w:p w14:paraId="7937BB78" w14:textId="77777777" w:rsidR="000A0812" w:rsidRDefault="000A0812" w:rsidP="000A0812">
      <w:pPr>
        <w:pStyle w:val="Geenafstand"/>
      </w:pPr>
      <w:r>
        <w:t xml:space="preserve">Hoe groot en </w:t>
      </w:r>
      <w:proofErr w:type="spellStart"/>
      <w:r>
        <w:t>schitt'rend</w:t>
      </w:r>
      <w:proofErr w:type="spellEnd"/>
      <w:r>
        <w:t xml:space="preserve"> is zijn eer,</w:t>
      </w:r>
    </w:p>
    <w:p w14:paraId="6A1FE506" w14:textId="77777777" w:rsidR="000A0812" w:rsidRDefault="000A0812" w:rsidP="000A0812">
      <w:pPr>
        <w:pStyle w:val="Geenafstand"/>
      </w:pPr>
      <w:r>
        <w:t>Door 't heil, aan hem bewezen!</w:t>
      </w:r>
    </w:p>
    <w:p w14:paraId="64A20FE3" w14:textId="77777777" w:rsidR="000A0812" w:rsidRDefault="000A0812" w:rsidP="000A0812">
      <w:pPr>
        <w:pStyle w:val="Geenafstand"/>
      </w:pPr>
      <w:r>
        <w:t>Hoe is zijn roem gerezen!</w:t>
      </w:r>
    </w:p>
    <w:p w14:paraId="38486935" w14:textId="77777777" w:rsidR="000A0812" w:rsidRDefault="000A0812" w:rsidP="000A0812">
      <w:pPr>
        <w:pStyle w:val="Geenafstand"/>
      </w:pPr>
      <w:r>
        <w:t>O alvermogend' Opperheer,</w:t>
      </w:r>
    </w:p>
    <w:p w14:paraId="4CF8E5C1" w14:textId="77777777" w:rsidR="000A0812" w:rsidRDefault="000A0812" w:rsidP="000A0812">
      <w:pPr>
        <w:pStyle w:val="Geenafstand"/>
      </w:pPr>
      <w:r>
        <w:t>Wat glans, wat majesteit</w:t>
      </w:r>
    </w:p>
    <w:p w14:paraId="072EB3C2" w14:textId="0392EC3E" w:rsidR="00EB5FD6" w:rsidRPr="000A0812" w:rsidRDefault="000A0812" w:rsidP="000A0812">
      <w:pPr>
        <w:pStyle w:val="Geenafstand"/>
      </w:pPr>
      <w:r>
        <w:t>Hebt Gij dien Vorst bereid!</w:t>
      </w:r>
    </w:p>
    <w:p w14:paraId="25B2BC9F" w14:textId="77777777" w:rsidR="00EB5FD6" w:rsidRPr="000A0812" w:rsidRDefault="00EB5FD6" w:rsidP="00EB5FD6">
      <w:pPr>
        <w:pStyle w:val="Geenafstand"/>
      </w:pPr>
      <w:r w:rsidRPr="000A0812">
        <w:t xml:space="preserve"> </w:t>
      </w:r>
    </w:p>
    <w:p w14:paraId="2FA0DC71" w14:textId="77777777" w:rsidR="000A0812" w:rsidRDefault="000A0812" w:rsidP="00EB5FD6">
      <w:pPr>
        <w:pStyle w:val="Geenafstand"/>
        <w:rPr>
          <w:b/>
          <w:bCs/>
        </w:rPr>
        <w:sectPr w:rsidR="000A0812" w:rsidSect="00B5640D">
          <w:type w:val="continuous"/>
          <w:pgSz w:w="11906" w:h="16838"/>
          <w:pgMar w:top="851" w:right="1417" w:bottom="851" w:left="1417" w:header="708" w:footer="708" w:gutter="0"/>
          <w:cols w:space="708"/>
          <w:docGrid w:linePitch="360"/>
        </w:sectPr>
      </w:pPr>
    </w:p>
    <w:p w14:paraId="4AB62FE9" w14:textId="7E54DB63" w:rsidR="00EB5FD6" w:rsidRDefault="00EB5FD6" w:rsidP="00EB5FD6">
      <w:pPr>
        <w:pStyle w:val="Geenafstand"/>
        <w:rPr>
          <w:b/>
          <w:bCs/>
        </w:rPr>
      </w:pPr>
      <w:r w:rsidRPr="00EB5FD6">
        <w:rPr>
          <w:b/>
          <w:bCs/>
        </w:rPr>
        <w:t>Schriftlezing</w:t>
      </w:r>
      <w:r>
        <w:rPr>
          <w:b/>
          <w:bCs/>
        </w:rPr>
        <w:t xml:space="preserve"> en </w:t>
      </w:r>
      <w:r w:rsidR="000A0812">
        <w:rPr>
          <w:b/>
          <w:bCs/>
        </w:rPr>
        <w:t>meditatie</w:t>
      </w:r>
      <w:r w:rsidRPr="00EB5FD6">
        <w:rPr>
          <w:b/>
          <w:bCs/>
        </w:rPr>
        <w:t>: Lucas 24:  2</w:t>
      </w:r>
      <w:r>
        <w:rPr>
          <w:b/>
          <w:bCs/>
        </w:rPr>
        <w:t>8 - 35</w:t>
      </w:r>
    </w:p>
    <w:p w14:paraId="2D9DAE4A" w14:textId="38AD8CFB" w:rsidR="000A0812" w:rsidRPr="000A0812" w:rsidRDefault="002A467D" w:rsidP="000A0812">
      <w:pPr>
        <w:pStyle w:val="Geenafstand"/>
      </w:pPr>
      <w:r>
        <w:t>2</w:t>
      </w:r>
      <w:r w:rsidR="000A0812" w:rsidRPr="000A0812">
        <w:t>8En zij kwamen dicht bij het dorp waar ze naartoe gingen en Hij deed alsof Hij verder zou gaan.</w:t>
      </w:r>
    </w:p>
    <w:p w14:paraId="15342587" w14:textId="77777777" w:rsidR="000A0812" w:rsidRPr="000A0812" w:rsidRDefault="000A0812" w:rsidP="000A0812">
      <w:pPr>
        <w:pStyle w:val="Geenafstand"/>
      </w:pPr>
      <w:r w:rsidRPr="000A0812">
        <w:t>29En zij drongen er bij Hem op aan en zeiden: Blijf bij ons, want het is tegen de avond en de dag is gedaald. En Hij ging naar binnen om bij hen te blijven.</w:t>
      </w:r>
    </w:p>
    <w:p w14:paraId="0C905AF4" w14:textId="77777777" w:rsidR="000A0812" w:rsidRPr="000A0812" w:rsidRDefault="000A0812" w:rsidP="000A0812">
      <w:pPr>
        <w:pStyle w:val="Geenafstand"/>
      </w:pPr>
      <w:r w:rsidRPr="000A0812">
        <w:t>30En het gebeurde, toen Hij met hen aan tafel aanlag, dat Hij het brood nam en het zegende. En toen Hij het gebroken had, gaf Hij het aan hen.</w:t>
      </w:r>
    </w:p>
    <w:p w14:paraId="18FDEAE1" w14:textId="77777777" w:rsidR="000A0812" w:rsidRPr="000A0812" w:rsidRDefault="000A0812" w:rsidP="000A0812">
      <w:pPr>
        <w:pStyle w:val="Geenafstand"/>
      </w:pPr>
      <w:r w:rsidRPr="000A0812">
        <w:t>31En hun ogen werden geopend, en zij herkenden Hem, maar Hij verdween uit hun gezicht.</w:t>
      </w:r>
    </w:p>
    <w:p w14:paraId="602881F8" w14:textId="77777777" w:rsidR="000A0812" w:rsidRPr="000A0812" w:rsidRDefault="000A0812" w:rsidP="000A0812">
      <w:pPr>
        <w:pStyle w:val="Geenafstand"/>
      </w:pPr>
      <w:r w:rsidRPr="000A0812">
        <w:t>32En zij zeiden tegen elkaar: Was ons hart niet brandend in ons, toen Hij onderweg tot ons sprak en voor ons de Schriften opende?</w:t>
      </w:r>
    </w:p>
    <w:p w14:paraId="0D0EE4D5" w14:textId="77777777" w:rsidR="000A0812" w:rsidRPr="000A0812" w:rsidRDefault="000A0812" w:rsidP="000A0812">
      <w:pPr>
        <w:pStyle w:val="Geenafstand"/>
      </w:pPr>
      <w:r w:rsidRPr="000A0812">
        <w:t>33En op datzelfde moment stonden zij op en keerden terug naar Jeruzalem, en vonden de elf discipelen en hen die bij hen waren, bijeen.</w:t>
      </w:r>
    </w:p>
    <w:p w14:paraId="0F6D7BC6" w14:textId="77777777" w:rsidR="000A0812" w:rsidRPr="000A0812" w:rsidRDefault="000A0812" w:rsidP="000A0812">
      <w:pPr>
        <w:pStyle w:val="Geenafstand"/>
      </w:pPr>
      <w:r w:rsidRPr="000A0812">
        <w:t>34Die zeiden: De Heere is werkelijk opgewekt en is aan Simon verschenen.</w:t>
      </w:r>
    </w:p>
    <w:p w14:paraId="73E64A35" w14:textId="76321DD6" w:rsidR="000A0812" w:rsidRPr="000A0812" w:rsidRDefault="000A0812" w:rsidP="000A0812">
      <w:pPr>
        <w:pStyle w:val="Geenafstand"/>
      </w:pPr>
      <w:r w:rsidRPr="000A0812">
        <w:t>35En zij vertelden wat er onderweg gebeurd was, en hoe Hij door hen herkend was bij het breken van het brood.</w:t>
      </w:r>
    </w:p>
    <w:p w14:paraId="44C1A5FB" w14:textId="77777777" w:rsidR="000A0812" w:rsidRPr="000A0812" w:rsidRDefault="000A0812" w:rsidP="00B57CF8">
      <w:pPr>
        <w:pStyle w:val="Geenafstand"/>
      </w:pPr>
    </w:p>
    <w:p w14:paraId="46D2ACDA" w14:textId="779A13F7" w:rsidR="008037C2" w:rsidRPr="008037C2" w:rsidRDefault="00282E6C" w:rsidP="008037C2">
      <w:pPr>
        <w:pStyle w:val="Geenafstand"/>
        <w:rPr>
          <w:b/>
          <w:bCs/>
        </w:rPr>
      </w:pPr>
      <w:r w:rsidRPr="00282E6C">
        <w:rPr>
          <w:b/>
          <w:bCs/>
        </w:rPr>
        <w:t xml:space="preserve">Zingen Lied </w:t>
      </w:r>
      <w:r>
        <w:rPr>
          <w:b/>
          <w:bCs/>
        </w:rPr>
        <w:t>392</w:t>
      </w:r>
      <w:r w:rsidRPr="00282E6C">
        <w:rPr>
          <w:b/>
          <w:bCs/>
        </w:rPr>
        <w:t xml:space="preserve">: 1, </w:t>
      </w:r>
      <w:r>
        <w:rPr>
          <w:b/>
          <w:bCs/>
        </w:rPr>
        <w:t>4</w:t>
      </w:r>
      <w:r w:rsidRPr="00282E6C">
        <w:rPr>
          <w:b/>
          <w:bCs/>
        </w:rPr>
        <w:t xml:space="preserve"> en </w:t>
      </w:r>
      <w:r>
        <w:rPr>
          <w:b/>
          <w:bCs/>
        </w:rPr>
        <w:t>6</w:t>
      </w:r>
      <w:r w:rsidRPr="00282E6C">
        <w:rPr>
          <w:b/>
          <w:bCs/>
        </w:rPr>
        <w:t xml:space="preserve"> (Op Toonhoogte)</w:t>
      </w:r>
    </w:p>
    <w:p w14:paraId="1870F693" w14:textId="77777777" w:rsidR="008037C2" w:rsidRDefault="008037C2" w:rsidP="008037C2">
      <w:pPr>
        <w:pStyle w:val="Geenafstand"/>
        <w:sectPr w:rsidR="008037C2" w:rsidSect="00B5640D">
          <w:type w:val="continuous"/>
          <w:pgSz w:w="11906" w:h="16838"/>
          <w:pgMar w:top="851" w:right="1417" w:bottom="851" w:left="1417" w:header="708" w:footer="708" w:gutter="0"/>
          <w:cols w:space="708"/>
          <w:docGrid w:linePitch="360"/>
        </w:sectPr>
      </w:pPr>
    </w:p>
    <w:p w14:paraId="5A9AD7D1" w14:textId="77777777" w:rsidR="00282E6C" w:rsidRDefault="00282E6C" w:rsidP="00282E6C">
      <w:pPr>
        <w:pStyle w:val="Geenafstand"/>
      </w:pPr>
      <w:r>
        <w:t>1. Eens, als de bazuinen klinken,</w:t>
      </w:r>
    </w:p>
    <w:p w14:paraId="015647D1" w14:textId="77777777" w:rsidR="00282E6C" w:rsidRDefault="00282E6C" w:rsidP="00282E6C">
      <w:pPr>
        <w:pStyle w:val="Geenafstand"/>
      </w:pPr>
      <w:r>
        <w:t>uit de hoogte, links en rechts,</w:t>
      </w:r>
    </w:p>
    <w:p w14:paraId="660DDD10" w14:textId="77777777" w:rsidR="00282E6C" w:rsidRDefault="00282E6C" w:rsidP="00282E6C">
      <w:pPr>
        <w:pStyle w:val="Geenafstand"/>
      </w:pPr>
      <w:r>
        <w:t>duizend stemmen ons omringen,</w:t>
      </w:r>
    </w:p>
    <w:p w14:paraId="3CE69B3C" w14:textId="77777777" w:rsidR="00282E6C" w:rsidRDefault="00282E6C" w:rsidP="00282E6C">
      <w:pPr>
        <w:pStyle w:val="Geenafstand"/>
      </w:pPr>
      <w:r>
        <w:t>ja en amen wordt gezegd,</w:t>
      </w:r>
    </w:p>
    <w:p w14:paraId="75DE2BBA" w14:textId="77777777" w:rsidR="00282E6C" w:rsidRDefault="00282E6C" w:rsidP="00282E6C">
      <w:pPr>
        <w:pStyle w:val="Geenafstand"/>
      </w:pPr>
      <w:r>
        <w:t>rest er niets meer dan te zingen,</w:t>
      </w:r>
    </w:p>
    <w:p w14:paraId="67408417" w14:textId="77777777" w:rsidR="00282E6C" w:rsidRDefault="00282E6C" w:rsidP="00282E6C">
      <w:pPr>
        <w:pStyle w:val="Geenafstand"/>
      </w:pPr>
      <w:r>
        <w:t>Heer, dan is uw pleit beslecht.</w:t>
      </w:r>
    </w:p>
    <w:p w14:paraId="24ADDC1A" w14:textId="77777777" w:rsidR="00282E6C" w:rsidRDefault="00282E6C" w:rsidP="00282E6C">
      <w:pPr>
        <w:pStyle w:val="Geenafstand"/>
      </w:pPr>
      <w:r>
        <w:t>4. Als de graven openbreken</w:t>
      </w:r>
    </w:p>
    <w:p w14:paraId="3CE196E8" w14:textId="77777777" w:rsidR="00282E6C" w:rsidRDefault="00282E6C" w:rsidP="00282E6C">
      <w:pPr>
        <w:pStyle w:val="Geenafstand"/>
      </w:pPr>
      <w:r>
        <w:t>en de mensenstroom vangt aan</w:t>
      </w:r>
    </w:p>
    <w:p w14:paraId="3567045E" w14:textId="77777777" w:rsidR="00282E6C" w:rsidRDefault="00282E6C" w:rsidP="00282E6C">
      <w:pPr>
        <w:pStyle w:val="Geenafstand"/>
      </w:pPr>
      <w:r>
        <w:t>om de loftrompet te steken</w:t>
      </w:r>
    </w:p>
    <w:p w14:paraId="4C1F6BEE" w14:textId="77777777" w:rsidR="00282E6C" w:rsidRDefault="00282E6C" w:rsidP="00282E6C">
      <w:pPr>
        <w:pStyle w:val="Geenafstand"/>
      </w:pPr>
      <w:r>
        <w:t>en uw hofstad in te gaan:</w:t>
      </w:r>
    </w:p>
    <w:p w14:paraId="6C7C64DF" w14:textId="77777777" w:rsidR="00282E6C" w:rsidRDefault="00282E6C" w:rsidP="00282E6C">
      <w:pPr>
        <w:pStyle w:val="Geenafstand"/>
      </w:pPr>
      <w:r>
        <w:t>Heer, laat ons dan niet ontbreken,</w:t>
      </w:r>
    </w:p>
    <w:p w14:paraId="7B36AFED" w14:textId="77777777" w:rsidR="00282E6C" w:rsidRDefault="00282E6C" w:rsidP="00282E6C">
      <w:pPr>
        <w:pStyle w:val="Geenafstand"/>
      </w:pPr>
      <w:r>
        <w:t>want de traagheid grijpt ons aan.</w:t>
      </w:r>
    </w:p>
    <w:p w14:paraId="5C75E15E" w14:textId="77777777" w:rsidR="000A0812" w:rsidRDefault="000A0812" w:rsidP="00282E6C">
      <w:pPr>
        <w:pStyle w:val="Geenafstand"/>
        <w:sectPr w:rsidR="000A0812" w:rsidSect="00B5640D">
          <w:type w:val="continuous"/>
          <w:pgSz w:w="11906" w:h="16838"/>
          <w:pgMar w:top="851" w:right="1417" w:bottom="851" w:left="1417" w:header="708" w:footer="708" w:gutter="0"/>
          <w:cols w:num="2" w:space="708"/>
          <w:docGrid w:linePitch="360"/>
        </w:sectPr>
      </w:pPr>
    </w:p>
    <w:p w14:paraId="119B6B2A" w14:textId="77777777" w:rsidR="00282E6C" w:rsidRDefault="00282E6C" w:rsidP="00282E6C">
      <w:pPr>
        <w:pStyle w:val="Geenafstand"/>
      </w:pPr>
      <w:r>
        <w:lastRenderedPageBreak/>
        <w:t>6. Van die dag kan niemand weten,</w:t>
      </w:r>
    </w:p>
    <w:p w14:paraId="126AE53B" w14:textId="77777777" w:rsidR="00282E6C" w:rsidRDefault="00282E6C" w:rsidP="00282E6C">
      <w:pPr>
        <w:pStyle w:val="Geenafstand"/>
      </w:pPr>
      <w:r>
        <w:t>maar het woord drijft aan tot spoed,</w:t>
      </w:r>
    </w:p>
    <w:p w14:paraId="29E8BA0A" w14:textId="77777777" w:rsidR="00282E6C" w:rsidRDefault="00282E6C" w:rsidP="00282E6C">
      <w:pPr>
        <w:pStyle w:val="Geenafstand"/>
      </w:pPr>
      <w:r>
        <w:t>zouden wij niet haastig eten,</w:t>
      </w:r>
    </w:p>
    <w:p w14:paraId="6035CE8C" w14:textId="77777777" w:rsidR="00282E6C" w:rsidRDefault="00282E6C" w:rsidP="00282E6C">
      <w:pPr>
        <w:pStyle w:val="Geenafstand"/>
      </w:pPr>
      <w:r>
        <w:t>gaandeweg Hem tegemoet,</w:t>
      </w:r>
    </w:p>
    <w:p w14:paraId="0B41C48D" w14:textId="77777777" w:rsidR="00282E6C" w:rsidRDefault="00282E6C" w:rsidP="00282E6C">
      <w:pPr>
        <w:pStyle w:val="Geenafstand"/>
      </w:pPr>
      <w:r>
        <w:t xml:space="preserve">Jezus Christus, </w:t>
      </w:r>
      <w:proofErr w:type="spellStart"/>
      <w:r>
        <w:t>gist'ren</w:t>
      </w:r>
      <w:proofErr w:type="spellEnd"/>
      <w:r>
        <w:t>, heden,</w:t>
      </w:r>
    </w:p>
    <w:p w14:paraId="751E1A14" w14:textId="77777777" w:rsidR="00282E6C" w:rsidRDefault="00282E6C" w:rsidP="00282E6C">
      <w:pPr>
        <w:pStyle w:val="Geenafstand"/>
      </w:pPr>
      <w:r>
        <w:t>komt voor eens en komt voorgoed!</w:t>
      </w:r>
    </w:p>
    <w:p w14:paraId="1B4C135F" w14:textId="77777777" w:rsidR="00CF60AB" w:rsidRDefault="00CF60AB" w:rsidP="00282E6C">
      <w:pPr>
        <w:pStyle w:val="Geenafstand"/>
        <w:rPr>
          <w:b/>
          <w:bCs/>
        </w:rPr>
      </w:pPr>
    </w:p>
    <w:p w14:paraId="32F1AC6E" w14:textId="00AF0402" w:rsidR="00282E6C" w:rsidRPr="00282E6C" w:rsidRDefault="00282E6C" w:rsidP="00282E6C">
      <w:pPr>
        <w:pStyle w:val="Geenafstand"/>
        <w:rPr>
          <w:b/>
          <w:bCs/>
        </w:rPr>
      </w:pPr>
      <w:r w:rsidRPr="00282E6C">
        <w:rPr>
          <w:b/>
          <w:bCs/>
        </w:rPr>
        <w:t xml:space="preserve">Zingen Lied </w:t>
      </w:r>
      <w:r w:rsidR="002A467D">
        <w:rPr>
          <w:b/>
          <w:bCs/>
        </w:rPr>
        <w:t>400</w:t>
      </w:r>
      <w:r w:rsidRPr="00282E6C">
        <w:rPr>
          <w:b/>
          <w:bCs/>
        </w:rPr>
        <w:t xml:space="preserve">: 1, </w:t>
      </w:r>
      <w:r w:rsidR="00F323E8">
        <w:rPr>
          <w:b/>
          <w:bCs/>
        </w:rPr>
        <w:t>2, 3 en 4</w:t>
      </w:r>
      <w:r w:rsidRPr="00282E6C">
        <w:rPr>
          <w:b/>
          <w:bCs/>
        </w:rPr>
        <w:t xml:space="preserve"> (Op Toonhoogte)</w:t>
      </w:r>
    </w:p>
    <w:p w14:paraId="3153CA23" w14:textId="77777777" w:rsidR="000A0812" w:rsidRDefault="000A0812" w:rsidP="00282E6C">
      <w:pPr>
        <w:pStyle w:val="Geenafstand"/>
        <w:sectPr w:rsidR="000A0812" w:rsidSect="00B5640D">
          <w:type w:val="continuous"/>
          <w:pgSz w:w="11906" w:h="16838"/>
          <w:pgMar w:top="851" w:right="1417" w:bottom="851" w:left="1417" w:header="708" w:footer="708" w:gutter="0"/>
          <w:cols w:space="708"/>
          <w:docGrid w:linePitch="360"/>
        </w:sectPr>
      </w:pPr>
    </w:p>
    <w:p w14:paraId="0ABE0A3B" w14:textId="77777777" w:rsidR="00282E6C" w:rsidRDefault="00282E6C" w:rsidP="00282E6C">
      <w:pPr>
        <w:pStyle w:val="Geenafstand"/>
      </w:pPr>
      <w:r>
        <w:t>1.Wat zal de wereld mooi zijn op die dag,</w:t>
      </w:r>
    </w:p>
    <w:p w14:paraId="379B3D18" w14:textId="77777777" w:rsidR="00282E6C" w:rsidRDefault="00282E6C" w:rsidP="00282E6C">
      <w:pPr>
        <w:pStyle w:val="Geenafstand"/>
      </w:pPr>
      <w:r>
        <w:t>als Jezus weer zal komen op de wolken,</w:t>
      </w:r>
    </w:p>
    <w:p w14:paraId="59839C61" w14:textId="77777777" w:rsidR="00282E6C" w:rsidRDefault="00282E6C" w:rsidP="00282E6C">
      <w:pPr>
        <w:pStyle w:val="Geenafstand"/>
      </w:pPr>
      <w:r>
        <w:t>als al wat leeft, de natiën, de volken,</w:t>
      </w:r>
    </w:p>
    <w:p w14:paraId="29132D33" w14:textId="77777777" w:rsidR="00282E6C" w:rsidRDefault="00282E6C" w:rsidP="00282E6C">
      <w:pPr>
        <w:pStyle w:val="Geenafstand"/>
      </w:pPr>
      <w:r>
        <w:t>zich voor Hem zullen buigen vol ontzag.</w:t>
      </w:r>
    </w:p>
    <w:p w14:paraId="766B6F9F" w14:textId="77777777" w:rsidR="00282E6C" w:rsidRDefault="00282E6C" w:rsidP="00282E6C">
      <w:pPr>
        <w:pStyle w:val="Geenafstand"/>
      </w:pPr>
      <w:r>
        <w:t>2. Wat zal de wereld mooi zijn op die dag,</w:t>
      </w:r>
    </w:p>
    <w:p w14:paraId="12A61882" w14:textId="77777777" w:rsidR="00282E6C" w:rsidRDefault="00282E6C" w:rsidP="00282E6C">
      <w:pPr>
        <w:pStyle w:val="Geenafstand"/>
      </w:pPr>
      <w:r>
        <w:t>als God zijn tent zal opslaan bij de mensen,</w:t>
      </w:r>
    </w:p>
    <w:p w14:paraId="0906DC84" w14:textId="77777777" w:rsidR="00282E6C" w:rsidRDefault="00282E6C" w:rsidP="00282E6C">
      <w:pPr>
        <w:pStyle w:val="Geenafstand"/>
      </w:pPr>
      <w:r>
        <w:t>Als volken niet gescheiden meer door grenzen,</w:t>
      </w:r>
    </w:p>
    <w:p w14:paraId="67466AA6" w14:textId="77777777" w:rsidR="00282E6C" w:rsidRDefault="00282E6C" w:rsidP="00282E6C">
      <w:pPr>
        <w:pStyle w:val="Geenafstand"/>
      </w:pPr>
      <w:r>
        <w:t>zich zullen scharen onder Christus’ vlag.</w:t>
      </w:r>
    </w:p>
    <w:p w14:paraId="767E6545" w14:textId="77777777" w:rsidR="000A0812" w:rsidRDefault="000A0812" w:rsidP="00282E6C">
      <w:pPr>
        <w:pStyle w:val="Geenafstand"/>
        <w:sectPr w:rsidR="000A0812" w:rsidSect="00B5640D">
          <w:type w:val="continuous"/>
          <w:pgSz w:w="11906" w:h="16838"/>
          <w:pgMar w:top="851" w:right="1417" w:bottom="851" w:left="1417" w:header="708" w:footer="708" w:gutter="0"/>
          <w:cols w:num="2" w:space="708"/>
          <w:docGrid w:linePitch="360"/>
        </w:sectPr>
      </w:pPr>
    </w:p>
    <w:p w14:paraId="6A000FFC" w14:textId="77777777" w:rsidR="000A0812" w:rsidRDefault="000A0812" w:rsidP="00282E6C">
      <w:pPr>
        <w:pStyle w:val="Geenafstand"/>
        <w:sectPr w:rsidR="000A0812" w:rsidSect="00B5640D">
          <w:type w:val="continuous"/>
          <w:pgSz w:w="11906" w:h="16838"/>
          <w:pgMar w:top="851" w:right="1417" w:bottom="851" w:left="1417" w:header="708" w:footer="708" w:gutter="0"/>
          <w:cols w:space="708"/>
          <w:docGrid w:linePitch="360"/>
        </w:sectPr>
      </w:pPr>
    </w:p>
    <w:p w14:paraId="3D5DC18A" w14:textId="77777777" w:rsidR="00282E6C" w:rsidRDefault="00282E6C" w:rsidP="00282E6C">
      <w:pPr>
        <w:pStyle w:val="Geenafstand"/>
      </w:pPr>
      <w:r>
        <w:t>3. Wat zal de wereld mooi zijn op die dag,</w:t>
      </w:r>
    </w:p>
    <w:p w14:paraId="50D6A978" w14:textId="77777777" w:rsidR="00282E6C" w:rsidRDefault="00282E6C" w:rsidP="00282E6C">
      <w:pPr>
        <w:pStyle w:val="Geenafstand"/>
      </w:pPr>
      <w:r>
        <w:t>als heel de schepping zal gezuiverd wezen,</w:t>
      </w:r>
    </w:p>
    <w:p w14:paraId="56302E5E" w14:textId="77777777" w:rsidR="00282E6C" w:rsidRDefault="00282E6C" w:rsidP="00282E6C">
      <w:pPr>
        <w:pStyle w:val="Geenafstand"/>
      </w:pPr>
      <w:r>
        <w:t xml:space="preserve">als </w:t>
      </w:r>
      <w:proofErr w:type="spellStart"/>
      <w:r>
        <w:t>d’aarde</w:t>
      </w:r>
      <w:proofErr w:type="spellEnd"/>
      <w:r>
        <w:t xml:space="preserve"> zal vernieuwd zijn en genezen,</w:t>
      </w:r>
    </w:p>
    <w:p w14:paraId="116FBAD2" w14:textId="77777777" w:rsidR="00282E6C" w:rsidRDefault="00282E6C" w:rsidP="00282E6C">
      <w:pPr>
        <w:pStyle w:val="Geenafstand"/>
      </w:pPr>
      <w:r>
        <w:t>van al ons kwaad van heel ons wangedrag.</w:t>
      </w:r>
    </w:p>
    <w:p w14:paraId="065EC8A2" w14:textId="77777777" w:rsidR="00282E6C" w:rsidRDefault="00282E6C" w:rsidP="00282E6C">
      <w:pPr>
        <w:pStyle w:val="Geenafstand"/>
      </w:pPr>
    </w:p>
    <w:p w14:paraId="7D43A71F" w14:textId="77777777" w:rsidR="00282E6C" w:rsidRDefault="00282E6C" w:rsidP="00282E6C">
      <w:pPr>
        <w:pStyle w:val="Geenafstand"/>
      </w:pPr>
      <w:r>
        <w:t>4. Wat zal de wereld mooi zijn op die dag,</w:t>
      </w:r>
    </w:p>
    <w:p w14:paraId="276F39EA" w14:textId="77777777" w:rsidR="00282E6C" w:rsidRDefault="00282E6C" w:rsidP="00282E6C">
      <w:pPr>
        <w:pStyle w:val="Geenafstand"/>
      </w:pPr>
      <w:r>
        <w:t>als God Zijn volk met heerlijkheid zal kronen,</w:t>
      </w:r>
    </w:p>
    <w:p w14:paraId="710D7DFA" w14:textId="77777777" w:rsidR="00282E6C" w:rsidRDefault="00282E6C" w:rsidP="00282E6C">
      <w:pPr>
        <w:pStyle w:val="Geenafstand"/>
      </w:pPr>
      <w:r>
        <w:t>en in het nieuw Jeruzalem doet wonen,</w:t>
      </w:r>
    </w:p>
    <w:p w14:paraId="2DA6D3F6" w14:textId="77777777" w:rsidR="00282E6C" w:rsidRDefault="00282E6C" w:rsidP="00282E6C">
      <w:pPr>
        <w:pStyle w:val="Geenafstand"/>
      </w:pPr>
      <w:r>
        <w:t>wat zal de wereld mooi zijn op die dag.</w:t>
      </w:r>
    </w:p>
    <w:p w14:paraId="1F722392" w14:textId="77777777" w:rsidR="000A0812" w:rsidRDefault="000A0812" w:rsidP="00282E6C">
      <w:pPr>
        <w:pStyle w:val="Geenafstand"/>
        <w:sectPr w:rsidR="000A0812" w:rsidSect="00B5640D">
          <w:type w:val="continuous"/>
          <w:pgSz w:w="11906" w:h="16838"/>
          <w:pgMar w:top="851" w:right="1417" w:bottom="851" w:left="1417" w:header="708" w:footer="708" w:gutter="0"/>
          <w:cols w:num="2" w:space="708"/>
          <w:docGrid w:linePitch="360"/>
        </w:sectPr>
      </w:pPr>
    </w:p>
    <w:p w14:paraId="6F002962" w14:textId="0F217591" w:rsidR="0038227B" w:rsidRDefault="0038227B" w:rsidP="00B57CF8">
      <w:pPr>
        <w:pStyle w:val="Geenafstand"/>
        <w:rPr>
          <w:b/>
          <w:bCs/>
        </w:rPr>
      </w:pPr>
      <w:r w:rsidRPr="007D5CD3">
        <w:rPr>
          <w:b/>
          <w:bCs/>
        </w:rPr>
        <w:t>Dank</w:t>
      </w:r>
      <w:r w:rsidR="00282E6C">
        <w:rPr>
          <w:b/>
          <w:bCs/>
        </w:rPr>
        <w:t>woord</w:t>
      </w:r>
      <w:r w:rsidRPr="007D5CD3">
        <w:rPr>
          <w:b/>
          <w:bCs/>
        </w:rPr>
        <w:t xml:space="preserve"> en </w:t>
      </w:r>
      <w:r w:rsidR="00282E6C">
        <w:rPr>
          <w:b/>
          <w:bCs/>
        </w:rPr>
        <w:t>dankgebed</w:t>
      </w:r>
    </w:p>
    <w:p w14:paraId="7534DE51" w14:textId="77777777" w:rsidR="00282E6C" w:rsidRDefault="00282E6C" w:rsidP="00B57CF8">
      <w:pPr>
        <w:pStyle w:val="Geenafstand"/>
        <w:rPr>
          <w:b/>
          <w:bCs/>
        </w:rPr>
      </w:pPr>
    </w:p>
    <w:p w14:paraId="3763EBF5" w14:textId="7D090706" w:rsidR="00C64A14" w:rsidRDefault="00F323E8" w:rsidP="00C64A14">
      <w:pPr>
        <w:pStyle w:val="Geenafstand"/>
        <w:sectPr w:rsidR="00C64A14" w:rsidSect="00B5640D">
          <w:type w:val="continuous"/>
          <w:pgSz w:w="11906" w:h="16838"/>
          <w:pgMar w:top="851" w:right="1417" w:bottom="851" w:left="1417" w:header="708" w:footer="708" w:gutter="0"/>
          <w:cols w:space="708"/>
          <w:docGrid w:linePitch="360"/>
        </w:sectPr>
      </w:pPr>
      <w:r w:rsidRPr="00F323E8">
        <w:rPr>
          <w:b/>
          <w:bCs/>
        </w:rPr>
        <w:t xml:space="preserve">Zingen Lied </w:t>
      </w:r>
      <w:r>
        <w:rPr>
          <w:b/>
          <w:bCs/>
        </w:rPr>
        <w:t xml:space="preserve"> 129</w:t>
      </w:r>
      <w:r w:rsidRPr="00F323E8">
        <w:rPr>
          <w:b/>
          <w:bCs/>
        </w:rPr>
        <w:t xml:space="preserve">: 1, 2, </w:t>
      </w:r>
      <w:r>
        <w:rPr>
          <w:b/>
          <w:bCs/>
        </w:rPr>
        <w:t xml:space="preserve">en </w:t>
      </w:r>
      <w:r w:rsidR="002A467D">
        <w:rPr>
          <w:b/>
          <w:bCs/>
        </w:rPr>
        <w:t>3</w:t>
      </w:r>
      <w:r w:rsidRPr="00F323E8">
        <w:rPr>
          <w:b/>
          <w:bCs/>
        </w:rPr>
        <w:t xml:space="preserve"> (Op Toonhoogte)</w:t>
      </w:r>
    </w:p>
    <w:p w14:paraId="3A2B2A31" w14:textId="77777777" w:rsidR="00F323E8" w:rsidRDefault="00F323E8" w:rsidP="00F323E8">
      <w:pPr>
        <w:pStyle w:val="Geenafstand"/>
      </w:pPr>
      <w:r>
        <w:t>1. U zij de glorie, opgestane Heer!</w:t>
      </w:r>
    </w:p>
    <w:p w14:paraId="24FE7DE8" w14:textId="77777777" w:rsidR="00F323E8" w:rsidRDefault="00F323E8" w:rsidP="00F323E8">
      <w:pPr>
        <w:pStyle w:val="Geenafstand"/>
      </w:pPr>
      <w:r>
        <w:t>U zij de victorie, nu en immermeer.</w:t>
      </w:r>
    </w:p>
    <w:p w14:paraId="5230FA88" w14:textId="77777777" w:rsidR="00F323E8" w:rsidRDefault="00F323E8" w:rsidP="00F323E8">
      <w:pPr>
        <w:pStyle w:val="Geenafstand"/>
      </w:pPr>
      <w:r>
        <w:t>Uit een blinkend stromen,</w:t>
      </w:r>
    </w:p>
    <w:p w14:paraId="3C0817A9" w14:textId="77777777" w:rsidR="00F323E8" w:rsidRDefault="00F323E8" w:rsidP="00F323E8">
      <w:pPr>
        <w:pStyle w:val="Geenafstand"/>
      </w:pPr>
      <w:proofErr w:type="spellStart"/>
      <w:r>
        <w:t>daald</w:t>
      </w:r>
      <w:proofErr w:type="spellEnd"/>
      <w:r>
        <w:t>' een engel af,</w:t>
      </w:r>
    </w:p>
    <w:p w14:paraId="1D808996" w14:textId="77777777" w:rsidR="00F323E8" w:rsidRDefault="00F323E8" w:rsidP="00F323E8">
      <w:pPr>
        <w:pStyle w:val="Geenafstand"/>
      </w:pPr>
      <w:r>
        <w:t>heeft de steen genomen</w:t>
      </w:r>
    </w:p>
    <w:p w14:paraId="672AF524" w14:textId="77777777" w:rsidR="00F323E8" w:rsidRDefault="00F323E8" w:rsidP="00F323E8">
      <w:pPr>
        <w:pStyle w:val="Geenafstand"/>
      </w:pPr>
      <w:r>
        <w:t>van 't verwonnen graf.</w:t>
      </w:r>
    </w:p>
    <w:p w14:paraId="760B4203" w14:textId="77777777" w:rsidR="00F323E8" w:rsidRDefault="00F323E8" w:rsidP="00F323E8">
      <w:pPr>
        <w:pStyle w:val="Geenafstand"/>
      </w:pPr>
      <w:r>
        <w:t>U zij de glorie, opgestane Heer!</w:t>
      </w:r>
    </w:p>
    <w:p w14:paraId="28F0686C" w14:textId="77777777" w:rsidR="00F323E8" w:rsidRDefault="00F323E8" w:rsidP="00F323E8">
      <w:pPr>
        <w:pStyle w:val="Geenafstand"/>
      </w:pPr>
      <w:r>
        <w:t>U zij de victorie, nu en immermeer.</w:t>
      </w:r>
    </w:p>
    <w:p w14:paraId="29E2D07A" w14:textId="77777777" w:rsidR="00F323E8" w:rsidRDefault="00F323E8" w:rsidP="00F323E8">
      <w:pPr>
        <w:pStyle w:val="Geenafstand"/>
      </w:pPr>
    </w:p>
    <w:p w14:paraId="7D64989B" w14:textId="77777777" w:rsidR="00F323E8" w:rsidRDefault="00F323E8" w:rsidP="00F323E8">
      <w:pPr>
        <w:pStyle w:val="Geenafstand"/>
      </w:pPr>
      <w:r>
        <w:t>2. Ziet Hem verschijnen, Jezus onze Heer!</w:t>
      </w:r>
    </w:p>
    <w:p w14:paraId="173F6CAB" w14:textId="77777777" w:rsidR="00F323E8" w:rsidRDefault="00F323E8" w:rsidP="00F323E8">
      <w:pPr>
        <w:pStyle w:val="Geenafstand"/>
      </w:pPr>
      <w:r>
        <w:t>Hij brengt al de zijnen in zijn armen weer.</w:t>
      </w:r>
    </w:p>
    <w:p w14:paraId="7738A76C" w14:textId="77777777" w:rsidR="00F323E8" w:rsidRDefault="00F323E8" w:rsidP="00F323E8">
      <w:pPr>
        <w:pStyle w:val="Geenafstand"/>
      </w:pPr>
      <w:r>
        <w:t>Weest dan volk des Heren,</w:t>
      </w:r>
    </w:p>
    <w:p w14:paraId="537BC921" w14:textId="77777777" w:rsidR="00F323E8" w:rsidRDefault="00F323E8" w:rsidP="00F323E8">
      <w:pPr>
        <w:pStyle w:val="Geenafstand"/>
      </w:pPr>
      <w:proofErr w:type="spellStart"/>
      <w:r>
        <w:t>blijd</w:t>
      </w:r>
      <w:proofErr w:type="spellEnd"/>
      <w:r>
        <w:t>' en welgezind,</w:t>
      </w:r>
    </w:p>
    <w:p w14:paraId="4EDFCA3C" w14:textId="77777777" w:rsidR="00F323E8" w:rsidRDefault="00F323E8" w:rsidP="00F323E8">
      <w:pPr>
        <w:pStyle w:val="Geenafstand"/>
      </w:pPr>
      <w:r>
        <w:t xml:space="preserve">en zegt </w:t>
      </w:r>
      <w:proofErr w:type="spellStart"/>
      <w:r>
        <w:t>telkenkere</w:t>
      </w:r>
      <w:proofErr w:type="spellEnd"/>
      <w:r>
        <w:t>: Christus overwint!</w:t>
      </w:r>
    </w:p>
    <w:p w14:paraId="7A5E3211" w14:textId="77777777" w:rsidR="00F323E8" w:rsidRDefault="00F323E8" w:rsidP="00F323E8">
      <w:pPr>
        <w:pStyle w:val="Geenafstand"/>
      </w:pPr>
      <w:r>
        <w:t>U zij de glorie, opgestane Heer,</w:t>
      </w:r>
    </w:p>
    <w:p w14:paraId="0AB3A0F4" w14:textId="77777777" w:rsidR="00F323E8" w:rsidRDefault="00F323E8" w:rsidP="00F323E8">
      <w:pPr>
        <w:pStyle w:val="Geenafstand"/>
      </w:pPr>
      <w:r>
        <w:t>U zij de victorie, nu en immermeer.</w:t>
      </w:r>
    </w:p>
    <w:p w14:paraId="28325DF9" w14:textId="77777777" w:rsidR="00F323E8" w:rsidRDefault="00F323E8" w:rsidP="00F323E8">
      <w:pPr>
        <w:pStyle w:val="Geenafstand"/>
      </w:pPr>
    </w:p>
    <w:p w14:paraId="2F4BEF2D" w14:textId="77777777" w:rsidR="00F323E8" w:rsidRDefault="00F323E8" w:rsidP="00F323E8">
      <w:pPr>
        <w:pStyle w:val="Geenafstand"/>
      </w:pPr>
      <w:r>
        <w:t>3. Zou ik nog vrezen, nu Hij eeuwig leeft,</w:t>
      </w:r>
    </w:p>
    <w:p w14:paraId="0F236366" w14:textId="77777777" w:rsidR="00F323E8" w:rsidRDefault="00F323E8" w:rsidP="00F323E8">
      <w:pPr>
        <w:pStyle w:val="Geenafstand"/>
      </w:pPr>
      <w:r>
        <w:t>die mij heeft genezen, die mij vrede geeft?</w:t>
      </w:r>
    </w:p>
    <w:p w14:paraId="5BA8EF8F" w14:textId="77777777" w:rsidR="00F323E8" w:rsidRDefault="00F323E8" w:rsidP="00F323E8">
      <w:pPr>
        <w:pStyle w:val="Geenafstand"/>
      </w:pPr>
      <w:r>
        <w:t xml:space="preserve">In zijn </w:t>
      </w:r>
      <w:proofErr w:type="spellStart"/>
      <w:r>
        <w:t>godd'lijk</w:t>
      </w:r>
      <w:proofErr w:type="spellEnd"/>
      <w:r>
        <w:t xml:space="preserve"> wezen</w:t>
      </w:r>
    </w:p>
    <w:p w14:paraId="7AFB20EE" w14:textId="77777777" w:rsidR="00F323E8" w:rsidRDefault="00F323E8" w:rsidP="00F323E8">
      <w:pPr>
        <w:pStyle w:val="Geenafstand"/>
      </w:pPr>
      <w:r>
        <w:t>is mijn glorie groot,</w:t>
      </w:r>
    </w:p>
    <w:p w14:paraId="0F2B3E74" w14:textId="77777777" w:rsidR="00F323E8" w:rsidRDefault="00F323E8" w:rsidP="00F323E8">
      <w:pPr>
        <w:pStyle w:val="Geenafstand"/>
      </w:pPr>
      <w:r>
        <w:t>niets heb ik te vrezen in leven en dood.</w:t>
      </w:r>
    </w:p>
    <w:p w14:paraId="0907A283" w14:textId="77777777" w:rsidR="00F323E8" w:rsidRDefault="00F323E8" w:rsidP="00F323E8">
      <w:pPr>
        <w:pStyle w:val="Geenafstand"/>
      </w:pPr>
      <w:r>
        <w:t>U zij de glorie, opgestane Heer,</w:t>
      </w:r>
    </w:p>
    <w:p w14:paraId="04F2422D" w14:textId="77777777" w:rsidR="00F323E8" w:rsidRDefault="00F323E8" w:rsidP="00F323E8">
      <w:pPr>
        <w:pStyle w:val="Geenafstand"/>
      </w:pPr>
      <w:r>
        <w:t>U zij de victorie, nu en immermeer.</w:t>
      </w:r>
    </w:p>
    <w:p w14:paraId="5E116CB0" w14:textId="77777777" w:rsidR="00A91C0B" w:rsidRDefault="00A91C0B" w:rsidP="00845ED2">
      <w:pPr>
        <w:pStyle w:val="Geenafstand"/>
        <w:rPr>
          <w:b/>
          <w:bCs/>
        </w:rPr>
      </w:pPr>
    </w:p>
    <w:sectPr w:rsidR="00A91C0B" w:rsidSect="00B5640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BB3BB" w14:textId="77777777" w:rsidR="00B5640D" w:rsidRDefault="00B5640D" w:rsidP="00C05C51">
      <w:pPr>
        <w:spacing w:after="0" w:line="240" w:lineRule="auto"/>
      </w:pPr>
      <w:r>
        <w:separator/>
      </w:r>
    </w:p>
  </w:endnote>
  <w:endnote w:type="continuationSeparator" w:id="0">
    <w:p w14:paraId="70F7B291" w14:textId="77777777" w:rsidR="00B5640D" w:rsidRDefault="00B5640D"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493620"/>
      <w:docPartObj>
        <w:docPartGallery w:val="Page Numbers (Bottom of Page)"/>
        <w:docPartUnique/>
      </w:docPartObj>
    </w:sdtPr>
    <w:sdtContent>
      <w:p w14:paraId="195FA5F2" w14:textId="082DDDEC" w:rsidR="00C05C51" w:rsidRDefault="00AF65DF">
        <w:pPr>
          <w:pStyle w:val="Voettekst"/>
        </w:pPr>
        <w:r>
          <w:rPr>
            <w:noProof/>
          </w:rPr>
          <mc:AlternateContent>
            <mc:Choice Requires="wps">
              <w:drawing>
                <wp:anchor distT="0" distB="0" distL="114300" distR="114300" simplePos="0" relativeHeight="251659264" behindDoc="0" locked="0" layoutInCell="1" allowOverlap="1" wp14:anchorId="075B06BB" wp14:editId="61BA236D">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75B06BB"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8CBEB" w14:textId="77777777" w:rsidR="00B5640D" w:rsidRDefault="00B5640D" w:rsidP="00C05C51">
      <w:pPr>
        <w:spacing w:after="0" w:line="240" w:lineRule="auto"/>
      </w:pPr>
      <w:r>
        <w:separator/>
      </w:r>
    </w:p>
  </w:footnote>
  <w:footnote w:type="continuationSeparator" w:id="0">
    <w:p w14:paraId="734CA7D8" w14:textId="77777777" w:rsidR="00B5640D" w:rsidRDefault="00B5640D"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072A9"/>
    <w:multiLevelType w:val="hybridMultilevel"/>
    <w:tmpl w:val="D996030C"/>
    <w:lvl w:ilvl="0" w:tplc="460498A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CF43E35"/>
    <w:multiLevelType w:val="hybridMultilevel"/>
    <w:tmpl w:val="40DE157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5A4145FA"/>
    <w:multiLevelType w:val="hybridMultilevel"/>
    <w:tmpl w:val="4710A860"/>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660D587E"/>
    <w:multiLevelType w:val="hybridMultilevel"/>
    <w:tmpl w:val="13C48C9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74CD3B35"/>
    <w:multiLevelType w:val="hybridMultilevel"/>
    <w:tmpl w:val="3E7A38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2"/>
  </w:num>
  <w:num w:numId="2" w16cid:durableId="858617461">
    <w:abstractNumId w:val="6"/>
  </w:num>
  <w:num w:numId="3" w16cid:durableId="944730782">
    <w:abstractNumId w:val="5"/>
  </w:num>
  <w:num w:numId="4" w16cid:durableId="1664818441">
    <w:abstractNumId w:val="4"/>
  </w:num>
  <w:num w:numId="5" w16cid:durableId="1204050923">
    <w:abstractNumId w:val="0"/>
  </w:num>
  <w:num w:numId="6" w16cid:durableId="1946813293">
    <w:abstractNumId w:val="1"/>
  </w:num>
  <w:num w:numId="7" w16cid:durableId="18568470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sagFAHGo3q0tAAAA"/>
  </w:docVars>
  <w:rsids>
    <w:rsidRoot w:val="005411E3"/>
    <w:rsid w:val="00004CA1"/>
    <w:rsid w:val="00005AF3"/>
    <w:rsid w:val="00016ACD"/>
    <w:rsid w:val="000335C9"/>
    <w:rsid w:val="00054854"/>
    <w:rsid w:val="0005495E"/>
    <w:rsid w:val="00056A43"/>
    <w:rsid w:val="00057764"/>
    <w:rsid w:val="000704B1"/>
    <w:rsid w:val="000774E9"/>
    <w:rsid w:val="00077B92"/>
    <w:rsid w:val="0008644B"/>
    <w:rsid w:val="000A0812"/>
    <w:rsid w:val="000E5151"/>
    <w:rsid w:val="000E53B8"/>
    <w:rsid w:val="000E6ADC"/>
    <w:rsid w:val="000E7FDD"/>
    <w:rsid w:val="00105AE1"/>
    <w:rsid w:val="00105F31"/>
    <w:rsid w:val="00115094"/>
    <w:rsid w:val="0012138D"/>
    <w:rsid w:val="001266E8"/>
    <w:rsid w:val="001301F8"/>
    <w:rsid w:val="00162BC5"/>
    <w:rsid w:val="00167297"/>
    <w:rsid w:val="001714EB"/>
    <w:rsid w:val="00174584"/>
    <w:rsid w:val="0018323B"/>
    <w:rsid w:val="001870B4"/>
    <w:rsid w:val="00190A0C"/>
    <w:rsid w:val="00194D47"/>
    <w:rsid w:val="00195F94"/>
    <w:rsid w:val="001A1011"/>
    <w:rsid w:val="001B5048"/>
    <w:rsid w:val="001B55AC"/>
    <w:rsid w:val="001D3CB1"/>
    <w:rsid w:val="001E1C52"/>
    <w:rsid w:val="001E7259"/>
    <w:rsid w:val="00205CF4"/>
    <w:rsid w:val="002145DD"/>
    <w:rsid w:val="002158CD"/>
    <w:rsid w:val="002236F3"/>
    <w:rsid w:val="0023285F"/>
    <w:rsid w:val="00236546"/>
    <w:rsid w:val="00244C33"/>
    <w:rsid w:val="00262C8B"/>
    <w:rsid w:val="00263B9A"/>
    <w:rsid w:val="00282E6C"/>
    <w:rsid w:val="00290185"/>
    <w:rsid w:val="002959FF"/>
    <w:rsid w:val="002A2359"/>
    <w:rsid w:val="002A38DE"/>
    <w:rsid w:val="002A3CDC"/>
    <w:rsid w:val="002A467D"/>
    <w:rsid w:val="002B4A3C"/>
    <w:rsid w:val="002B4C32"/>
    <w:rsid w:val="002C4CF2"/>
    <w:rsid w:val="002D0AAE"/>
    <w:rsid w:val="002E0605"/>
    <w:rsid w:val="00306637"/>
    <w:rsid w:val="003066F6"/>
    <w:rsid w:val="00306B10"/>
    <w:rsid w:val="0031568C"/>
    <w:rsid w:val="00317057"/>
    <w:rsid w:val="003204A6"/>
    <w:rsid w:val="00320883"/>
    <w:rsid w:val="00321DBD"/>
    <w:rsid w:val="00332E5C"/>
    <w:rsid w:val="00335798"/>
    <w:rsid w:val="003605E1"/>
    <w:rsid w:val="00361C88"/>
    <w:rsid w:val="003630A3"/>
    <w:rsid w:val="003630DD"/>
    <w:rsid w:val="003638A1"/>
    <w:rsid w:val="003654F6"/>
    <w:rsid w:val="003678B3"/>
    <w:rsid w:val="003750F2"/>
    <w:rsid w:val="0038227B"/>
    <w:rsid w:val="00385CE5"/>
    <w:rsid w:val="003976B8"/>
    <w:rsid w:val="003B0F70"/>
    <w:rsid w:val="003C0362"/>
    <w:rsid w:val="003C03DA"/>
    <w:rsid w:val="003E17B1"/>
    <w:rsid w:val="003F7733"/>
    <w:rsid w:val="0040309B"/>
    <w:rsid w:val="0040493D"/>
    <w:rsid w:val="00416F06"/>
    <w:rsid w:val="0042577B"/>
    <w:rsid w:val="004322A9"/>
    <w:rsid w:val="00441DCB"/>
    <w:rsid w:val="004423B6"/>
    <w:rsid w:val="00443284"/>
    <w:rsid w:val="00450FD6"/>
    <w:rsid w:val="00451182"/>
    <w:rsid w:val="004518D3"/>
    <w:rsid w:val="00453A5C"/>
    <w:rsid w:val="0046113A"/>
    <w:rsid w:val="00484880"/>
    <w:rsid w:val="00484EBC"/>
    <w:rsid w:val="00487252"/>
    <w:rsid w:val="0049049D"/>
    <w:rsid w:val="004955BD"/>
    <w:rsid w:val="00495F88"/>
    <w:rsid w:val="004A444A"/>
    <w:rsid w:val="004A63A8"/>
    <w:rsid w:val="004B44CF"/>
    <w:rsid w:val="004B61EF"/>
    <w:rsid w:val="004D3679"/>
    <w:rsid w:val="004E13E8"/>
    <w:rsid w:val="004F7332"/>
    <w:rsid w:val="005001A5"/>
    <w:rsid w:val="0050299B"/>
    <w:rsid w:val="005038D3"/>
    <w:rsid w:val="005133C2"/>
    <w:rsid w:val="005230A0"/>
    <w:rsid w:val="005231CF"/>
    <w:rsid w:val="005246BB"/>
    <w:rsid w:val="005260A8"/>
    <w:rsid w:val="00533770"/>
    <w:rsid w:val="005411E3"/>
    <w:rsid w:val="005422E9"/>
    <w:rsid w:val="0055103D"/>
    <w:rsid w:val="0055160B"/>
    <w:rsid w:val="00552252"/>
    <w:rsid w:val="005540CD"/>
    <w:rsid w:val="005673C3"/>
    <w:rsid w:val="00570376"/>
    <w:rsid w:val="005749EF"/>
    <w:rsid w:val="00575AF3"/>
    <w:rsid w:val="00587B08"/>
    <w:rsid w:val="005A29D8"/>
    <w:rsid w:val="005A374C"/>
    <w:rsid w:val="005B0D84"/>
    <w:rsid w:val="005C3D53"/>
    <w:rsid w:val="005C4383"/>
    <w:rsid w:val="005E4208"/>
    <w:rsid w:val="005F468C"/>
    <w:rsid w:val="005F69D5"/>
    <w:rsid w:val="00614B8D"/>
    <w:rsid w:val="006152E3"/>
    <w:rsid w:val="00615D43"/>
    <w:rsid w:val="006162EE"/>
    <w:rsid w:val="006216DB"/>
    <w:rsid w:val="00621F25"/>
    <w:rsid w:val="00622B75"/>
    <w:rsid w:val="00623FFF"/>
    <w:rsid w:val="00646AAE"/>
    <w:rsid w:val="00646F12"/>
    <w:rsid w:val="00651D24"/>
    <w:rsid w:val="00666FE3"/>
    <w:rsid w:val="006720C2"/>
    <w:rsid w:val="006769CB"/>
    <w:rsid w:val="00677D30"/>
    <w:rsid w:val="00686AEA"/>
    <w:rsid w:val="00695CBA"/>
    <w:rsid w:val="006C50E0"/>
    <w:rsid w:val="006C6EA9"/>
    <w:rsid w:val="006D1719"/>
    <w:rsid w:val="006D4566"/>
    <w:rsid w:val="006E0566"/>
    <w:rsid w:val="006F301D"/>
    <w:rsid w:val="006F67BC"/>
    <w:rsid w:val="00713C97"/>
    <w:rsid w:val="00714176"/>
    <w:rsid w:val="00720523"/>
    <w:rsid w:val="007236E8"/>
    <w:rsid w:val="00735793"/>
    <w:rsid w:val="007362C0"/>
    <w:rsid w:val="00740D9C"/>
    <w:rsid w:val="007411A2"/>
    <w:rsid w:val="00751A08"/>
    <w:rsid w:val="00752242"/>
    <w:rsid w:val="00761164"/>
    <w:rsid w:val="00762F6F"/>
    <w:rsid w:val="00767B88"/>
    <w:rsid w:val="007720C1"/>
    <w:rsid w:val="007877AF"/>
    <w:rsid w:val="00787998"/>
    <w:rsid w:val="007906EC"/>
    <w:rsid w:val="00790E0D"/>
    <w:rsid w:val="007A46B6"/>
    <w:rsid w:val="007C0086"/>
    <w:rsid w:val="007D5CD3"/>
    <w:rsid w:val="008037C2"/>
    <w:rsid w:val="00807014"/>
    <w:rsid w:val="00811881"/>
    <w:rsid w:val="00822534"/>
    <w:rsid w:val="00831906"/>
    <w:rsid w:val="00835F1B"/>
    <w:rsid w:val="0084034C"/>
    <w:rsid w:val="008439C5"/>
    <w:rsid w:val="0084542D"/>
    <w:rsid w:val="00845ED2"/>
    <w:rsid w:val="0085475D"/>
    <w:rsid w:val="0086479B"/>
    <w:rsid w:val="008672F5"/>
    <w:rsid w:val="00867C25"/>
    <w:rsid w:val="00880137"/>
    <w:rsid w:val="00890796"/>
    <w:rsid w:val="008A1E5B"/>
    <w:rsid w:val="008A3E40"/>
    <w:rsid w:val="008C321C"/>
    <w:rsid w:val="008D4B8A"/>
    <w:rsid w:val="008E3CC2"/>
    <w:rsid w:val="008E5247"/>
    <w:rsid w:val="008E54BD"/>
    <w:rsid w:val="00906BA9"/>
    <w:rsid w:val="00906EDC"/>
    <w:rsid w:val="0091278A"/>
    <w:rsid w:val="00915637"/>
    <w:rsid w:val="009238FD"/>
    <w:rsid w:val="009262AC"/>
    <w:rsid w:val="00931869"/>
    <w:rsid w:val="009360B0"/>
    <w:rsid w:val="009458BE"/>
    <w:rsid w:val="00954125"/>
    <w:rsid w:val="0096292A"/>
    <w:rsid w:val="00963340"/>
    <w:rsid w:val="009645BE"/>
    <w:rsid w:val="009740CF"/>
    <w:rsid w:val="00974372"/>
    <w:rsid w:val="00991DBA"/>
    <w:rsid w:val="009964C9"/>
    <w:rsid w:val="009A51AB"/>
    <w:rsid w:val="009A6E37"/>
    <w:rsid w:val="009D0486"/>
    <w:rsid w:val="009D5101"/>
    <w:rsid w:val="009E03B4"/>
    <w:rsid w:val="009E145E"/>
    <w:rsid w:val="009E1804"/>
    <w:rsid w:val="009F586C"/>
    <w:rsid w:val="009F6907"/>
    <w:rsid w:val="00A320D4"/>
    <w:rsid w:val="00A34508"/>
    <w:rsid w:val="00A42F69"/>
    <w:rsid w:val="00A431AE"/>
    <w:rsid w:val="00A524A5"/>
    <w:rsid w:val="00A70B6D"/>
    <w:rsid w:val="00A73E49"/>
    <w:rsid w:val="00A74CE5"/>
    <w:rsid w:val="00A777B5"/>
    <w:rsid w:val="00A80EB8"/>
    <w:rsid w:val="00A834E2"/>
    <w:rsid w:val="00A83C5A"/>
    <w:rsid w:val="00A846F3"/>
    <w:rsid w:val="00A91C0B"/>
    <w:rsid w:val="00A95A69"/>
    <w:rsid w:val="00A97455"/>
    <w:rsid w:val="00AB6938"/>
    <w:rsid w:val="00AC15DF"/>
    <w:rsid w:val="00AF4159"/>
    <w:rsid w:val="00AF4178"/>
    <w:rsid w:val="00AF65DF"/>
    <w:rsid w:val="00B07BCD"/>
    <w:rsid w:val="00B12695"/>
    <w:rsid w:val="00B5640D"/>
    <w:rsid w:val="00B56476"/>
    <w:rsid w:val="00B57CF8"/>
    <w:rsid w:val="00B60ADC"/>
    <w:rsid w:val="00B64957"/>
    <w:rsid w:val="00B76573"/>
    <w:rsid w:val="00B81877"/>
    <w:rsid w:val="00B85568"/>
    <w:rsid w:val="00BA213C"/>
    <w:rsid w:val="00BB0FE2"/>
    <w:rsid w:val="00BB6947"/>
    <w:rsid w:val="00BC004B"/>
    <w:rsid w:val="00BD32BA"/>
    <w:rsid w:val="00BD6787"/>
    <w:rsid w:val="00BD7218"/>
    <w:rsid w:val="00BE4064"/>
    <w:rsid w:val="00BE7B14"/>
    <w:rsid w:val="00BF1853"/>
    <w:rsid w:val="00BF4F81"/>
    <w:rsid w:val="00BF507D"/>
    <w:rsid w:val="00BF6B8A"/>
    <w:rsid w:val="00C05C51"/>
    <w:rsid w:val="00C0668D"/>
    <w:rsid w:val="00C07729"/>
    <w:rsid w:val="00C15E96"/>
    <w:rsid w:val="00C2108D"/>
    <w:rsid w:val="00C2243A"/>
    <w:rsid w:val="00C25384"/>
    <w:rsid w:val="00C30498"/>
    <w:rsid w:val="00C32993"/>
    <w:rsid w:val="00C64A14"/>
    <w:rsid w:val="00C73D49"/>
    <w:rsid w:val="00C92828"/>
    <w:rsid w:val="00C929E7"/>
    <w:rsid w:val="00C96A7D"/>
    <w:rsid w:val="00CC13C4"/>
    <w:rsid w:val="00CC7DCE"/>
    <w:rsid w:val="00CD40BF"/>
    <w:rsid w:val="00CE3968"/>
    <w:rsid w:val="00CF60AB"/>
    <w:rsid w:val="00D02DFF"/>
    <w:rsid w:val="00D07A25"/>
    <w:rsid w:val="00D11D73"/>
    <w:rsid w:val="00D16743"/>
    <w:rsid w:val="00D25DD8"/>
    <w:rsid w:val="00D52349"/>
    <w:rsid w:val="00D7292D"/>
    <w:rsid w:val="00D7768C"/>
    <w:rsid w:val="00D841F5"/>
    <w:rsid w:val="00D85E63"/>
    <w:rsid w:val="00D91965"/>
    <w:rsid w:val="00D94BF0"/>
    <w:rsid w:val="00DA1E3F"/>
    <w:rsid w:val="00DB0C9F"/>
    <w:rsid w:val="00DB4D8D"/>
    <w:rsid w:val="00DC4FE0"/>
    <w:rsid w:val="00DD3A4E"/>
    <w:rsid w:val="00DE2559"/>
    <w:rsid w:val="00DE7554"/>
    <w:rsid w:val="00DF0111"/>
    <w:rsid w:val="00DF39D5"/>
    <w:rsid w:val="00DF547A"/>
    <w:rsid w:val="00E046C6"/>
    <w:rsid w:val="00E27F69"/>
    <w:rsid w:val="00E33CB2"/>
    <w:rsid w:val="00E33FE8"/>
    <w:rsid w:val="00E47BFE"/>
    <w:rsid w:val="00E50CAF"/>
    <w:rsid w:val="00E627FF"/>
    <w:rsid w:val="00E6375C"/>
    <w:rsid w:val="00E7223D"/>
    <w:rsid w:val="00E725A3"/>
    <w:rsid w:val="00E727B4"/>
    <w:rsid w:val="00E777B0"/>
    <w:rsid w:val="00E81235"/>
    <w:rsid w:val="00E92D66"/>
    <w:rsid w:val="00E95678"/>
    <w:rsid w:val="00E96934"/>
    <w:rsid w:val="00EA5071"/>
    <w:rsid w:val="00EB225C"/>
    <w:rsid w:val="00EB5FD6"/>
    <w:rsid w:val="00EB6237"/>
    <w:rsid w:val="00EC71A9"/>
    <w:rsid w:val="00EC7504"/>
    <w:rsid w:val="00F02C2F"/>
    <w:rsid w:val="00F101E2"/>
    <w:rsid w:val="00F13648"/>
    <w:rsid w:val="00F22B23"/>
    <w:rsid w:val="00F24962"/>
    <w:rsid w:val="00F323E8"/>
    <w:rsid w:val="00F45338"/>
    <w:rsid w:val="00F602E1"/>
    <w:rsid w:val="00F6367A"/>
    <w:rsid w:val="00F7373F"/>
    <w:rsid w:val="00F90186"/>
    <w:rsid w:val="00F90AD4"/>
    <w:rsid w:val="00FA0B8C"/>
    <w:rsid w:val="00FA53D1"/>
    <w:rsid w:val="00FD077D"/>
    <w:rsid w:val="00FD0D7D"/>
    <w:rsid w:val="00FD4F51"/>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376441423">
      <w:bodyDiv w:val="1"/>
      <w:marLeft w:val="0"/>
      <w:marRight w:val="0"/>
      <w:marTop w:val="0"/>
      <w:marBottom w:val="0"/>
      <w:divBdr>
        <w:top w:val="none" w:sz="0" w:space="0" w:color="auto"/>
        <w:left w:val="none" w:sz="0" w:space="0" w:color="auto"/>
        <w:bottom w:val="none" w:sz="0" w:space="0" w:color="auto"/>
        <w:right w:val="none" w:sz="0" w:space="0" w:color="auto"/>
      </w:divBdr>
      <w:divsChild>
        <w:div w:id="1352224677">
          <w:marLeft w:val="0"/>
          <w:marRight w:val="0"/>
          <w:marTop w:val="0"/>
          <w:marBottom w:val="180"/>
          <w:divBdr>
            <w:top w:val="none" w:sz="0" w:space="0" w:color="auto"/>
            <w:left w:val="none" w:sz="0" w:space="0" w:color="auto"/>
            <w:bottom w:val="none" w:sz="0" w:space="0" w:color="auto"/>
            <w:right w:val="none" w:sz="0" w:space="0" w:color="auto"/>
          </w:divBdr>
        </w:div>
        <w:div w:id="162863967">
          <w:marLeft w:val="0"/>
          <w:marRight w:val="0"/>
          <w:marTop w:val="0"/>
          <w:marBottom w:val="180"/>
          <w:divBdr>
            <w:top w:val="none" w:sz="0" w:space="0" w:color="auto"/>
            <w:left w:val="none" w:sz="0" w:space="0" w:color="auto"/>
            <w:bottom w:val="none" w:sz="0" w:space="0" w:color="auto"/>
            <w:right w:val="none" w:sz="0" w:space="0" w:color="auto"/>
          </w:divBdr>
        </w:div>
        <w:div w:id="750353127">
          <w:marLeft w:val="0"/>
          <w:marRight w:val="0"/>
          <w:marTop w:val="0"/>
          <w:marBottom w:val="180"/>
          <w:divBdr>
            <w:top w:val="none" w:sz="0" w:space="0" w:color="auto"/>
            <w:left w:val="none" w:sz="0" w:space="0" w:color="auto"/>
            <w:bottom w:val="none" w:sz="0" w:space="0" w:color="auto"/>
            <w:right w:val="none" w:sz="0" w:space="0" w:color="auto"/>
          </w:divBdr>
        </w:div>
        <w:div w:id="215973209">
          <w:marLeft w:val="0"/>
          <w:marRight w:val="0"/>
          <w:marTop w:val="0"/>
          <w:marBottom w:val="180"/>
          <w:divBdr>
            <w:top w:val="none" w:sz="0" w:space="0" w:color="auto"/>
            <w:left w:val="none" w:sz="0" w:space="0" w:color="auto"/>
            <w:bottom w:val="none" w:sz="0" w:space="0" w:color="auto"/>
            <w:right w:val="none" w:sz="0" w:space="0" w:color="auto"/>
          </w:divBdr>
        </w:div>
        <w:div w:id="2047755243">
          <w:marLeft w:val="0"/>
          <w:marRight w:val="0"/>
          <w:marTop w:val="0"/>
          <w:marBottom w:val="180"/>
          <w:divBdr>
            <w:top w:val="none" w:sz="0" w:space="0" w:color="auto"/>
            <w:left w:val="none" w:sz="0" w:space="0" w:color="auto"/>
            <w:bottom w:val="none" w:sz="0" w:space="0" w:color="auto"/>
            <w:right w:val="none" w:sz="0" w:space="0" w:color="auto"/>
          </w:divBdr>
        </w:div>
        <w:div w:id="430323195">
          <w:marLeft w:val="0"/>
          <w:marRight w:val="0"/>
          <w:marTop w:val="0"/>
          <w:marBottom w:val="180"/>
          <w:divBdr>
            <w:top w:val="none" w:sz="0" w:space="0" w:color="auto"/>
            <w:left w:val="none" w:sz="0" w:space="0" w:color="auto"/>
            <w:bottom w:val="none" w:sz="0" w:space="0" w:color="auto"/>
            <w:right w:val="none" w:sz="0" w:space="0" w:color="auto"/>
          </w:divBdr>
        </w:div>
        <w:div w:id="2026973741">
          <w:marLeft w:val="0"/>
          <w:marRight w:val="0"/>
          <w:marTop w:val="0"/>
          <w:marBottom w:val="0"/>
          <w:divBdr>
            <w:top w:val="none" w:sz="0" w:space="0" w:color="auto"/>
            <w:left w:val="none" w:sz="0" w:space="0" w:color="auto"/>
            <w:bottom w:val="none" w:sz="0" w:space="0" w:color="auto"/>
            <w:right w:val="none" w:sz="0" w:space="0" w:color="auto"/>
          </w:divBdr>
        </w:div>
      </w:divsChild>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616714378">
      <w:bodyDiv w:val="1"/>
      <w:marLeft w:val="0"/>
      <w:marRight w:val="0"/>
      <w:marTop w:val="0"/>
      <w:marBottom w:val="0"/>
      <w:divBdr>
        <w:top w:val="none" w:sz="0" w:space="0" w:color="auto"/>
        <w:left w:val="none" w:sz="0" w:space="0" w:color="auto"/>
        <w:bottom w:val="none" w:sz="0" w:space="0" w:color="auto"/>
        <w:right w:val="none" w:sz="0" w:space="0" w:color="auto"/>
      </w:divBdr>
    </w:div>
    <w:div w:id="1158765868">
      <w:bodyDiv w:val="1"/>
      <w:marLeft w:val="0"/>
      <w:marRight w:val="0"/>
      <w:marTop w:val="0"/>
      <w:marBottom w:val="0"/>
      <w:divBdr>
        <w:top w:val="none" w:sz="0" w:space="0" w:color="auto"/>
        <w:left w:val="none" w:sz="0" w:space="0" w:color="auto"/>
        <w:bottom w:val="none" w:sz="0" w:space="0" w:color="auto"/>
        <w:right w:val="none" w:sz="0" w:space="0" w:color="auto"/>
      </w:divBdr>
      <w:divsChild>
        <w:div w:id="1186947566">
          <w:marLeft w:val="0"/>
          <w:marRight w:val="0"/>
          <w:marTop w:val="0"/>
          <w:marBottom w:val="180"/>
          <w:divBdr>
            <w:top w:val="none" w:sz="0" w:space="0" w:color="auto"/>
            <w:left w:val="none" w:sz="0" w:space="0" w:color="auto"/>
            <w:bottom w:val="none" w:sz="0" w:space="0" w:color="auto"/>
            <w:right w:val="none" w:sz="0" w:space="0" w:color="auto"/>
          </w:divBdr>
        </w:div>
        <w:div w:id="115755241">
          <w:marLeft w:val="0"/>
          <w:marRight w:val="0"/>
          <w:marTop w:val="0"/>
          <w:marBottom w:val="180"/>
          <w:divBdr>
            <w:top w:val="none" w:sz="0" w:space="0" w:color="auto"/>
            <w:left w:val="none" w:sz="0" w:space="0" w:color="auto"/>
            <w:bottom w:val="none" w:sz="0" w:space="0" w:color="auto"/>
            <w:right w:val="none" w:sz="0" w:space="0" w:color="auto"/>
          </w:divBdr>
        </w:div>
        <w:div w:id="490872944">
          <w:marLeft w:val="0"/>
          <w:marRight w:val="0"/>
          <w:marTop w:val="0"/>
          <w:marBottom w:val="180"/>
          <w:divBdr>
            <w:top w:val="none" w:sz="0" w:space="0" w:color="auto"/>
            <w:left w:val="none" w:sz="0" w:space="0" w:color="auto"/>
            <w:bottom w:val="none" w:sz="0" w:space="0" w:color="auto"/>
            <w:right w:val="none" w:sz="0" w:space="0" w:color="auto"/>
          </w:divBdr>
        </w:div>
        <w:div w:id="2131586391">
          <w:marLeft w:val="0"/>
          <w:marRight w:val="0"/>
          <w:marTop w:val="0"/>
          <w:marBottom w:val="180"/>
          <w:divBdr>
            <w:top w:val="none" w:sz="0" w:space="0" w:color="auto"/>
            <w:left w:val="none" w:sz="0" w:space="0" w:color="auto"/>
            <w:bottom w:val="none" w:sz="0" w:space="0" w:color="auto"/>
            <w:right w:val="none" w:sz="0" w:space="0" w:color="auto"/>
          </w:divBdr>
        </w:div>
        <w:div w:id="1167788731">
          <w:marLeft w:val="0"/>
          <w:marRight w:val="0"/>
          <w:marTop w:val="0"/>
          <w:marBottom w:val="180"/>
          <w:divBdr>
            <w:top w:val="none" w:sz="0" w:space="0" w:color="auto"/>
            <w:left w:val="none" w:sz="0" w:space="0" w:color="auto"/>
            <w:bottom w:val="none" w:sz="0" w:space="0" w:color="auto"/>
            <w:right w:val="none" w:sz="0" w:space="0" w:color="auto"/>
          </w:divBdr>
        </w:div>
        <w:div w:id="690230874">
          <w:marLeft w:val="0"/>
          <w:marRight w:val="0"/>
          <w:marTop w:val="0"/>
          <w:marBottom w:val="180"/>
          <w:divBdr>
            <w:top w:val="none" w:sz="0" w:space="0" w:color="auto"/>
            <w:left w:val="none" w:sz="0" w:space="0" w:color="auto"/>
            <w:bottom w:val="none" w:sz="0" w:space="0" w:color="auto"/>
            <w:right w:val="none" w:sz="0" w:space="0" w:color="auto"/>
          </w:divBdr>
        </w:div>
        <w:div w:id="16273385">
          <w:marLeft w:val="0"/>
          <w:marRight w:val="0"/>
          <w:marTop w:val="0"/>
          <w:marBottom w:val="0"/>
          <w:divBdr>
            <w:top w:val="none" w:sz="0" w:space="0" w:color="auto"/>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631472750">
      <w:bodyDiv w:val="1"/>
      <w:marLeft w:val="0"/>
      <w:marRight w:val="0"/>
      <w:marTop w:val="0"/>
      <w:marBottom w:val="0"/>
      <w:divBdr>
        <w:top w:val="none" w:sz="0" w:space="0" w:color="auto"/>
        <w:left w:val="none" w:sz="0" w:space="0" w:color="auto"/>
        <w:bottom w:val="none" w:sz="0" w:space="0" w:color="auto"/>
        <w:right w:val="none" w:sz="0" w:space="0" w:color="auto"/>
      </w:divBdr>
      <w:divsChild>
        <w:div w:id="384567805">
          <w:marLeft w:val="0"/>
          <w:marRight w:val="0"/>
          <w:marTop w:val="0"/>
          <w:marBottom w:val="180"/>
          <w:divBdr>
            <w:top w:val="none" w:sz="0" w:space="0" w:color="auto"/>
            <w:left w:val="none" w:sz="0" w:space="0" w:color="auto"/>
            <w:bottom w:val="none" w:sz="0" w:space="0" w:color="auto"/>
            <w:right w:val="none" w:sz="0" w:space="0" w:color="auto"/>
          </w:divBdr>
        </w:div>
        <w:div w:id="792746810">
          <w:marLeft w:val="0"/>
          <w:marRight w:val="0"/>
          <w:marTop w:val="0"/>
          <w:marBottom w:val="180"/>
          <w:divBdr>
            <w:top w:val="none" w:sz="0" w:space="0" w:color="auto"/>
            <w:left w:val="none" w:sz="0" w:space="0" w:color="auto"/>
            <w:bottom w:val="none" w:sz="0" w:space="0" w:color="auto"/>
            <w:right w:val="none" w:sz="0" w:space="0" w:color="auto"/>
          </w:divBdr>
        </w:div>
        <w:div w:id="1758673574">
          <w:marLeft w:val="0"/>
          <w:marRight w:val="0"/>
          <w:marTop w:val="0"/>
          <w:marBottom w:val="180"/>
          <w:divBdr>
            <w:top w:val="none" w:sz="0" w:space="0" w:color="auto"/>
            <w:left w:val="none" w:sz="0" w:space="0" w:color="auto"/>
            <w:bottom w:val="none" w:sz="0" w:space="0" w:color="auto"/>
            <w:right w:val="none" w:sz="0" w:space="0" w:color="auto"/>
          </w:divBdr>
        </w:div>
        <w:div w:id="471365714">
          <w:marLeft w:val="0"/>
          <w:marRight w:val="0"/>
          <w:marTop w:val="0"/>
          <w:marBottom w:val="180"/>
          <w:divBdr>
            <w:top w:val="none" w:sz="0" w:space="0" w:color="auto"/>
            <w:left w:val="none" w:sz="0" w:space="0" w:color="auto"/>
            <w:bottom w:val="none" w:sz="0" w:space="0" w:color="auto"/>
            <w:right w:val="none" w:sz="0" w:space="0" w:color="auto"/>
          </w:divBdr>
        </w:div>
        <w:div w:id="77600725">
          <w:marLeft w:val="0"/>
          <w:marRight w:val="0"/>
          <w:marTop w:val="0"/>
          <w:marBottom w:val="180"/>
          <w:divBdr>
            <w:top w:val="none" w:sz="0" w:space="0" w:color="auto"/>
            <w:left w:val="none" w:sz="0" w:space="0" w:color="auto"/>
            <w:bottom w:val="none" w:sz="0" w:space="0" w:color="auto"/>
            <w:right w:val="none" w:sz="0" w:space="0" w:color="auto"/>
          </w:divBdr>
        </w:div>
        <w:div w:id="1422482108">
          <w:marLeft w:val="0"/>
          <w:marRight w:val="0"/>
          <w:marTop w:val="0"/>
          <w:marBottom w:val="180"/>
          <w:divBdr>
            <w:top w:val="none" w:sz="0" w:space="0" w:color="auto"/>
            <w:left w:val="none" w:sz="0" w:space="0" w:color="auto"/>
            <w:bottom w:val="none" w:sz="0" w:space="0" w:color="auto"/>
            <w:right w:val="none" w:sz="0" w:space="0" w:color="auto"/>
          </w:divBdr>
        </w:div>
        <w:div w:id="206992234">
          <w:marLeft w:val="0"/>
          <w:marRight w:val="0"/>
          <w:marTop w:val="0"/>
          <w:marBottom w:val="180"/>
          <w:divBdr>
            <w:top w:val="none" w:sz="0" w:space="0" w:color="auto"/>
            <w:left w:val="none" w:sz="0" w:space="0" w:color="auto"/>
            <w:bottom w:val="none" w:sz="0" w:space="0" w:color="auto"/>
            <w:right w:val="none" w:sz="0" w:space="0" w:color="auto"/>
          </w:divBdr>
        </w:div>
        <w:div w:id="1339621895">
          <w:marLeft w:val="0"/>
          <w:marRight w:val="0"/>
          <w:marTop w:val="0"/>
          <w:marBottom w:val="0"/>
          <w:divBdr>
            <w:top w:val="none" w:sz="0" w:space="0" w:color="auto"/>
            <w:left w:val="none" w:sz="0" w:space="0" w:color="auto"/>
            <w:bottom w:val="none" w:sz="0" w:space="0" w:color="auto"/>
            <w:right w:val="none" w:sz="0" w:space="0" w:color="auto"/>
          </w:divBdr>
        </w:div>
      </w:divsChild>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7</Pages>
  <Words>2064</Words>
  <Characters>11355</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12</cp:revision>
  <cp:lastPrinted>2023-12-08T16:26:00Z</cp:lastPrinted>
  <dcterms:created xsi:type="dcterms:W3CDTF">2024-03-25T19:29:00Z</dcterms:created>
  <dcterms:modified xsi:type="dcterms:W3CDTF">2024-03-28T14:36:00Z</dcterms:modified>
</cp:coreProperties>
</file>